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BFB7E" w14:textId="77777777" w:rsidR="00A53E99" w:rsidRPr="00427672" w:rsidRDefault="00A53E99" w:rsidP="001C25C1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-GB" w:eastAsia="en-GB"/>
        </w:rPr>
      </w:pPr>
    </w:p>
    <w:p w14:paraId="2B57B59B" w14:textId="492E3732" w:rsidR="00C22EF1" w:rsidRPr="009E2C15" w:rsidRDefault="00C22EF1" w:rsidP="000A7FAA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</w:pPr>
    </w:p>
    <w:p w14:paraId="6B6844C6" w14:textId="6DAAF848" w:rsidR="00C17C2A" w:rsidRPr="00427672" w:rsidRDefault="00C22EF1" w:rsidP="000A7FAA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</w:pP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Call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Proposal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(CFP)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="00995628"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f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or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Responsible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Parties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</w:p>
    <w:p w14:paraId="15F64657" w14:textId="77777777" w:rsidR="009E2C15" w:rsidRDefault="00D25D26" w:rsidP="008633D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</w:pPr>
      <w:bookmarkStart w:id="0" w:name="_Hlk535499605"/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52450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provide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52450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increase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access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livelihoo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opportunities,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require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access,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skills,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</w:p>
    <w:p w14:paraId="19B92EC1" w14:textId="0A987612" w:rsidR="00C22EF1" w:rsidRPr="00427672" w:rsidRDefault="00D7476C" w:rsidP="008633D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bCs/>
          <w:color w:val="000000" w:themeColor="text1"/>
          <w:sz w:val="24"/>
          <w:szCs w:val="24"/>
          <w:lang w:val="en-GB" w:eastAsia="en-GB"/>
        </w:rPr>
      </w:pP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an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partnerships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in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Moldova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01C4B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for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2871C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Ukrainian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4F54F8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refugee</w:t>
      </w:r>
      <w:r w:rsidR="00087269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s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</w:p>
    <w:bookmarkEnd w:id="0"/>
    <w:p w14:paraId="24D6F8C4" w14:textId="77777777" w:rsidR="00954F6C" w:rsidRPr="00427672" w:rsidRDefault="00954F6C" w:rsidP="0052371C">
      <w:pPr>
        <w:spacing w:after="0" w:line="240" w:lineRule="auto"/>
        <w:jc w:val="center"/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</w:pPr>
    </w:p>
    <w:p w14:paraId="56F9D521" w14:textId="50E8BFB5" w:rsidR="0052371C" w:rsidRPr="00427672" w:rsidRDefault="0052371C" w:rsidP="0052371C">
      <w:pPr>
        <w:spacing w:after="0" w:line="240" w:lineRule="auto"/>
        <w:jc w:val="center"/>
        <w:rPr>
          <w:rFonts w:eastAsia="Calibri" w:cstheme="minorHAnsi"/>
          <w:b/>
          <w:bCs/>
          <w:color w:val="0070C0"/>
          <w:sz w:val="18"/>
          <w:szCs w:val="18"/>
          <w:u w:val="single"/>
          <w:lang w:val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  <w:t>Section</w:t>
      </w:r>
      <w:r w:rsidR="00851F02"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  <w:t>1</w:t>
      </w:r>
    </w:p>
    <w:p w14:paraId="3FEEA77E" w14:textId="77777777" w:rsidR="0052371C" w:rsidRPr="00427672" w:rsidRDefault="0052371C" w:rsidP="0052371C">
      <w:pPr>
        <w:spacing w:after="0" w:line="240" w:lineRule="auto"/>
        <w:rPr>
          <w:rFonts w:eastAsia="Calibri" w:cstheme="minorHAnsi"/>
          <w:b/>
          <w:bCs/>
          <w:sz w:val="18"/>
          <w:szCs w:val="18"/>
          <w:lang w:val="en-GB"/>
        </w:rPr>
      </w:pPr>
    </w:p>
    <w:p w14:paraId="419C6ACF" w14:textId="2FEDF22A" w:rsidR="0052371C" w:rsidRPr="00427672" w:rsidRDefault="0052371C" w:rsidP="26E42BFB">
      <w:pPr>
        <w:spacing w:after="0" w:line="240" w:lineRule="auto"/>
        <w:rPr>
          <w:rFonts w:eastAsia="Calibri"/>
          <w:b/>
          <w:bCs/>
          <w:spacing w:val="-2"/>
          <w:sz w:val="18"/>
          <w:szCs w:val="18"/>
          <w:lang w:val="en-GB"/>
        </w:rPr>
      </w:pPr>
      <w:r w:rsidRPr="002E3E54">
        <w:rPr>
          <w:rFonts w:eastAsia="Calibri"/>
          <w:b/>
          <w:bCs/>
          <w:spacing w:val="-2"/>
          <w:sz w:val="18"/>
          <w:szCs w:val="18"/>
          <w:lang w:val="en-GB"/>
        </w:rPr>
        <w:t>CFP</w:t>
      </w:r>
      <w:r w:rsidR="00851F02" w:rsidRPr="002E3E54">
        <w:rPr>
          <w:rFonts w:eastAsia="Calibri"/>
          <w:b/>
          <w:bCs/>
          <w:spacing w:val="-2"/>
          <w:sz w:val="18"/>
          <w:szCs w:val="18"/>
          <w:lang w:val="en-GB"/>
        </w:rPr>
        <w:t xml:space="preserve"> </w:t>
      </w:r>
      <w:r w:rsidRPr="002E3E54">
        <w:rPr>
          <w:rFonts w:eastAsia="Calibri"/>
          <w:b/>
          <w:bCs/>
          <w:spacing w:val="-2"/>
          <w:sz w:val="18"/>
          <w:szCs w:val="18"/>
          <w:lang w:val="en-GB"/>
        </w:rPr>
        <w:t>No.</w:t>
      </w:r>
      <w:r w:rsidR="00851F02" w:rsidRPr="002E3E54">
        <w:rPr>
          <w:rFonts w:eastAsia="Calibri"/>
          <w:b/>
          <w:bCs/>
          <w:spacing w:val="-2"/>
          <w:sz w:val="18"/>
          <w:szCs w:val="18"/>
          <w:lang w:val="en-GB"/>
        </w:rPr>
        <w:t xml:space="preserve"> </w:t>
      </w:r>
      <w:bookmarkStart w:id="1" w:name="_Hlk115971838"/>
      <w:r w:rsidR="00593999" w:rsidRPr="26E42BFB">
        <w:rPr>
          <w:rFonts w:eastAsia="Calibri"/>
          <w:b/>
          <w:bCs/>
          <w:spacing w:val="-2"/>
          <w:sz w:val="18"/>
          <w:szCs w:val="18"/>
          <w:lang w:val="en-GB"/>
        </w:rPr>
        <w:t>UNW-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ECA</w:t>
      </w:r>
      <w:r w:rsidR="00D86B28" w:rsidRPr="26E42BFB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MDA</w:t>
      </w:r>
      <w:r w:rsidR="002278D7" w:rsidRPr="26E42BFB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C</w:t>
      </w:r>
      <w:r w:rsidR="3989E319" w:rsidRPr="26E42BFB">
        <w:rPr>
          <w:rFonts w:eastAsia="Calibri"/>
          <w:b/>
          <w:bCs/>
          <w:spacing w:val="-2"/>
          <w:sz w:val="18"/>
          <w:szCs w:val="18"/>
          <w:lang w:val="en-GB"/>
        </w:rPr>
        <w:t>F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P</w:t>
      </w:r>
      <w:r w:rsidR="002E3E54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593999" w:rsidRPr="26E42BFB">
        <w:rPr>
          <w:rFonts w:eastAsia="Calibri"/>
          <w:b/>
          <w:bCs/>
          <w:spacing w:val="-2"/>
          <w:sz w:val="18"/>
          <w:szCs w:val="18"/>
          <w:lang w:val="en-GB"/>
        </w:rPr>
        <w:t>2022</w:t>
      </w:r>
      <w:r w:rsidR="7AEF99FF" w:rsidRPr="26E42BFB">
        <w:rPr>
          <w:rFonts w:eastAsia="Calibri"/>
          <w:b/>
          <w:bCs/>
          <w:spacing w:val="-2"/>
          <w:sz w:val="18"/>
          <w:szCs w:val="18"/>
          <w:lang w:val="en-GB"/>
        </w:rPr>
        <w:t>-001</w:t>
      </w:r>
      <w:bookmarkEnd w:id="1"/>
    </w:p>
    <w:p w14:paraId="292C44E1" w14:textId="77777777" w:rsidR="002C0186" w:rsidRPr="002E3E54" w:rsidRDefault="002C0186" w:rsidP="00593999">
      <w:pPr>
        <w:spacing w:after="0" w:line="240" w:lineRule="auto"/>
        <w:rPr>
          <w:rFonts w:eastAsia="Calibri"/>
          <w:b/>
          <w:bCs/>
          <w:spacing w:val="-2"/>
          <w:sz w:val="18"/>
          <w:szCs w:val="18"/>
          <w:lang w:val="en-GB"/>
        </w:rPr>
      </w:pPr>
    </w:p>
    <w:p w14:paraId="767E7005" w14:textId="311F4893" w:rsidR="0052371C" w:rsidRPr="00427672" w:rsidRDefault="0052371C" w:rsidP="00106C82">
      <w:pPr>
        <w:numPr>
          <w:ilvl w:val="0"/>
          <w:numId w:val="8"/>
        </w:numPr>
        <w:tabs>
          <w:tab w:val="center" w:pos="4320"/>
          <w:tab w:val="right" w:pos="8640"/>
        </w:tabs>
        <w:spacing w:after="0" w:line="240" w:lineRule="auto"/>
        <w:contextualSpacing/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letter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Responsible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arties</w:t>
      </w:r>
    </w:p>
    <w:p w14:paraId="6B9C5C89" w14:textId="77777777" w:rsidR="0052371C" w:rsidRPr="00427672" w:rsidRDefault="0052371C" w:rsidP="0052371C">
      <w:pPr>
        <w:spacing w:after="0" w:line="240" w:lineRule="auto"/>
        <w:rPr>
          <w:rFonts w:eastAsia="Calibri" w:cstheme="minorHAnsi"/>
          <w:sz w:val="18"/>
          <w:szCs w:val="18"/>
          <w:lang w:val="en-GB"/>
        </w:rPr>
      </w:pPr>
    </w:p>
    <w:p w14:paraId="6896E330" w14:textId="2FD9B03E" w:rsidR="0052371C" w:rsidRPr="00427672" w:rsidRDefault="00105531" w:rsidP="0067310A">
      <w:pPr>
        <w:spacing w:after="0" w:line="240" w:lineRule="auto"/>
        <w:jc w:val="lowKashida"/>
        <w:rPr>
          <w:rFonts w:eastAsia="Calibri" w:cstheme="minorHAnsi"/>
          <w:spacing w:val="-2"/>
          <w:sz w:val="18"/>
          <w:szCs w:val="18"/>
          <w:lang w:val="en-GB"/>
        </w:rPr>
      </w:pPr>
      <w:r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W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lan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o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engag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u w:val="single"/>
          <w:lang w:val="en-GB"/>
        </w:rPr>
        <w:t>Responsible</w:t>
      </w:r>
      <w:r w:rsidR="00851F02">
        <w:rPr>
          <w:rFonts w:eastAsia="Calibri" w:cstheme="minorHAnsi"/>
          <w:spacing w:val="-2"/>
          <w:sz w:val="18"/>
          <w:szCs w:val="18"/>
          <w:u w:val="single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u w:val="single"/>
          <w:lang w:val="en-GB"/>
        </w:rPr>
        <w:t>Part</w:t>
      </w:r>
      <w:r w:rsidR="006A06C7" w:rsidRPr="00427672">
        <w:rPr>
          <w:rFonts w:eastAsia="Calibri" w:cstheme="minorHAnsi"/>
          <w:spacing w:val="-2"/>
          <w:sz w:val="18"/>
          <w:szCs w:val="18"/>
          <w:u w:val="single"/>
          <w:lang w:val="en-GB"/>
        </w:rPr>
        <w:t>ies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a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defin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i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accordanc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with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hes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documents.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W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now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invite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seal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roposal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from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qualifi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roponent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for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roviding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h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requirement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a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defin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i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h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W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erm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of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Reference.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</w:p>
    <w:p w14:paraId="45B7DDE3" w14:textId="77777777" w:rsidR="0067310A" w:rsidRPr="00427672" w:rsidRDefault="0067310A" w:rsidP="0067310A">
      <w:pPr>
        <w:spacing w:after="0" w:line="240" w:lineRule="auto"/>
        <w:jc w:val="lowKashida"/>
        <w:rPr>
          <w:rFonts w:eastAsia="Calibri" w:cstheme="minorHAnsi"/>
          <w:spacing w:val="-2"/>
          <w:sz w:val="18"/>
          <w:szCs w:val="18"/>
          <w:lang w:val="en-GB"/>
        </w:rPr>
      </w:pPr>
    </w:p>
    <w:p w14:paraId="7F96862B" w14:textId="0AF586A6" w:rsidR="0052371C" w:rsidRPr="00427672" w:rsidRDefault="0052371C" w:rsidP="0067310A">
      <w:pPr>
        <w:spacing w:after="0" w:line="240" w:lineRule="auto"/>
        <w:jc w:val="lowKashida"/>
        <w:rPr>
          <w:rFonts w:eastAsia="Calibri" w:cstheme="minorHAnsi"/>
          <w:sz w:val="18"/>
          <w:szCs w:val="18"/>
          <w:lang w:val="en-GB"/>
        </w:rPr>
      </w:pPr>
      <w:r w:rsidRPr="00427672">
        <w:rPr>
          <w:rFonts w:eastAsia="Calibri" w:cstheme="minorHAnsi"/>
          <w:spacing w:val="-2"/>
          <w:sz w:val="18"/>
          <w:szCs w:val="18"/>
          <w:lang w:val="en-GB"/>
        </w:rPr>
        <w:t>Proposal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must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b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receiv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by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W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at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th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addres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specifi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not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later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tha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1E2324" w:rsidRPr="00427672">
        <w:rPr>
          <w:rFonts w:eastAsia="Calibri" w:cstheme="minorHAnsi"/>
          <w:spacing w:val="-2"/>
          <w:sz w:val="18"/>
          <w:szCs w:val="18"/>
          <w:lang w:val="en-GB"/>
        </w:rPr>
        <w:t>21</w:t>
      </w:r>
      <w:r w:rsidR="00A157F5" w:rsidRPr="00427672">
        <w:rPr>
          <w:rFonts w:eastAsia="Calibri" w:cstheme="minorHAnsi"/>
          <w:spacing w:val="-2"/>
          <w:sz w:val="18"/>
          <w:szCs w:val="18"/>
          <w:lang w:val="en-GB"/>
        </w:rPr>
        <w:t>:00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703071" w:rsidRPr="00427672">
        <w:rPr>
          <w:rFonts w:eastAsia="Calibri" w:cstheme="minorHAnsi"/>
          <w:sz w:val="18"/>
          <w:szCs w:val="18"/>
          <w:lang w:val="en-GB"/>
        </w:rPr>
        <w:t>(</w:t>
      </w:r>
      <w:r w:rsidR="00D86B28" w:rsidRPr="00427672">
        <w:rPr>
          <w:rFonts w:eastAsia="Calibri" w:cstheme="minorHAnsi"/>
          <w:sz w:val="18"/>
          <w:szCs w:val="18"/>
          <w:lang w:val="en-GB"/>
        </w:rPr>
        <w:t>Moldova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703071" w:rsidRPr="00427672">
        <w:rPr>
          <w:rFonts w:eastAsia="Calibri" w:cstheme="minorHAnsi"/>
          <w:sz w:val="18"/>
          <w:szCs w:val="18"/>
          <w:lang w:val="en-GB"/>
        </w:rPr>
        <w:t>time)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1E1F9E" w:rsidRPr="00427672">
        <w:rPr>
          <w:rFonts w:eastAsia="Calibri" w:cstheme="minorHAnsi"/>
          <w:sz w:val="18"/>
          <w:szCs w:val="18"/>
          <w:lang w:val="en-GB"/>
        </w:rPr>
        <w:t>on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456B92">
        <w:rPr>
          <w:rFonts w:eastAsia="Calibri" w:cstheme="minorHAnsi"/>
          <w:b/>
          <w:bCs/>
          <w:sz w:val="18"/>
          <w:szCs w:val="18"/>
          <w:u w:val="single"/>
          <w:lang w:val="en-GB"/>
        </w:rPr>
        <w:t>18</w:t>
      </w:r>
      <w:r w:rsidR="00851F02">
        <w:rPr>
          <w:rFonts w:eastAsia="Calibri" w:cstheme="minorHAnsi"/>
          <w:b/>
          <w:bCs/>
          <w:sz w:val="18"/>
          <w:szCs w:val="18"/>
          <w:u w:val="single"/>
          <w:lang w:val="en-GB"/>
        </w:rPr>
        <w:t xml:space="preserve"> </w:t>
      </w:r>
      <w:r w:rsidR="00283532">
        <w:rPr>
          <w:rFonts w:eastAsia="Calibri"/>
          <w:b/>
          <w:bCs/>
          <w:sz w:val="18"/>
          <w:szCs w:val="18"/>
          <w:u w:val="single"/>
          <w:lang w:val="en-GB"/>
        </w:rPr>
        <w:t>N</w:t>
      </w:r>
      <w:r w:rsidR="00456B92">
        <w:rPr>
          <w:rFonts w:eastAsia="Calibri"/>
          <w:b/>
          <w:bCs/>
          <w:sz w:val="18"/>
          <w:szCs w:val="18"/>
          <w:u w:val="single"/>
          <w:lang w:val="en-GB"/>
        </w:rPr>
        <w:t>o</w:t>
      </w:r>
      <w:r w:rsidR="00283532">
        <w:rPr>
          <w:rFonts w:eastAsia="Calibri"/>
          <w:b/>
          <w:bCs/>
          <w:sz w:val="18"/>
          <w:szCs w:val="18"/>
          <w:u w:val="single"/>
          <w:lang w:val="en-GB"/>
        </w:rPr>
        <w:t>vember</w:t>
      </w:r>
      <w:r w:rsidR="00851F02">
        <w:rPr>
          <w:rFonts w:eastAsia="Calibri"/>
          <w:b/>
          <w:bCs/>
          <w:sz w:val="18"/>
          <w:szCs w:val="18"/>
          <w:u w:val="single"/>
          <w:lang w:val="en-GB"/>
        </w:rPr>
        <w:t xml:space="preserve"> </w:t>
      </w:r>
      <w:r w:rsidR="00A157F5" w:rsidRPr="00427672">
        <w:rPr>
          <w:rFonts w:eastAsia="Calibri" w:cstheme="minorHAnsi"/>
          <w:b/>
          <w:bCs/>
          <w:sz w:val="18"/>
          <w:szCs w:val="18"/>
          <w:u w:val="single"/>
          <w:lang w:val="en-GB"/>
        </w:rPr>
        <w:t>2022.</w:t>
      </w:r>
    </w:p>
    <w:p w14:paraId="1D32437B" w14:textId="691D2E44" w:rsidR="00656EDE" w:rsidRPr="00427672" w:rsidRDefault="00656EDE" w:rsidP="0067310A">
      <w:pPr>
        <w:spacing w:after="0" w:line="240" w:lineRule="auto"/>
        <w:jc w:val="lowKashida"/>
        <w:rPr>
          <w:rFonts w:eastAsia="Calibri" w:cstheme="minorHAnsi"/>
          <w:sz w:val="18"/>
          <w:szCs w:val="18"/>
          <w:lang w:val="en-GB"/>
        </w:rPr>
      </w:pPr>
    </w:p>
    <w:p w14:paraId="6B19B707" w14:textId="45C433C1" w:rsidR="002E1A6E" w:rsidRPr="00427672" w:rsidRDefault="002E1A6E" w:rsidP="002E1A6E">
      <w:pPr>
        <w:spacing w:after="0" w:line="240" w:lineRule="auto"/>
        <w:rPr>
          <w:rFonts w:eastAsia="Calibri" w:cstheme="minorHAnsi"/>
          <w:sz w:val="18"/>
          <w:szCs w:val="18"/>
          <w:lang w:val="en-GB"/>
        </w:rPr>
      </w:pP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otal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budget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available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for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his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call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for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proposal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is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up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USD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="004B07C9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250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,</w:t>
      </w:r>
      <w:r w:rsidR="004B07C9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0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00</w:t>
      </w:r>
      <w:r w:rsidR="004B07C9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.00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.</w:t>
      </w:r>
    </w:p>
    <w:p w14:paraId="6A9E6700" w14:textId="77777777" w:rsidR="003A365E" w:rsidRPr="00427672" w:rsidRDefault="003A365E" w:rsidP="003A365E">
      <w:pPr>
        <w:spacing w:after="0" w:line="240" w:lineRule="auto"/>
        <w:rPr>
          <w:rFonts w:eastAsia="Calibri" w:cstheme="minorHAnsi"/>
          <w:sz w:val="18"/>
          <w:szCs w:val="18"/>
          <w:lang w:val="en-GB"/>
        </w:rPr>
      </w:pPr>
    </w:p>
    <w:tbl>
      <w:tblPr>
        <w:tblStyle w:val="TableGrid8"/>
        <w:tblW w:w="94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0"/>
      </w:tblGrid>
      <w:tr w:rsidR="0052371C" w:rsidRPr="00427672" w14:paraId="2237CEA2" w14:textId="77777777" w:rsidTr="00395435">
        <w:trPr>
          <w:trHeight w:val="446"/>
        </w:trPr>
        <w:tc>
          <w:tcPr>
            <w:tcW w:w="4950" w:type="dxa"/>
            <w:tcBorders>
              <w:right w:val="single" w:sz="4" w:space="0" w:color="auto"/>
            </w:tcBorders>
            <w:shd w:val="clear" w:color="auto" w:fill="D5DCE4" w:themeFill="text2" w:themeFillTint="33"/>
          </w:tcPr>
          <w:p w14:paraId="1D75C416" w14:textId="6299FA20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b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Thi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105531" w:rsidRPr="00427672">
              <w:rPr>
                <w:rFonts w:cstheme="minorHAnsi"/>
                <w:b/>
                <w:spacing w:val="-2"/>
                <w:sz w:val="18"/>
                <w:szCs w:val="18"/>
              </w:rPr>
              <w:t>UN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105531" w:rsidRPr="00427672">
              <w:rPr>
                <w:rFonts w:cstheme="minorHAnsi"/>
                <w:b/>
                <w:spacing w:val="-2"/>
                <w:sz w:val="18"/>
                <w:szCs w:val="18"/>
              </w:rPr>
              <w:t>Women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Call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Proposal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consist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of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u w:val="single"/>
              </w:rPr>
              <w:t>Two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  <w:u w:val="single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sections:</w:t>
            </w:r>
          </w:p>
        </w:tc>
        <w:tc>
          <w:tcPr>
            <w:tcW w:w="4500" w:type="dxa"/>
            <w:tcBorders>
              <w:left w:val="single" w:sz="4" w:space="0" w:color="auto"/>
            </w:tcBorders>
            <w:shd w:val="clear" w:color="auto" w:fill="D5DCE4" w:themeFill="text2" w:themeFillTint="33"/>
          </w:tcPr>
          <w:p w14:paraId="49F04946" w14:textId="7617946B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e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to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e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completed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y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proponent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d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returned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with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their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proposal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(mandatory)</w:t>
            </w:r>
          </w:p>
        </w:tc>
      </w:tr>
      <w:tr w:rsidR="0052371C" w:rsidRPr="00427672" w14:paraId="15F86C0C" w14:textId="77777777" w:rsidTr="00395435">
        <w:trPr>
          <w:trHeight w:val="230"/>
        </w:trPr>
        <w:tc>
          <w:tcPr>
            <w:tcW w:w="4950" w:type="dxa"/>
            <w:tcBorders>
              <w:right w:val="single" w:sz="4" w:space="0" w:color="auto"/>
            </w:tcBorders>
          </w:tcPr>
          <w:p w14:paraId="51FEEC46" w14:textId="2A86394C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b/>
                <w:spacing w:val="-2"/>
                <w:sz w:val="18"/>
                <w:szCs w:val="18"/>
                <w:u w:val="single"/>
              </w:rPr>
            </w:pP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Section</w:t>
            </w:r>
            <w:r w:rsidR="00851F0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 xml:space="preserve"> </w:t>
            </w: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1</w:t>
            </w:r>
            <w:r w:rsidR="00851F0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 xml:space="preserve"> 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3BBB27F3" w14:textId="1513B186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5A4A3A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-1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Mandatory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quirements/pre-qualificatio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criteria</w:t>
            </w:r>
          </w:p>
        </w:tc>
      </w:tr>
      <w:tr w:rsidR="0052371C" w:rsidRPr="00427672" w14:paraId="76FCA6D4" w14:textId="77777777" w:rsidTr="00395435">
        <w:trPr>
          <w:trHeight w:val="907"/>
        </w:trPr>
        <w:tc>
          <w:tcPr>
            <w:tcW w:w="4950" w:type="dxa"/>
            <w:tcBorders>
              <w:right w:val="single" w:sz="4" w:space="0" w:color="auto"/>
            </w:tcBorders>
          </w:tcPr>
          <w:p w14:paraId="7655C8DF" w14:textId="2A11CCF4" w:rsidR="0052371C" w:rsidRPr="00427672" w:rsidRDefault="0052371C" w:rsidP="00106C82">
            <w:pPr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CFP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lette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FA5DFA" w:rsidRPr="00427672">
              <w:rPr>
                <w:rFonts w:cstheme="minorHAnsi"/>
                <w:spacing w:val="-2"/>
                <w:sz w:val="18"/>
                <w:szCs w:val="18"/>
              </w:rPr>
              <w:t>Responsibl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FA5DFA" w:rsidRPr="00427672">
              <w:rPr>
                <w:rFonts w:cstheme="minorHAnsi"/>
                <w:spacing w:val="-2"/>
                <w:sz w:val="18"/>
                <w:szCs w:val="18"/>
              </w:rPr>
              <w:t>Parties</w:t>
            </w:r>
          </w:p>
          <w:p w14:paraId="5407FBE9" w14:textId="418D3225" w:rsidR="0052371C" w:rsidRPr="00427672" w:rsidRDefault="0052371C" w:rsidP="00106C82">
            <w:pPr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Proposal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data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sheet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06700D" w:rsidRPr="00427672">
              <w:rPr>
                <w:rFonts w:cstheme="minorHAnsi"/>
                <w:spacing w:val="-2"/>
                <w:sz w:val="18"/>
                <w:szCs w:val="18"/>
              </w:rPr>
              <w:t>Responsibl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06700D" w:rsidRPr="00427672">
              <w:rPr>
                <w:rFonts w:cstheme="minorHAnsi"/>
                <w:spacing w:val="-2"/>
                <w:sz w:val="18"/>
                <w:szCs w:val="18"/>
              </w:rPr>
              <w:t>Parties</w:t>
            </w:r>
          </w:p>
          <w:p w14:paraId="5157FEDF" w14:textId="055C7B3D" w:rsidR="0052371C" w:rsidRPr="00427672" w:rsidRDefault="0052371C" w:rsidP="00106C82">
            <w:pPr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U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Wome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Terms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of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ference</w:t>
            </w:r>
          </w:p>
          <w:p w14:paraId="3ECB1C61" w14:textId="3AEDC381" w:rsidR="0052371C" w:rsidRDefault="0052371C" w:rsidP="0052371C">
            <w:pPr>
              <w:tabs>
                <w:tab w:val="left" w:pos="-720"/>
                <w:tab w:val="left" w:pos="1440"/>
              </w:tabs>
              <w:suppressAutoHyphens/>
              <w:ind w:left="360"/>
              <w:rPr>
                <w:rFonts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C41F68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-1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Mandatory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quirements/pre-qualificatio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criteria</w:t>
            </w:r>
          </w:p>
          <w:p w14:paraId="37D99A10" w14:textId="12F792E5" w:rsidR="00851F02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ind w:left="360"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31F8249D" w14:textId="034CCB34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5A4A3A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-2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Templat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proposal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submission</w:t>
            </w:r>
          </w:p>
          <w:p w14:paraId="1B46E9AD" w14:textId="160C9FC6" w:rsidR="006C3247" w:rsidRPr="00427672" w:rsidRDefault="006C3247" w:rsidP="006C3247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-3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mat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of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sum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proposed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staff</w:t>
            </w:r>
          </w:p>
          <w:p w14:paraId="17A17BD8" w14:textId="5C1237E5" w:rsidR="0052371C" w:rsidRPr="00427672" w:rsidRDefault="006C3247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-4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Capacity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Assessment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minimum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Documents</w:t>
            </w:r>
          </w:p>
          <w:p w14:paraId="39972895" w14:textId="409204B9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1877407D" w14:textId="77777777" w:rsidTr="00395435">
        <w:trPr>
          <w:trHeight w:val="215"/>
        </w:trPr>
        <w:tc>
          <w:tcPr>
            <w:tcW w:w="4950" w:type="dxa"/>
            <w:tcBorders>
              <w:right w:val="single" w:sz="4" w:space="0" w:color="auto"/>
            </w:tcBorders>
          </w:tcPr>
          <w:p w14:paraId="559916E3" w14:textId="4551E659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b/>
                <w:spacing w:val="-2"/>
                <w:sz w:val="18"/>
                <w:szCs w:val="18"/>
                <w:u w:val="single"/>
              </w:rPr>
            </w:pP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Section</w:t>
            </w:r>
            <w:r w:rsidR="00851F0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 xml:space="preserve"> </w:t>
            </w: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2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6D0FF6AD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065F820D" w14:textId="77777777" w:rsidTr="00395435">
        <w:trPr>
          <w:trHeight w:val="230"/>
        </w:trPr>
        <w:tc>
          <w:tcPr>
            <w:tcW w:w="4950" w:type="dxa"/>
            <w:tcBorders>
              <w:right w:val="single" w:sz="4" w:space="0" w:color="auto"/>
            </w:tcBorders>
          </w:tcPr>
          <w:p w14:paraId="31F1B5C8" w14:textId="092B2C29" w:rsidR="0052371C" w:rsidRPr="00427672" w:rsidRDefault="0052371C" w:rsidP="00106C82">
            <w:pPr>
              <w:numPr>
                <w:ilvl w:val="0"/>
                <w:numId w:val="10"/>
              </w:numPr>
              <w:tabs>
                <w:tab w:val="left" w:pos="-720"/>
                <w:tab w:val="left" w:pos="1440"/>
              </w:tabs>
              <w:suppressAutoHyphens/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Instructions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to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proponents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20D7803E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1C939C8D" w14:textId="77777777" w:rsidTr="00395435">
        <w:trPr>
          <w:trHeight w:val="215"/>
        </w:trPr>
        <w:tc>
          <w:tcPr>
            <w:tcW w:w="4950" w:type="dxa"/>
            <w:tcBorders>
              <w:right w:val="single" w:sz="4" w:space="0" w:color="auto"/>
            </w:tcBorders>
          </w:tcPr>
          <w:p w14:paraId="190CD0B1" w14:textId="67595486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        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D671E4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-2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Template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proposal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submission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1BAED0F9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74017B81" w14:textId="77777777" w:rsidTr="00395435">
        <w:trPr>
          <w:trHeight w:val="676"/>
        </w:trPr>
        <w:tc>
          <w:tcPr>
            <w:tcW w:w="4950" w:type="dxa"/>
            <w:tcBorders>
              <w:right w:val="single" w:sz="4" w:space="0" w:color="auto"/>
            </w:tcBorders>
          </w:tcPr>
          <w:p w14:paraId="65E99A9F" w14:textId="5074CFAC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spacing w:val="-2"/>
                <w:sz w:val="18"/>
                <w:szCs w:val="18"/>
              </w:rPr>
              <w:t xml:space="preserve">         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-3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Format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of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resume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proposed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staff</w:t>
            </w:r>
          </w:p>
          <w:p w14:paraId="4DDDB7F4" w14:textId="74DFA72C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spacing w:val="-2"/>
                <w:sz w:val="18"/>
                <w:szCs w:val="18"/>
              </w:rPr>
              <w:t xml:space="preserve">         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-4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Capacity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Assessment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minimum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Documents</w:t>
            </w:r>
          </w:p>
          <w:p w14:paraId="4DE6DE96" w14:textId="216D2874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spacing w:val="-2"/>
                <w:sz w:val="18"/>
                <w:szCs w:val="18"/>
              </w:rPr>
              <w:t xml:space="preserve">         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2CF5FD41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</w:tbl>
    <w:p w14:paraId="77EBFC58" w14:textId="77777777" w:rsidR="0052371C" w:rsidRPr="00427672" w:rsidRDefault="0052371C" w:rsidP="0052371C">
      <w:pPr>
        <w:tabs>
          <w:tab w:val="left" w:pos="-720"/>
        </w:tabs>
        <w:suppressAutoHyphens/>
        <w:spacing w:after="0" w:line="240" w:lineRule="auto"/>
        <w:jc w:val="both"/>
        <w:rPr>
          <w:rFonts w:eastAsia="Calibri" w:cstheme="minorHAnsi"/>
          <w:sz w:val="18"/>
          <w:szCs w:val="18"/>
          <w:lang w:val="en-GB"/>
        </w:rPr>
      </w:pPr>
    </w:p>
    <w:p w14:paraId="30398FDA" w14:textId="34A519C1" w:rsidR="00D34A19" w:rsidRPr="00427672" w:rsidRDefault="0052371C" w:rsidP="00D34A19">
      <w:pPr>
        <w:tabs>
          <w:tab w:val="left" w:pos="-720"/>
          <w:tab w:val="left" w:pos="1440"/>
        </w:tabs>
        <w:suppressAutoHyphens/>
        <w:spacing w:after="0" w:line="240" w:lineRule="auto"/>
        <w:rPr>
          <w:rFonts w:eastAsia="Calibri" w:cstheme="minorHAnsi"/>
          <w:spacing w:val="-2"/>
          <w:sz w:val="18"/>
          <w:szCs w:val="18"/>
          <w:highlight w:val="yellow"/>
          <w:lang w:val="en-GB"/>
        </w:rPr>
      </w:pPr>
      <w:r w:rsidRPr="00427672">
        <w:rPr>
          <w:rFonts w:eastAsia="Calibri" w:cstheme="minorHAnsi"/>
          <w:spacing w:val="-2"/>
          <w:sz w:val="18"/>
          <w:szCs w:val="18"/>
          <w:lang w:val="en-GB"/>
        </w:rPr>
        <w:t>Interest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proponent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may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obtai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further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informatio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by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contacting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thi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email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addres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hyperlink r:id="rId11" w:history="1">
        <w:r w:rsidR="00E31385" w:rsidRPr="00427672">
          <w:rPr>
            <w:rStyle w:val="Hyperlink"/>
            <w:rFonts w:eastAsia="Times New Roman" w:cstheme="minorHAnsi"/>
            <w:b/>
            <w:bCs/>
            <w:sz w:val="18"/>
            <w:szCs w:val="18"/>
            <w:lang w:val="en-GB"/>
          </w:rPr>
          <w:t>daniela.david@unwomen.org</w:t>
        </w:r>
      </w:hyperlink>
    </w:p>
    <w:p w14:paraId="634832EB" w14:textId="2B5079AF" w:rsidR="0052371C" w:rsidRPr="00427672" w:rsidRDefault="0052371C" w:rsidP="00A157F5">
      <w:pPr>
        <w:tabs>
          <w:tab w:val="left" w:pos="-720"/>
          <w:tab w:val="left" w:pos="1440"/>
        </w:tabs>
        <w:suppressAutoHyphens/>
        <w:spacing w:after="0" w:line="240" w:lineRule="auto"/>
        <w:rPr>
          <w:rFonts w:eastAsia="Times New Roman" w:cstheme="minorHAnsi"/>
          <w:b/>
          <w:sz w:val="18"/>
          <w:szCs w:val="18"/>
          <w:lang w:val="en-GB" w:eastAsia="en-GB"/>
        </w:rPr>
      </w:pPr>
    </w:p>
    <w:p w14:paraId="63D63A75" w14:textId="6C7F9171" w:rsidR="0052371C" w:rsidRPr="00427672" w:rsidRDefault="0052371C" w:rsidP="00106C82">
      <w:pPr>
        <w:numPr>
          <w:ilvl w:val="0"/>
          <w:numId w:val="8"/>
        </w:numPr>
        <w:tabs>
          <w:tab w:val="center" w:pos="4320"/>
          <w:tab w:val="right" w:pos="8640"/>
        </w:tabs>
        <w:spacing w:after="0" w:line="240" w:lineRule="auto"/>
        <w:contextualSpacing/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data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sheet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Responsible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arties</w:t>
      </w:r>
    </w:p>
    <w:p w14:paraId="2C8D9995" w14:textId="77777777" w:rsidR="0052371C" w:rsidRPr="00427672" w:rsidRDefault="0052371C" w:rsidP="0052371C">
      <w:pPr>
        <w:tabs>
          <w:tab w:val="right" w:pos="2880"/>
          <w:tab w:val="left" w:pos="3690"/>
          <w:tab w:val="left" w:pos="5040"/>
        </w:tabs>
        <w:spacing w:after="0" w:line="240" w:lineRule="auto"/>
        <w:ind w:right="144"/>
        <w:outlineLvl w:val="0"/>
        <w:rPr>
          <w:rFonts w:eastAsia="Times New Roman" w:cstheme="minorHAnsi"/>
          <w:b/>
          <w:sz w:val="18"/>
          <w:szCs w:val="18"/>
          <w:lang w:val="en-GB"/>
        </w:rPr>
      </w:pPr>
      <w:r w:rsidRPr="00427672">
        <w:rPr>
          <w:rFonts w:eastAsia="Times New Roman" w:cstheme="minorHAnsi"/>
          <w:sz w:val="18"/>
          <w:szCs w:val="18"/>
          <w:lang w:val="en-GB"/>
        </w:rPr>
        <w:tab/>
      </w:r>
      <w:r w:rsidRPr="00427672">
        <w:rPr>
          <w:rFonts w:eastAsia="Times New Roman" w:cstheme="minorHAnsi"/>
          <w:b/>
          <w:sz w:val="18"/>
          <w:szCs w:val="18"/>
          <w:lang w:val="en-GB"/>
        </w:rPr>
        <w:tab/>
      </w:r>
    </w:p>
    <w:p w14:paraId="4F49C55D" w14:textId="77777777" w:rsidR="0052371C" w:rsidRPr="00427672" w:rsidRDefault="0052371C" w:rsidP="0052371C">
      <w:pPr>
        <w:tabs>
          <w:tab w:val="right" w:pos="2880"/>
          <w:tab w:val="left" w:pos="3690"/>
          <w:tab w:val="left" w:pos="5040"/>
        </w:tabs>
        <w:spacing w:after="0" w:line="240" w:lineRule="auto"/>
        <w:ind w:right="144"/>
        <w:outlineLvl w:val="0"/>
        <w:rPr>
          <w:rFonts w:eastAsia="Times New Roman" w:cstheme="minorHAnsi"/>
          <w:b/>
          <w:sz w:val="18"/>
          <w:szCs w:val="18"/>
          <w:lang w:val="en-GB"/>
        </w:rPr>
      </w:pPr>
    </w:p>
    <w:tbl>
      <w:tblPr>
        <w:tblStyle w:val="TableGrid8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2430"/>
        <w:gridCol w:w="2430"/>
      </w:tblGrid>
      <w:tr w:rsidR="0052371C" w:rsidRPr="00427672" w14:paraId="3EE1D0EF" w14:textId="77777777" w:rsidTr="26E42BFB">
        <w:trPr>
          <w:trHeight w:val="315"/>
        </w:trPr>
        <w:tc>
          <w:tcPr>
            <w:tcW w:w="4500" w:type="dxa"/>
          </w:tcPr>
          <w:p w14:paraId="367B5D5B" w14:textId="5360CE4B" w:rsidR="0075741E" w:rsidRPr="00427672" w:rsidRDefault="0052371C" w:rsidP="00D34A19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Arial" w:hAnsiTheme="minorHAnsi" w:cstheme="minorHAnsi"/>
                <w:b/>
                <w:bCs/>
                <w:sz w:val="18"/>
                <w:szCs w:val="18"/>
              </w:rPr>
            </w:pPr>
            <w:r w:rsidRPr="00427672">
              <w:rPr>
                <w:rFonts w:asciiTheme="minorHAnsi" w:eastAsia="Arial" w:hAnsiTheme="minorHAnsi" w:cstheme="minorHAnsi"/>
                <w:b/>
                <w:sz w:val="18"/>
                <w:szCs w:val="18"/>
              </w:rPr>
              <w:t>Program</w:t>
            </w:r>
            <w:r w:rsidR="00A157F5" w:rsidRPr="00427672">
              <w:rPr>
                <w:rFonts w:asciiTheme="minorHAnsi" w:eastAsia="Arial" w:hAnsiTheme="minorHAnsi" w:cstheme="minorHAnsi"/>
                <w:b/>
                <w:sz w:val="18"/>
                <w:szCs w:val="18"/>
              </w:rPr>
              <w:t>me</w:t>
            </w:r>
            <w:r w:rsidRPr="00427672">
              <w:rPr>
                <w:rFonts w:asciiTheme="minorHAnsi" w:eastAsia="Arial" w:hAnsiTheme="minorHAnsi" w:cstheme="minorHAnsi"/>
                <w:b/>
                <w:sz w:val="18"/>
                <w:szCs w:val="18"/>
              </w:rPr>
              <w:t>/Project:</w:t>
            </w:r>
            <w:r w:rsidR="00851F02">
              <w:rPr>
                <w:rFonts w:eastAsia="Arial" w:cstheme="minorHAnsi"/>
                <w:b/>
                <w:sz w:val="18"/>
                <w:szCs w:val="18"/>
              </w:rPr>
              <w:t xml:space="preserve"> </w:t>
            </w:r>
            <w:r w:rsidR="0075741E" w:rsidRPr="00427672">
              <w:rPr>
                <w:rFonts w:eastAsia="Arial" w:cstheme="minorHAnsi"/>
                <w:b/>
                <w:bCs/>
                <w:sz w:val="18"/>
                <w:szCs w:val="18"/>
              </w:rPr>
              <w:t>“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Promoting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Gender-responsive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Refugee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Responses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at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the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Regional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and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Country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Level</w:t>
            </w:r>
            <w:r w:rsidR="0075741E" w:rsidRPr="00427672">
              <w:rPr>
                <w:rFonts w:asciiTheme="minorHAnsi" w:eastAsia="Arial" w:hAnsiTheme="minorHAnsi" w:cstheme="minorHAnsi"/>
                <w:b/>
                <w:bCs/>
                <w:sz w:val="18"/>
                <w:szCs w:val="18"/>
              </w:rPr>
              <w:t>”</w:t>
            </w:r>
            <w:r w:rsidR="00851F02">
              <w:rPr>
                <w:rFonts w:asciiTheme="minorHAnsi" w:eastAsia="Arial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35B92A06" w14:textId="77777777" w:rsidR="0075741E" w:rsidRPr="00427672" w:rsidRDefault="0075741E" w:rsidP="0075741E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Arial" w:hAnsiTheme="minorHAnsi" w:cstheme="minorHAnsi"/>
                <w:b/>
                <w:sz w:val="18"/>
                <w:szCs w:val="18"/>
              </w:rPr>
            </w:pPr>
          </w:p>
          <w:p w14:paraId="5C2571A0" w14:textId="1B8E0A5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2384F619" w14:textId="3E994221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Requests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fo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clarifications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ue:</w:t>
            </w:r>
          </w:p>
        </w:tc>
      </w:tr>
      <w:tr w:rsidR="0052371C" w:rsidRPr="00427672" w14:paraId="3423111B" w14:textId="77777777" w:rsidTr="26E42BFB">
        <w:trPr>
          <w:trHeight w:val="360"/>
        </w:trPr>
        <w:tc>
          <w:tcPr>
            <w:tcW w:w="4500" w:type="dxa"/>
          </w:tcPr>
          <w:p w14:paraId="78192EF9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792BF19A" w14:textId="4415BDA5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 </w:t>
            </w:r>
            <w:r w:rsidR="004642AC">
              <w:rPr>
                <w:rFonts w:eastAsia="Times New Roman" w:cstheme="minorHAnsi"/>
                <w:b/>
                <w:sz w:val="18"/>
                <w:szCs w:val="18"/>
              </w:rPr>
              <w:t>1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4642AC">
              <w:rPr>
                <w:rFonts w:eastAsia="Times New Roman" w:cstheme="minorHAnsi"/>
                <w:b/>
                <w:sz w:val="18"/>
                <w:szCs w:val="18"/>
              </w:rPr>
              <w:t>Nov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</w:tcPr>
          <w:p w14:paraId="25E0978F" w14:textId="33FB54C2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Tim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18</w:t>
            </w:r>
            <w:r w:rsidR="00E10346" w:rsidRPr="00427672">
              <w:rPr>
                <w:rFonts w:eastAsia="Times New Roman" w:cstheme="minorHAnsi"/>
                <w:b/>
                <w:sz w:val="18"/>
                <w:szCs w:val="18"/>
              </w:rPr>
              <w:t>:0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Moldova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Time</w:t>
            </w:r>
          </w:p>
        </w:tc>
      </w:tr>
      <w:tr w:rsidR="0052371C" w:rsidRPr="00427672" w14:paraId="682EC9B1" w14:textId="77777777" w:rsidTr="26E42BFB">
        <w:tc>
          <w:tcPr>
            <w:tcW w:w="4500" w:type="dxa"/>
          </w:tcPr>
          <w:p w14:paraId="40540F93" w14:textId="068B31DD" w:rsidR="0052371C" w:rsidRPr="00427672" w:rsidRDefault="0052371C" w:rsidP="311A7153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</w:pPr>
            <w:r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Program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official’s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name: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="007B6450"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Daniela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="007B6450"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David</w:t>
            </w:r>
            <w:r w:rsidR="009176EB" w:rsidRPr="00427672">
              <w:rPr>
                <w:rFonts w:eastAsia="Times New Roman"/>
                <w:b/>
                <w:bCs/>
                <w:sz w:val="18"/>
                <w:szCs w:val="18"/>
              </w:rPr>
              <w:t>-</w:t>
            </w:r>
            <w:r w:rsidR="79CF151C" w:rsidRPr="00427672">
              <w:rPr>
                <w:rFonts w:eastAsia="Times New Roman"/>
                <w:b/>
                <w:bCs/>
                <w:sz w:val="18"/>
                <w:szCs w:val="18"/>
              </w:rPr>
              <w:t>Cimpoies</w:t>
            </w:r>
          </w:p>
        </w:tc>
        <w:tc>
          <w:tcPr>
            <w:tcW w:w="4860" w:type="dxa"/>
            <w:gridSpan w:val="2"/>
          </w:tcPr>
          <w:p w14:paraId="73E66147" w14:textId="5264E06A" w:rsidR="0052371C" w:rsidRPr="00427672" w:rsidRDefault="0052371C" w:rsidP="005223A3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(via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e-mail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hyperlink r:id="rId12" w:history="1">
              <w:r w:rsidR="005F4AE7" w:rsidRPr="00427672">
                <w:rPr>
                  <w:rStyle w:val="Hyperlink"/>
                  <w:rFonts w:eastAsia="Times New Roman" w:cstheme="minorHAnsi"/>
                  <w:b/>
                  <w:bCs/>
                  <w:sz w:val="18"/>
                  <w:szCs w:val="18"/>
                </w:rPr>
                <w:t>daniela.david@unwomen.org</w:t>
              </w:r>
            </w:hyperlink>
            <w:r w:rsidR="008C3B30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)</w:t>
            </w:r>
          </w:p>
        </w:tc>
      </w:tr>
      <w:tr w:rsidR="0052371C" w:rsidRPr="00427672" w14:paraId="63566985" w14:textId="77777777" w:rsidTr="26E42BFB">
        <w:tc>
          <w:tcPr>
            <w:tcW w:w="4500" w:type="dxa"/>
          </w:tcPr>
          <w:p w14:paraId="65FC7087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</w:tcPr>
          <w:p w14:paraId="2075D418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017BC11E" w14:textId="77777777" w:rsidTr="26E42BFB">
        <w:trPr>
          <w:trHeight w:val="324"/>
        </w:trPr>
        <w:tc>
          <w:tcPr>
            <w:tcW w:w="4500" w:type="dxa"/>
          </w:tcPr>
          <w:p w14:paraId="051AF421" w14:textId="01A7A3C9" w:rsidR="0052371C" w:rsidRPr="00427672" w:rsidRDefault="0052371C" w:rsidP="005223A3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bCs/>
                <w:sz w:val="18"/>
                <w:szCs w:val="18"/>
              </w:rPr>
              <w:t>Email:</w:t>
            </w:r>
            <w:r w:rsidR="00851F0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 </w:t>
            </w:r>
            <w:hyperlink r:id="rId13" w:history="1">
              <w:r w:rsidR="005F4AE7" w:rsidRPr="00427672">
                <w:rPr>
                  <w:rStyle w:val="Hyperlink"/>
                  <w:rFonts w:eastAsia="Times New Roman" w:cstheme="minorHAnsi"/>
                  <w:b/>
                  <w:bCs/>
                  <w:sz w:val="18"/>
                  <w:szCs w:val="18"/>
                </w:rPr>
                <w:t>daniela.david@unwomen.org</w:t>
              </w:r>
            </w:hyperlink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76143D2C" w14:textId="302D79D0" w:rsidR="0052371C" w:rsidRPr="00427672" w:rsidRDefault="0012290F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UN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Women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clarifications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to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proponents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due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2278D7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(via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2278D7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e-mail)</w:t>
            </w:r>
            <w:r w:rsidR="0052371C" w:rsidRPr="00427672">
              <w:rPr>
                <w:rFonts w:eastAsia="Times New Roman" w:cstheme="minorHAnsi"/>
                <w:b/>
                <w:sz w:val="18"/>
                <w:szCs w:val="18"/>
              </w:rPr>
              <w:t>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eastAsia="Times New Roman" w:cstheme="minorHAnsi"/>
                <w:b/>
                <w:sz w:val="18"/>
                <w:szCs w:val="18"/>
              </w:rPr>
              <w:t>[if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eastAsia="Times New Roman" w:cstheme="minorHAnsi"/>
                <w:b/>
                <w:sz w:val="18"/>
                <w:szCs w:val="18"/>
              </w:rPr>
              <w:t>applicable]</w:t>
            </w:r>
          </w:p>
        </w:tc>
      </w:tr>
      <w:tr w:rsidR="0052371C" w:rsidRPr="00427672" w14:paraId="60C82E14" w14:textId="77777777" w:rsidTr="26E42BFB">
        <w:tc>
          <w:tcPr>
            <w:tcW w:w="4500" w:type="dxa"/>
          </w:tcPr>
          <w:p w14:paraId="03AC4064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022F016B" w14:textId="7FE0D03D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 </w:t>
            </w:r>
            <w:r w:rsidR="00FC2AB8">
              <w:rPr>
                <w:rFonts w:eastAsia="Times New Roman" w:cstheme="minorHAnsi"/>
                <w:b/>
                <w:sz w:val="18"/>
                <w:szCs w:val="18"/>
              </w:rPr>
              <w:t>1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5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FC2AB8">
              <w:rPr>
                <w:rFonts w:eastAsia="Times New Roman" w:cstheme="minorHAnsi"/>
                <w:b/>
                <w:sz w:val="18"/>
                <w:szCs w:val="18"/>
              </w:rPr>
              <w:t>Nov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</w:tcPr>
          <w:p w14:paraId="6056109D" w14:textId="697DA56F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Tim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1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8</w:t>
            </w:r>
            <w:r w:rsidR="00E10346" w:rsidRPr="00427672">
              <w:rPr>
                <w:rFonts w:eastAsia="Times New Roman" w:cstheme="minorHAnsi"/>
                <w:b/>
                <w:sz w:val="18"/>
                <w:szCs w:val="18"/>
              </w:rPr>
              <w:t>:0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Moldova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Time</w:t>
            </w:r>
          </w:p>
        </w:tc>
      </w:tr>
      <w:tr w:rsidR="0052371C" w:rsidRPr="00427672" w14:paraId="2B2B229D" w14:textId="77777777" w:rsidTr="26E42BFB">
        <w:tc>
          <w:tcPr>
            <w:tcW w:w="4500" w:type="dxa"/>
          </w:tcPr>
          <w:p w14:paraId="7A9CA8E0" w14:textId="1708FC91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</w:tcPr>
          <w:p w14:paraId="6707A3FE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48C0CD39" w14:textId="77777777" w:rsidTr="26E42BFB">
        <w:trPr>
          <w:trHeight w:val="279"/>
        </w:trPr>
        <w:tc>
          <w:tcPr>
            <w:tcW w:w="4500" w:type="dxa"/>
          </w:tcPr>
          <w:p w14:paraId="30DBA49F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75473B74" w14:textId="0C85326D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Proposal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ue:</w:t>
            </w:r>
          </w:p>
        </w:tc>
      </w:tr>
      <w:tr w:rsidR="0052371C" w:rsidRPr="00427672" w14:paraId="446B5A3F" w14:textId="77777777" w:rsidTr="26E42BFB">
        <w:tc>
          <w:tcPr>
            <w:tcW w:w="4500" w:type="dxa"/>
          </w:tcPr>
          <w:p w14:paraId="278DD5C1" w14:textId="6BAE1F29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Issue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F17DD9">
              <w:rPr>
                <w:rFonts w:eastAsia="Times New Roman" w:cstheme="minorHAnsi"/>
                <w:b/>
                <w:sz w:val="18"/>
                <w:szCs w:val="18"/>
              </w:rPr>
              <w:t>27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7B6450" w:rsidRPr="00427672">
              <w:rPr>
                <w:rFonts w:eastAsia="Times New Roman" w:cstheme="minorHAnsi"/>
                <w:b/>
                <w:sz w:val="18"/>
                <w:szCs w:val="18"/>
              </w:rPr>
              <w:t>Octo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131873" w:rsidRPr="00427672">
              <w:rPr>
                <w:rFonts w:eastAsia="Times New Roman" w:cstheme="minorHAnsi"/>
                <w:b/>
                <w:sz w:val="18"/>
                <w:szCs w:val="18"/>
              </w:rPr>
              <w:t>202</w:t>
            </w:r>
            <w:r w:rsidR="00845F7A" w:rsidRPr="00427672">
              <w:rPr>
                <w:rFonts w:eastAsia="Times New Roman" w:cstheme="minorHAnsi"/>
                <w:b/>
                <w:sz w:val="18"/>
                <w:szCs w:val="18"/>
              </w:rPr>
              <w:t>2</w:t>
            </w:r>
          </w:p>
        </w:tc>
        <w:tc>
          <w:tcPr>
            <w:tcW w:w="2430" w:type="dxa"/>
          </w:tcPr>
          <w:p w14:paraId="074E22FC" w14:textId="7E0EAF48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18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Nov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11ABD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</w:tcPr>
          <w:p w14:paraId="5BA0D72A" w14:textId="3C1BEE1F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Tim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4C63A3">
              <w:rPr>
                <w:rFonts w:eastAsia="Times New Roman" w:cstheme="minorHAnsi"/>
                <w:b/>
                <w:sz w:val="18"/>
                <w:szCs w:val="18"/>
              </w:rPr>
              <w:t>21</w:t>
            </w:r>
            <w:r w:rsidR="00E10346" w:rsidRPr="00427672">
              <w:rPr>
                <w:rFonts w:eastAsia="Times New Roman" w:cstheme="minorHAnsi"/>
                <w:b/>
                <w:sz w:val="18"/>
                <w:szCs w:val="18"/>
              </w:rPr>
              <w:t>:0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Moldova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Time</w:t>
            </w:r>
          </w:p>
        </w:tc>
      </w:tr>
      <w:tr w:rsidR="0052371C" w:rsidRPr="00427672" w14:paraId="75FD5ADA" w14:textId="77777777" w:rsidTr="26E42BFB">
        <w:tc>
          <w:tcPr>
            <w:tcW w:w="4500" w:type="dxa"/>
          </w:tcPr>
          <w:p w14:paraId="6572039E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</w:tcPr>
          <w:p w14:paraId="6201B158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7162E49E" w14:textId="77777777" w:rsidTr="26E42BFB">
        <w:trPr>
          <w:trHeight w:val="234"/>
        </w:trPr>
        <w:tc>
          <w:tcPr>
            <w:tcW w:w="4500" w:type="dxa"/>
          </w:tcPr>
          <w:p w14:paraId="13934DE4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5DCE4" w:themeFill="text2" w:themeFillTint="33"/>
          </w:tcPr>
          <w:p w14:paraId="151FDE80" w14:textId="53F9289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Planned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award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</w:p>
        </w:tc>
        <w:tc>
          <w:tcPr>
            <w:tcW w:w="2430" w:type="dxa"/>
            <w:shd w:val="clear" w:color="auto" w:fill="FFFFFF" w:themeFill="background1"/>
          </w:tcPr>
          <w:p w14:paraId="02A79099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72E6C3E2" w14:textId="77777777" w:rsidTr="26E42BFB">
        <w:trPr>
          <w:trHeight w:val="369"/>
        </w:trPr>
        <w:tc>
          <w:tcPr>
            <w:tcW w:w="4500" w:type="dxa"/>
            <w:shd w:val="clear" w:color="auto" w:fill="FFFFFF" w:themeFill="background1"/>
          </w:tcPr>
          <w:p w14:paraId="79E97397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0C0451E2" w14:textId="1BB08416" w:rsidR="0052371C" w:rsidRPr="00427672" w:rsidRDefault="00F96D0E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2</w:t>
            </w:r>
            <w:r w:rsidR="009B3024">
              <w:rPr>
                <w:rFonts w:eastAsia="Times New Roman" w:cstheme="minorHAnsi"/>
                <w:b/>
                <w:sz w:val="18"/>
                <w:szCs w:val="18"/>
              </w:rPr>
              <w:t>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28213D">
              <w:rPr>
                <w:rFonts w:eastAsia="Times New Roman" w:cstheme="minorHAnsi"/>
                <w:b/>
                <w:sz w:val="18"/>
                <w:szCs w:val="18"/>
              </w:rPr>
              <w:t>Dec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  <w:shd w:val="clear" w:color="auto" w:fill="FFFFFF" w:themeFill="background1"/>
          </w:tcPr>
          <w:p w14:paraId="1CC5FF7B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1373A9D4" w14:textId="77777777" w:rsidTr="26E42BFB">
        <w:tc>
          <w:tcPr>
            <w:tcW w:w="4500" w:type="dxa"/>
          </w:tcPr>
          <w:p w14:paraId="19F5A9C4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007E9701" w14:textId="5F1F8354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Planned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contract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start-date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/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elivery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</w:t>
            </w:r>
            <w:r w:rsidR="00845F7A" w:rsidRPr="00427672">
              <w:rPr>
                <w:rFonts w:eastAsia="Times New Roman" w:cstheme="minorHAnsi"/>
                <w:b/>
                <w:sz w:val="18"/>
                <w:szCs w:val="18"/>
              </w:rPr>
              <w:t>:</w:t>
            </w:r>
          </w:p>
        </w:tc>
      </w:tr>
      <w:tr w:rsidR="0052371C" w:rsidRPr="00427672" w14:paraId="5AD3EA1A" w14:textId="77777777" w:rsidTr="26E42BFB">
        <w:trPr>
          <w:trHeight w:val="225"/>
        </w:trPr>
        <w:tc>
          <w:tcPr>
            <w:tcW w:w="4500" w:type="dxa"/>
          </w:tcPr>
          <w:p w14:paraId="5746E0CA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52A8241" w14:textId="49E91384" w:rsidR="0052371C" w:rsidRPr="00427672" w:rsidRDefault="009571EA" w:rsidP="26E42BFB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</w:pPr>
            <w:r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January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1E1F9E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202</w:t>
            </w:r>
            <w:r w:rsidR="0065654C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3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2278D7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–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A630A8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September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331BF6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2023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845F7A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(</w:t>
            </w:r>
            <w:r w:rsidR="005962D6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9</w:t>
            </w:r>
            <w:r w:rsidR="005962D6" w:rsidRPr="26E42BFB">
              <w:rPr>
                <w:rFonts w:eastAsia="Times New Roman"/>
                <w:b/>
                <w:bCs/>
                <w:sz w:val="18"/>
                <w:szCs w:val="18"/>
              </w:rPr>
              <w:t xml:space="preserve"> months</w:t>
            </w:r>
            <w:r w:rsidR="00845F7A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)</w:t>
            </w:r>
          </w:p>
        </w:tc>
      </w:tr>
    </w:tbl>
    <w:p w14:paraId="0EC8D645" w14:textId="77777777" w:rsidR="0052371C" w:rsidRPr="00851F02" w:rsidRDefault="0052371C" w:rsidP="0052371C">
      <w:pPr>
        <w:tabs>
          <w:tab w:val="right" w:pos="2880"/>
          <w:tab w:val="left" w:pos="3690"/>
          <w:tab w:val="left" w:pos="5040"/>
        </w:tabs>
        <w:spacing w:after="0" w:line="240" w:lineRule="auto"/>
        <w:ind w:right="144"/>
        <w:outlineLvl w:val="0"/>
        <w:rPr>
          <w:rFonts w:eastAsia="Times New Roman" w:cstheme="minorHAnsi"/>
          <w:b/>
          <w:sz w:val="14"/>
          <w:szCs w:val="14"/>
          <w:lang w:val="en-GB"/>
        </w:rPr>
      </w:pPr>
    </w:p>
    <w:p w14:paraId="0BD859F0" w14:textId="2A35C697" w:rsidR="26E42BFB" w:rsidRDefault="26E42BFB" w:rsidP="26E42BFB">
      <w:pPr>
        <w:rPr>
          <w:rFonts w:eastAsia="Times New Roman"/>
          <w:b/>
          <w:bCs/>
          <w:color w:val="0070C0"/>
          <w:sz w:val="18"/>
          <w:szCs w:val="18"/>
          <w:lang w:val="en-GB" w:eastAsia="en-GB"/>
        </w:rPr>
      </w:pPr>
    </w:p>
    <w:p w14:paraId="4E8D89AD" w14:textId="7F16AE74" w:rsidR="000A7AEF" w:rsidRPr="00427672" w:rsidRDefault="000A7AEF" w:rsidP="000A7AEF">
      <w:pPr>
        <w:rPr>
          <w:rFonts w:eastAsia="Calibri" w:cstheme="minorHAnsi"/>
          <w:color w:val="0070C0"/>
          <w:spacing w:val="-3"/>
          <w:sz w:val="18"/>
          <w:szCs w:val="18"/>
          <w:lang w:val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lastRenderedPageBreak/>
        <w:t>c.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Terms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Reference</w:t>
      </w:r>
    </w:p>
    <w:p w14:paraId="5B94F412" w14:textId="77777777" w:rsidR="000A7AEF" w:rsidRPr="00851F02" w:rsidRDefault="000A7AEF" w:rsidP="001C25C1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bCs/>
          <w:color w:val="002060"/>
          <w:sz w:val="14"/>
          <w:szCs w:val="14"/>
          <w:lang w:val="en-GB" w:eastAsia="en-GB"/>
        </w:rPr>
      </w:pPr>
    </w:p>
    <w:p w14:paraId="6A6031AC" w14:textId="69AD1A4B" w:rsidR="000A7AEF" w:rsidRPr="00427672" w:rsidRDefault="000A7AEF" w:rsidP="000A7AEF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Call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(CFP)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Responsible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Parties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</w:p>
    <w:p w14:paraId="075E7259" w14:textId="3A138CFC" w:rsidR="000A7AEF" w:rsidRPr="00427672" w:rsidRDefault="00560424" w:rsidP="000A7AEF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</w:pP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Civil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ociety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rganisations/Consortium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rovide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crease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livelihoo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pportunitie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quire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kill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n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artnership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Moldova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Ukrainia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fugee</w:t>
      </w:r>
      <w:r w:rsidR="00077C68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 </w:t>
      </w:r>
    </w:p>
    <w:p w14:paraId="5D80FE98" w14:textId="1D3F470C" w:rsidR="26E42BFB" w:rsidRDefault="26E42BFB" w:rsidP="26E42BFB">
      <w:pPr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25C87449" w14:textId="755EDD85" w:rsidR="000A7AEF" w:rsidRDefault="000A7AEF" w:rsidP="26E42BFB">
      <w:pPr>
        <w:spacing w:after="0" w:line="240" w:lineRule="auto"/>
        <w:rPr>
          <w:rFonts w:eastAsia="Calibri"/>
          <w:b/>
          <w:bCs/>
          <w:sz w:val="18"/>
          <w:szCs w:val="18"/>
          <w:lang w:val="en-GB"/>
        </w:rPr>
      </w:pPr>
      <w:r w:rsidRPr="26E42BFB">
        <w:rPr>
          <w:rFonts w:eastAsia="Calibri"/>
          <w:b/>
          <w:bCs/>
          <w:sz w:val="18"/>
          <w:szCs w:val="18"/>
          <w:lang w:val="en-GB"/>
        </w:rPr>
        <w:t>CFP</w:t>
      </w:r>
      <w:r w:rsidR="00851F02" w:rsidRPr="26E42BFB">
        <w:rPr>
          <w:rFonts w:eastAsia="Calibri"/>
          <w:spacing w:val="-2"/>
          <w:sz w:val="18"/>
          <w:szCs w:val="18"/>
          <w:lang w:val="en-GB"/>
        </w:rPr>
        <w:t xml:space="preserve"> </w:t>
      </w:r>
      <w:r w:rsidRPr="26E42BFB">
        <w:rPr>
          <w:rFonts w:eastAsia="Calibri"/>
          <w:b/>
          <w:bCs/>
          <w:sz w:val="18"/>
          <w:szCs w:val="18"/>
          <w:lang w:val="en-GB"/>
        </w:rPr>
        <w:t>No</w:t>
      </w:r>
      <w:r w:rsidRPr="26E42BFB">
        <w:rPr>
          <w:rFonts w:eastAsia="Calibri"/>
          <w:spacing w:val="-2"/>
          <w:sz w:val="18"/>
          <w:szCs w:val="18"/>
          <w:lang w:val="en-GB"/>
        </w:rPr>
        <w:t>.</w:t>
      </w:r>
      <w:r w:rsidR="00851F02" w:rsidRPr="26E42BFB">
        <w:rPr>
          <w:rFonts w:eastAsia="Calibri"/>
          <w:spacing w:val="-2"/>
          <w:sz w:val="18"/>
          <w:szCs w:val="18"/>
          <w:lang w:val="en-GB"/>
        </w:rPr>
        <w:t xml:space="preserve"> </w:t>
      </w:r>
      <w:r w:rsidR="250D0F0D" w:rsidRPr="26E42BFB">
        <w:rPr>
          <w:rFonts w:eastAsia="Calibri"/>
          <w:b/>
          <w:bCs/>
          <w:sz w:val="18"/>
          <w:szCs w:val="18"/>
          <w:lang w:val="en-GB"/>
        </w:rPr>
        <w:t>UNW-ECA-MDA-CFP</w:t>
      </w:r>
      <w:r w:rsidR="532F45EF" w:rsidRPr="26E42BFB">
        <w:rPr>
          <w:rFonts w:eastAsia="Calibri"/>
          <w:b/>
          <w:bCs/>
          <w:sz w:val="18"/>
          <w:szCs w:val="18"/>
          <w:lang w:val="en-GB"/>
        </w:rPr>
        <w:t>-</w:t>
      </w:r>
      <w:r w:rsidR="250D0F0D" w:rsidRPr="26E42BFB">
        <w:rPr>
          <w:rFonts w:eastAsia="Calibri"/>
          <w:b/>
          <w:bCs/>
          <w:sz w:val="18"/>
          <w:szCs w:val="18"/>
          <w:lang w:val="en-GB"/>
        </w:rPr>
        <w:t>2022-001</w:t>
      </w:r>
    </w:p>
    <w:p w14:paraId="125E5E49" w14:textId="730B0E10" w:rsidR="26E42BFB" w:rsidRDefault="26E42BFB" w:rsidP="26E42BFB">
      <w:pPr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7CFCE66E" w14:textId="4E54A727" w:rsidR="00DE2BFD" w:rsidRPr="00851F02" w:rsidRDefault="00DE2BFD" w:rsidP="000A7AEF">
      <w:pPr>
        <w:spacing w:after="0" w:line="240" w:lineRule="auto"/>
        <w:rPr>
          <w:rFonts w:eastAsia="Calibri" w:cstheme="minorHAnsi"/>
          <w:spacing w:val="-2"/>
          <w:sz w:val="14"/>
          <w:szCs w:val="14"/>
          <w:lang w:val="en-GB"/>
        </w:rPr>
      </w:pPr>
    </w:p>
    <w:p w14:paraId="1E11C217" w14:textId="797D0B25" w:rsidR="00DE2BFD" w:rsidRPr="00427672" w:rsidRDefault="00DE2BFD" w:rsidP="00DE2BFD">
      <w:pPr>
        <w:numPr>
          <w:ilvl w:val="0"/>
          <w:numId w:val="1"/>
        </w:num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  <w:t>Introduc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4EFDBA28" w14:textId="133A153E" w:rsidR="00DE2BFD" w:rsidRPr="00427672" w:rsidRDefault="00DE2BFD" w:rsidP="00DE2BFD">
      <w:pPr>
        <w:tabs>
          <w:tab w:val="center" w:pos="4320"/>
          <w:tab w:val="right" w:pos="8640"/>
        </w:tabs>
        <w:jc w:val="both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de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knowledg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a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s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i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pac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roup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pul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acerbat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eep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ulnerabilit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e-exis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equalitie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vers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emograph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andscap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kraini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pulatio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gges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tic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ailor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sider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ver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ffec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pulation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as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eliminar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at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llec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r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rveys)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eting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el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-l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rganization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go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s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ea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acerba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-specif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isk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lang w:val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ulnerabilit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ul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ca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umanitari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irl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oys.</w:t>
      </w:r>
      <w:r w:rsidRPr="00427672">
        <w:rPr>
          <w:rStyle w:val="FootnoteReference"/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footnoteReference w:id="2"/>
      </w:r>
    </w:p>
    <w:p w14:paraId="5D808E2B" w14:textId="58968588" w:rsidR="00DE2BFD" w:rsidRPr="00427672" w:rsidRDefault="00DE2BFD" w:rsidP="00DE2BFD">
      <w:p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main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ority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articular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mphasiz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cur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ppo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i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utrition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mber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lu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egna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acta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irl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abiliti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l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ldren.</w:t>
      </w:r>
    </w:p>
    <w:p w14:paraId="1746CCA8" w14:textId="6372CEF6" w:rsidR="00DE2BFD" w:rsidRPr="00427672" w:rsidRDefault="00DE2BFD" w:rsidP="00DE2BFD">
      <w:p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r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rve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ata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vertAlign w:val="superscript"/>
          <w:lang w:val="en-GB" w:eastAsia="en-GB"/>
        </w:rPr>
        <w:footnoteReference w:id="3"/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60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e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mploy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fo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lee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kraine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thoug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an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er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ur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r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eek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mos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40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press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ingn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arch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job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erag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8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teres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in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job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press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ingn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ar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ignificant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roup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es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g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0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49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owes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lder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so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40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ldre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ajor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sider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i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y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vid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senc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carc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ldc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ppo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ption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urd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s/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pec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rea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ignificant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plac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s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ligh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s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sistanc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ic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ssenti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ppo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tte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medi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ie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i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porta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cour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s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ependenc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sur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dition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condition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s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sistanc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ailab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elp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biliz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95834"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y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elih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dition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pro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eal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ditio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duc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rolm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ellbe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tu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mber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ousehold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rea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ilienc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tec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ro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or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gati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p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chanism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.e.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ru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s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choo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rop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tc.</w:t>
      </w:r>
    </w:p>
    <w:p w14:paraId="58883F8D" w14:textId="76904A78" w:rsidR="00DE2BFD" w:rsidRDefault="00DE2BFD" w:rsidP="00DE2BFD">
      <w:p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plac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s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po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on-f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em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NFIs)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gnity/hygien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ki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nsiti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si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l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lu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ema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dolescent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e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nefi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ro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ygien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kit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8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po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ce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mpar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76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terview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AA643A"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entr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RACs)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ul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artial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ttribu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ack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ailab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umanitari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os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A025EB"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ograph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oc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tribu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in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utsid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sinau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th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itie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gar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FI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AC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po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mpar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idence.</w:t>
      </w:r>
    </w:p>
    <w:p w14:paraId="685F0719" w14:textId="5FBDE780" w:rsidR="00692E3A" w:rsidRPr="00692E3A" w:rsidRDefault="001429B1" w:rsidP="00692E3A">
      <w:pPr>
        <w:spacing w:after="120"/>
        <w:jc w:val="both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</w:t>
      </w:r>
      <w:r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eadership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ol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su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gramm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ponsiv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mo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untabil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qual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mpowerment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ak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u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e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pecif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ffec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si</w:t>
      </w:r>
      <w:r w:rsidR="00B35E05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x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eri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tribu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aliz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verarch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utcom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maj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rateg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ult):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Most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ffecte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t-risk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women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lead,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participate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benefit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from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gender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responsive,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localize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survivor-centere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protection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livelihoo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interventions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in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Moldova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="00093025">
        <w:rPr>
          <w:rStyle w:val="normaltextrun"/>
          <w:color w:val="000000"/>
          <w:sz w:val="18"/>
          <w:szCs w:val="18"/>
        </w:rPr>
        <w:t>(Moldova-Specific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="00093025">
        <w:rPr>
          <w:rStyle w:val="normaltextrun"/>
          <w:color w:val="000000"/>
          <w:sz w:val="18"/>
          <w:szCs w:val="18"/>
        </w:rPr>
        <w:t>Outcome).</w:t>
      </w:r>
    </w:p>
    <w:p w14:paraId="65294654" w14:textId="77777777" w:rsidR="00087269" w:rsidRPr="00851F02" w:rsidRDefault="00087269" w:rsidP="00087269">
      <w:pPr>
        <w:pStyle w:val="ListParagraph"/>
        <w:tabs>
          <w:tab w:val="center" w:pos="4320"/>
          <w:tab w:val="right" w:pos="8640"/>
        </w:tabs>
        <w:spacing w:after="0" w:line="240" w:lineRule="auto"/>
        <w:rPr>
          <w:rStyle w:val="normaltextrun"/>
          <w:rFonts w:ascii="Calibri" w:eastAsia="Calibri" w:hAnsi="Calibri" w:cs="Calibri"/>
          <w:b/>
          <w:bCs/>
          <w:sz w:val="14"/>
          <w:szCs w:val="14"/>
          <w:lang w:val="en-GB"/>
        </w:rPr>
      </w:pPr>
    </w:p>
    <w:p w14:paraId="4718BBB1" w14:textId="70712EC9" w:rsidR="00624639" w:rsidRPr="00087269" w:rsidRDefault="00624639" w:rsidP="00624639">
      <w:pPr>
        <w:pStyle w:val="ListParagraph"/>
        <w:numPr>
          <w:ilvl w:val="0"/>
          <w:numId w:val="1"/>
        </w:numPr>
        <w:tabs>
          <w:tab w:val="center" w:pos="4320"/>
          <w:tab w:val="right" w:pos="8640"/>
        </w:tabs>
        <w:spacing w:after="0" w:line="240" w:lineRule="auto"/>
        <w:rPr>
          <w:rStyle w:val="normaltextrun"/>
          <w:rFonts w:ascii="Calibri" w:eastAsia="Calibri" w:hAnsi="Calibri" w:cs="Calibri"/>
          <w:b/>
          <w:bCs/>
          <w:sz w:val="18"/>
          <w:szCs w:val="18"/>
          <w:lang w:val="en-GB"/>
        </w:rPr>
      </w:pP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Description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e</w:t>
      </w:r>
      <w:r w:rsidRPr="00427672">
        <w:rPr>
          <w:rStyle w:val="normaltextrun"/>
          <w:rFonts w:cs="Calibri"/>
          <w:b/>
          <w:sz w:val="18"/>
          <w:szCs w:val="18"/>
          <w:lang w:val="en-GB"/>
        </w:rPr>
        <w:t>xpected</w:t>
      </w:r>
      <w:r w:rsidR="00851F02">
        <w:rPr>
          <w:rStyle w:val="normaltextrun"/>
          <w:rFonts w:cs="Calibri"/>
          <w:b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results/outputs</w:t>
      </w:r>
    </w:p>
    <w:p w14:paraId="08CE6A08" w14:textId="77777777" w:rsidR="00087269" w:rsidRPr="00851F02" w:rsidRDefault="00087269" w:rsidP="00087269">
      <w:pPr>
        <w:pStyle w:val="ListParagraph"/>
        <w:tabs>
          <w:tab w:val="center" w:pos="4320"/>
          <w:tab w:val="right" w:pos="8640"/>
        </w:tabs>
        <w:spacing w:after="0" w:line="240" w:lineRule="auto"/>
        <w:rPr>
          <w:rStyle w:val="normaltextrun"/>
          <w:rFonts w:ascii="Calibri" w:eastAsia="Calibri" w:hAnsi="Calibri" w:cs="Calibri"/>
          <w:b/>
          <w:bCs/>
          <w:sz w:val="14"/>
          <w:szCs w:val="14"/>
          <w:lang w:val="en-GB"/>
        </w:rPr>
      </w:pPr>
    </w:p>
    <w:p w14:paraId="2CB994FC" w14:textId="7C10438A" w:rsidR="003E4504" w:rsidRDefault="00EE3267" w:rsidP="00624639">
      <w:pPr>
        <w:tabs>
          <w:tab w:val="center" w:pos="4320"/>
          <w:tab w:val="right" w:pos="8640"/>
        </w:tabs>
        <w:jc w:val="both"/>
        <w:rPr>
          <w:rStyle w:val="normaltextrun"/>
          <w:color w:val="000000"/>
          <w:sz w:val="18"/>
          <w:szCs w:val="18"/>
        </w:rPr>
      </w:pP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With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h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respec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leav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n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n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behind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pproach,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h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r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esponsibl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p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rty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,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will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ontribut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E77A84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provide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increase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access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to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livelihoo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opportunities,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require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access,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skills,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an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partnerships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in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Moldova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for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least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12384">
        <w:rPr>
          <w:rStyle w:val="normaltextrun"/>
          <w:b/>
          <w:bCs/>
          <w:color w:val="000000"/>
          <w:sz w:val="18"/>
          <w:szCs w:val="18"/>
        </w:rPr>
        <w:t>35</w:t>
      </w:r>
      <w:r>
        <w:rPr>
          <w:rStyle w:val="normaltextrun"/>
          <w:b/>
          <w:bCs/>
          <w:color w:val="000000"/>
          <w:sz w:val="18"/>
          <w:szCs w:val="18"/>
        </w:rPr>
        <w:t>0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>
        <w:rPr>
          <w:rStyle w:val="normaltextrun"/>
          <w:color w:val="000000"/>
          <w:sz w:val="18"/>
          <w:szCs w:val="18"/>
        </w:rPr>
        <w:t>Ukrainian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Refugee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women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and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125842">
        <w:rPr>
          <w:rStyle w:val="normaltextrun"/>
          <w:color w:val="000000"/>
          <w:sz w:val="18"/>
          <w:szCs w:val="18"/>
        </w:rPr>
        <w:t>girls’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survivors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of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GBV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and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those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at-risk</w:t>
      </w:r>
      <w:r>
        <w:rPr>
          <w:rStyle w:val="normaltextrun"/>
          <w:color w:val="000000"/>
          <w:sz w:val="18"/>
          <w:szCs w:val="18"/>
        </w:rPr>
        <w:t>.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</w:p>
    <w:p w14:paraId="20966F31" w14:textId="3D5EE0C3" w:rsidR="00624639" w:rsidRPr="003C504F" w:rsidRDefault="00624639" w:rsidP="003C504F">
      <w:pPr>
        <w:tabs>
          <w:tab w:val="center" w:pos="4320"/>
          <w:tab w:val="right" w:pos="8640"/>
        </w:tabs>
        <w:jc w:val="both"/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</w:pP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lastRenderedPageBreak/>
        <w:t>Through this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all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for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Proposal, UN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Women </w:t>
      </w:r>
      <w:r w:rsidR="003E664B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Moldova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is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seek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ontrac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n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rganization/company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r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onsortium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f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rganizations/companies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3E664B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3E664B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fulfil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h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follow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suggested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ctivities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,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bu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no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limit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: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</w:p>
    <w:p w14:paraId="46345CC7" w14:textId="6BA8BB94" w:rsidR="00624639" w:rsidRPr="00B71BEA" w:rsidRDefault="00A15F10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hAnsi="Calibri" w:cs="Calibri"/>
          <w:color w:val="000000"/>
          <w:sz w:val="18"/>
          <w:szCs w:val="18"/>
          <w:lang w:val="en-GB"/>
        </w:rPr>
      </w:pPr>
      <w:r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as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exist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ssessmen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mapping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dentif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6F221A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DC6A3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DC6A3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leas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3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distric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Moldova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.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dentific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ha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mad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consider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254E19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typ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254E19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254E19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vulnerability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ge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674D3A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localit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kill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E25A1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(skilled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E25A1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emi</w:t>
      </w:r>
      <w:r w:rsidR="008D1D9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killed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8D1D9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unskilled</w:t>
      </w:r>
      <w:r w:rsidR="004E25A1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potenti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E38C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</w:p>
    <w:p w14:paraId="61D81E0D" w14:textId="77777777" w:rsidR="00624639" w:rsidRPr="00427672" w:rsidRDefault="00624639" w:rsidP="00A9155D">
      <w:pPr>
        <w:pStyle w:val="ListParagraph"/>
        <w:tabs>
          <w:tab w:val="center" w:pos="4320"/>
          <w:tab w:val="right" w:pos="8640"/>
        </w:tabs>
        <w:spacing w:after="0" w:line="240" w:lineRule="auto"/>
        <w:ind w:left="0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</w:p>
    <w:p w14:paraId="3B05B7CF" w14:textId="13D0C126" w:rsidR="00624639" w:rsidRPr="00427672" w:rsidRDefault="00624639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onduc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raining</w:t>
      </w:r>
      <w:r w:rsidR="0055532B">
        <w:rPr>
          <w:rStyle w:val="normaltextrun"/>
          <w:rFonts w:cs="Calibri"/>
          <w:color w:val="000000"/>
          <w:sz w:val="18"/>
          <w:szCs w:val="18"/>
          <w:lang w:val="en-GB"/>
        </w:rPr>
        <w:t>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19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kill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develop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100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vulnerabl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wom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epar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hei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engage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-for-work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opportunit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(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variou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rea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ccord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need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identifi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resul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consultat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wit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="002E40E4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</w:p>
    <w:p w14:paraId="656946EE" w14:textId="77777777" w:rsidR="00624639" w:rsidRPr="00427672" w:rsidRDefault="00624639" w:rsidP="00A9155D">
      <w:pPr>
        <w:pStyle w:val="ListParagraph"/>
        <w:tabs>
          <w:tab w:val="center" w:pos="4320"/>
          <w:tab w:val="right" w:pos="8640"/>
        </w:tabs>
        <w:spacing w:after="0" w:line="240" w:lineRule="auto"/>
        <w:ind w:left="0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</w:p>
    <w:p w14:paraId="12D30449" w14:textId="6DBE3632" w:rsidR="00624639" w:rsidRPr="00427672" w:rsidRDefault="00624639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ovid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-for-work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tervent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(condition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B16995">
        <w:rPr>
          <w:rStyle w:val="normaltextrun"/>
          <w:rFonts w:cs="Calibri"/>
          <w:color w:val="000000"/>
          <w:sz w:val="18"/>
          <w:szCs w:val="18"/>
          <w:lang w:val="en-GB"/>
        </w:rPr>
        <w:t>uncondition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ssistance)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follow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0174B">
        <w:rPr>
          <w:rStyle w:val="normaltextrun"/>
          <w:rFonts w:cs="Calibri"/>
          <w:color w:val="000000"/>
          <w:sz w:val="18"/>
          <w:szCs w:val="18"/>
          <w:lang w:val="en-GB"/>
        </w:rPr>
        <w:t>CBI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0174B">
        <w:rPr>
          <w:rStyle w:val="normaltextrun"/>
          <w:rFonts w:cs="Calibri"/>
          <w:color w:val="000000"/>
          <w:sz w:val="18"/>
          <w:szCs w:val="18"/>
          <w:lang w:val="en-GB"/>
        </w:rPr>
        <w:t>(</w:t>
      </w:r>
      <w:r w:rsidR="00131EB7"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-bas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terven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ystem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otocol</w:t>
      </w:r>
      <w:r w:rsidR="00D214FD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C05EC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up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DC1A28">
        <w:rPr>
          <w:rStyle w:val="normaltextrun"/>
          <w:color w:val="000000"/>
          <w:sz w:val="18"/>
          <w:szCs w:val="18"/>
          <w:lang w:val="en-GB"/>
        </w:rPr>
        <w:t>1</w:t>
      </w:r>
      <w:r w:rsidRPr="00427672">
        <w:rPr>
          <w:rStyle w:val="normaltextrun"/>
          <w:color w:val="000000"/>
          <w:sz w:val="18"/>
          <w:szCs w:val="18"/>
          <w:lang w:val="en-GB"/>
        </w:rPr>
        <w:t>00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color w:val="000000"/>
          <w:sz w:val="18"/>
          <w:szCs w:val="18"/>
          <w:lang w:val="en-GB"/>
        </w:rPr>
        <w:t>refugee</w:t>
      </w:r>
      <w:r w:rsidR="00851F02">
        <w:rPr>
          <w:rStyle w:val="normaltextrun"/>
          <w:rFonts w:cs="Calibr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color w:val="000000"/>
          <w:sz w:val="18"/>
          <w:szCs w:val="18"/>
          <w:lang w:val="en-GB"/>
        </w:rPr>
        <w:t>wom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wh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hav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be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ffect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b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risis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.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Catego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sha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b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22433">
        <w:rPr>
          <w:rStyle w:val="normaltextrun"/>
          <w:rFonts w:cs="Calibri"/>
          <w:color w:val="000000"/>
          <w:sz w:val="18"/>
          <w:szCs w:val="18"/>
          <w:lang w:val="en-GB"/>
        </w:rPr>
        <w:t>determin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22433">
        <w:rPr>
          <w:rStyle w:val="normaltextrun"/>
          <w:rFonts w:cs="Calibri"/>
          <w:color w:val="000000"/>
          <w:sz w:val="18"/>
          <w:szCs w:val="18"/>
          <w:lang w:val="en-GB"/>
        </w:rPr>
        <w:t>bas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22433">
        <w:rPr>
          <w:rStyle w:val="normaltextrun"/>
          <w:rFonts w:cs="Calibri"/>
          <w:color w:val="000000"/>
          <w:sz w:val="18"/>
          <w:szCs w:val="18"/>
          <w:lang w:val="en-GB"/>
        </w:rPr>
        <w:t>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6A3EB3">
        <w:rPr>
          <w:rStyle w:val="normaltextrun"/>
          <w:rFonts w:cs="Calibri"/>
          <w:color w:val="000000"/>
          <w:sz w:val="18"/>
          <w:szCs w:val="18"/>
          <w:lang w:val="en-GB"/>
        </w:rPr>
        <w:t>exist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6A3EB3">
        <w:rPr>
          <w:rStyle w:val="normaltextrun"/>
          <w:rFonts w:cs="Calibri"/>
          <w:color w:val="000000"/>
          <w:sz w:val="18"/>
          <w:szCs w:val="18"/>
          <w:lang w:val="en-GB"/>
        </w:rPr>
        <w:t>needs</w:t>
      </w:r>
      <w:r w:rsidR="002E40E4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</w:p>
    <w:p w14:paraId="4458269B" w14:textId="77777777" w:rsidR="00624639" w:rsidRPr="00427672" w:rsidRDefault="00624639" w:rsidP="00A9155D">
      <w:pPr>
        <w:pStyle w:val="ListParagraph"/>
        <w:tabs>
          <w:tab w:val="center" w:pos="4320"/>
          <w:tab w:val="right" w:pos="8640"/>
        </w:tabs>
        <w:spacing w:after="0" w:line="240" w:lineRule="auto"/>
        <w:ind w:left="0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</w:p>
    <w:p w14:paraId="04CDEA18" w14:textId="2F9EE237" w:rsidR="00624639" w:rsidRPr="00427672" w:rsidRDefault="00624639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ovid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ma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ubsid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AD5D2E">
        <w:rPr>
          <w:rStyle w:val="normaltextrun"/>
          <w:rFonts w:cs="Calibri"/>
          <w:color w:val="000000"/>
          <w:sz w:val="18"/>
          <w:szCs w:val="18"/>
          <w:lang w:val="en-GB"/>
        </w:rPr>
        <w:t>(e.g.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B643D">
        <w:rPr>
          <w:rStyle w:val="normaltextrun"/>
          <w:rFonts w:cs="Calibri"/>
          <w:color w:val="000000"/>
          <w:sz w:val="18"/>
          <w:szCs w:val="18"/>
          <w:lang w:val="en-GB"/>
        </w:rPr>
        <w:t>reimburse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B643D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0200E">
        <w:rPr>
          <w:rStyle w:val="normaltextrun"/>
          <w:rFonts w:cs="Calibri"/>
          <w:color w:val="000000"/>
          <w:sz w:val="18"/>
          <w:szCs w:val="18"/>
          <w:lang w:val="en-GB"/>
        </w:rPr>
        <w:t>expens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0200E">
        <w:rPr>
          <w:rStyle w:val="normaltextrun"/>
          <w:rFonts w:cs="Calibri"/>
          <w:color w:val="000000"/>
          <w:sz w:val="18"/>
          <w:szCs w:val="18"/>
          <w:lang w:val="en-GB"/>
        </w:rPr>
        <w:t>relat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0200E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enrol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in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education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system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etc.</w:t>
      </w:r>
      <w:r w:rsidR="00AD5D2E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1325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up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200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refuge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wom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uppor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hildcar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olut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ransportation</w:t>
      </w:r>
      <w:r w:rsidR="002E40E4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</w:p>
    <w:p w14:paraId="6A9A4FC4" w14:textId="77777777" w:rsidR="00624639" w:rsidRPr="00427672" w:rsidRDefault="00624639" w:rsidP="00A9155D">
      <w:pPr>
        <w:pStyle w:val="ListParagraph"/>
        <w:spacing w:after="0" w:line="240" w:lineRule="auto"/>
        <w:ind w:left="0"/>
        <w:jc w:val="both"/>
        <w:rPr>
          <w:rStyle w:val="normaltextrun"/>
          <w:rFonts w:cs="Calibri"/>
          <w:color w:val="000000"/>
          <w:sz w:val="18"/>
          <w:szCs w:val="18"/>
          <w:lang w:val="en-GB"/>
        </w:rPr>
      </w:pPr>
    </w:p>
    <w:p w14:paraId="3CF3031F" w14:textId="72A5305D" w:rsidR="00624639" w:rsidRPr="00F80177" w:rsidRDefault="002A1545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hAnsi="Calibri" w:cs="Calibri"/>
          <w:color w:val="000000"/>
          <w:sz w:val="18"/>
          <w:szCs w:val="18"/>
          <w:lang w:val="en-GB"/>
        </w:rPr>
      </w:pPr>
      <w:r>
        <w:rPr>
          <w:rStyle w:val="normaltextrun"/>
          <w:rFonts w:cs="Calibri"/>
          <w:color w:val="000000"/>
          <w:sz w:val="18"/>
          <w:szCs w:val="18"/>
          <w:lang w:val="en-GB"/>
        </w:rPr>
        <w:t>Conduc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n</w:t>
      </w:r>
      <w:r w:rsidR="00BE4AA9">
        <w:rPr>
          <w:rStyle w:val="normaltextrun"/>
          <w:rFonts w:cs="Calibri"/>
          <w:color w:val="000000"/>
          <w:sz w:val="18"/>
          <w:szCs w:val="18"/>
          <w:lang w:val="en-GB"/>
        </w:rPr>
        <w:t>etwork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E4AA9">
        <w:rPr>
          <w:rStyle w:val="normaltextrun"/>
          <w:rFonts w:cs="Calibri"/>
          <w:color w:val="000000"/>
          <w:sz w:val="18"/>
          <w:szCs w:val="18"/>
          <w:lang w:val="en-GB"/>
        </w:rPr>
        <w:t>even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wit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particip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multi-sectori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exper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tha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wi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cove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discuss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A52D3B">
        <w:rPr>
          <w:rStyle w:val="normaltextrun"/>
          <w:rFonts w:cs="Calibri"/>
          <w:color w:val="000000"/>
          <w:sz w:val="18"/>
          <w:szCs w:val="18"/>
          <w:lang w:val="en-GB"/>
        </w:rPr>
        <w:t>identif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solution</w:t>
      </w:r>
      <w:r w:rsidR="00706A53">
        <w:rPr>
          <w:rStyle w:val="normaltextrun"/>
          <w:rFonts w:cs="Calibri"/>
          <w:color w:val="000000"/>
          <w:sz w:val="18"/>
          <w:szCs w:val="18"/>
          <w:lang w:val="en-GB"/>
        </w:rPr>
        <w:t>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variou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impedimen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issu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tha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refuge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fac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463A1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463A1">
        <w:rPr>
          <w:rStyle w:val="normaltextrun"/>
          <w:rFonts w:cs="Calibri"/>
          <w:color w:val="000000"/>
          <w:sz w:val="18"/>
          <w:szCs w:val="18"/>
          <w:lang w:val="en-GB"/>
        </w:rPr>
        <w:t>rel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463A1">
        <w:rPr>
          <w:rStyle w:val="normaltextrun"/>
          <w:rFonts w:cs="Calibri"/>
          <w:color w:val="000000"/>
          <w:sz w:val="18"/>
          <w:szCs w:val="18"/>
          <w:lang w:val="en-GB"/>
        </w:rPr>
        <w:t>wit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21183">
        <w:rPr>
          <w:rStyle w:val="normaltextrun"/>
          <w:rFonts w:cs="Calibri"/>
          <w:color w:val="000000"/>
          <w:sz w:val="18"/>
          <w:szCs w:val="18"/>
          <w:lang w:val="en-GB"/>
        </w:rPr>
        <w:t>thei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21183">
        <w:rPr>
          <w:rStyle w:val="normaltextrun"/>
          <w:rFonts w:cs="Calibri"/>
          <w:color w:val="000000"/>
          <w:sz w:val="18"/>
          <w:szCs w:val="18"/>
          <w:lang w:val="en-GB"/>
        </w:rPr>
        <w:t>integr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922">
        <w:rPr>
          <w:rStyle w:val="normaltextrun"/>
          <w:rFonts w:cs="Calibri"/>
          <w:color w:val="000000"/>
          <w:sz w:val="18"/>
          <w:szCs w:val="18"/>
          <w:lang w:val="en-GB"/>
        </w:rPr>
        <w:t>in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922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922">
        <w:rPr>
          <w:rStyle w:val="normaltextrun"/>
          <w:rFonts w:cs="Calibri"/>
          <w:color w:val="000000"/>
          <w:sz w:val="18"/>
          <w:szCs w:val="18"/>
          <w:lang w:val="en-GB"/>
        </w:rPr>
        <w:t>societ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enjoy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thei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21183">
        <w:rPr>
          <w:rStyle w:val="normaltextrun"/>
          <w:rFonts w:cs="Calibri"/>
          <w:color w:val="000000"/>
          <w:sz w:val="18"/>
          <w:szCs w:val="18"/>
          <w:lang w:val="en-GB"/>
        </w:rPr>
        <w:t>rights</w:t>
      </w:r>
      <w:r w:rsidR="006015E8">
        <w:rPr>
          <w:rStyle w:val="normaltextrun"/>
          <w:rFonts w:cs="Calibri"/>
          <w:color w:val="000000"/>
          <w:sz w:val="18"/>
          <w:szCs w:val="18"/>
          <w:lang w:val="en-GB"/>
        </w:rPr>
        <w:t>.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 </w:t>
      </w:r>
    </w:p>
    <w:p w14:paraId="016BDEA3" w14:textId="77777777" w:rsidR="00F80177" w:rsidRPr="00851F02" w:rsidRDefault="00F80177" w:rsidP="00F80177">
      <w:pPr>
        <w:pStyle w:val="ListParagraph"/>
        <w:rPr>
          <w:rStyle w:val="normaltextrun"/>
          <w:rFonts w:ascii="Calibri" w:hAnsi="Calibri" w:cs="Calibri"/>
          <w:color w:val="000000"/>
          <w:sz w:val="4"/>
          <w:szCs w:val="4"/>
          <w:lang w:val="en-GB"/>
        </w:rPr>
      </w:pPr>
    </w:p>
    <w:p w14:paraId="28028E55" w14:textId="6965E92A" w:rsidR="00624639" w:rsidRPr="00CD0DDC" w:rsidRDefault="00624639" w:rsidP="00D95834">
      <w:pPr>
        <w:tabs>
          <w:tab w:val="center" w:pos="4320"/>
          <w:tab w:val="right" w:pos="8640"/>
        </w:tabs>
        <w:ind w:left="450"/>
        <w:rPr>
          <w:rStyle w:val="normaltextrun"/>
          <w:rFonts w:cs="Calibri"/>
          <w:b/>
          <w:bCs/>
          <w:sz w:val="18"/>
          <w:szCs w:val="18"/>
          <w:lang w:val="en-GB"/>
        </w:rPr>
      </w:pP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Specific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requirements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proposal</w:t>
      </w:r>
    </w:p>
    <w:p w14:paraId="1688B02E" w14:textId="389440A4" w:rsidR="00841900" w:rsidRPr="00D71283" w:rsidRDefault="00841900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spacing w:before="120" w:after="120"/>
        <w:ind w:right="242"/>
        <w:jc w:val="both"/>
        <w:textAlignment w:val="baseline"/>
        <w:rPr>
          <w:rFonts w:cs="Calibri"/>
          <w:sz w:val="18"/>
          <w:szCs w:val="18"/>
          <w:lang w:val="en-GB"/>
        </w:rPr>
      </w:pPr>
      <w:r w:rsidRPr="0096325B">
        <w:rPr>
          <w:sz w:val="18"/>
          <w:szCs w:val="18"/>
          <w:lang w:val="en-GB"/>
        </w:rPr>
        <w:t>The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proponent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Responsible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Party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i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expected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to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make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substantial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contribution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to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chievement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of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but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not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limited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to</w:t>
      </w:r>
      <w:r w:rsidR="00851F02">
        <w:rPr>
          <w:sz w:val="18"/>
          <w:szCs w:val="18"/>
          <w:lang w:val="en-GB"/>
        </w:rPr>
        <w:t xml:space="preserve"> </w:t>
      </w:r>
      <w:r w:rsidR="006D6106">
        <w:rPr>
          <w:sz w:val="18"/>
          <w:szCs w:val="18"/>
          <w:lang w:val="en-GB"/>
        </w:rPr>
        <w:t>the</w:t>
      </w:r>
      <w:r w:rsidR="00851F02">
        <w:rPr>
          <w:sz w:val="18"/>
          <w:szCs w:val="18"/>
          <w:lang w:val="en-GB"/>
        </w:rPr>
        <w:t xml:space="preserve"> </w:t>
      </w:r>
      <w:r w:rsidR="006D6106">
        <w:rPr>
          <w:sz w:val="18"/>
          <w:szCs w:val="18"/>
          <w:lang w:val="en-GB"/>
        </w:rPr>
        <w:t>activitie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for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which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it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i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putting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n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offer;</w:t>
      </w:r>
    </w:p>
    <w:p w14:paraId="0B80E59C" w14:textId="0B37FC24" w:rsidR="00D71283" w:rsidRPr="00D02A05" w:rsidRDefault="00D71283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spacing w:before="120" w:after="120"/>
        <w:ind w:right="242"/>
        <w:jc w:val="both"/>
        <w:textAlignment w:val="baseline"/>
        <w:rPr>
          <w:rFonts w:cs="Calibri"/>
          <w:sz w:val="18"/>
          <w:szCs w:val="18"/>
          <w:lang w:val="en-GB"/>
        </w:rPr>
      </w:pP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Proponents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ar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highly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encouraged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to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propos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interventions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that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explor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innovativ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ideas</w:t>
      </w:r>
      <w:r w:rsidR="00D02A05"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;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</w:p>
    <w:p w14:paraId="7A0334E4" w14:textId="04825873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spacing w:before="120" w:after="120"/>
        <w:ind w:right="242"/>
        <w:jc w:val="both"/>
        <w:textAlignment w:val="baseline"/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cs="Calibri"/>
          <w:sz w:val="20"/>
          <w:szCs w:val="20"/>
          <w:lang w:val="en-GB"/>
        </w:rPr>
        <w:t>Th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propose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intervention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siz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budget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request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p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S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89565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250,000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.</w:t>
      </w:r>
      <w:r w:rsidR="0042687C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00.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exchanges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calculate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sing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Operational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Exchang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Rat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per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dat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submission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proposal</w:t>
      </w:r>
      <w:r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;</w:t>
      </w:r>
    </w:p>
    <w:p w14:paraId="25E36B0A" w14:textId="4A05660F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ind w:right="242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ig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="00D03CF8">
        <w:rPr>
          <w:rFonts w:eastAsia="Times New Roman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contrac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="004D0984">
        <w:rPr>
          <w:rFonts w:eastAsia="Times New Roman"/>
          <w:spacing w:val="-3"/>
          <w:sz w:val="18"/>
          <w:szCs w:val="18"/>
          <w:lang w:val="en-GB" w:eastAsia="en-GB"/>
        </w:rPr>
        <w:t>applica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="00D03CF8">
        <w:rPr>
          <w:rFonts w:eastAsia="Times New Roman"/>
          <w:spacing w:val="-3"/>
          <w:sz w:val="18"/>
          <w:szCs w:val="18"/>
          <w:lang w:val="en-GB" w:eastAsia="en-GB"/>
        </w:rPr>
        <w:t>organisation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disburs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und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pplica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organization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only.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Result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ase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udge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houl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repare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sing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zero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VA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rat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>;</w:t>
      </w:r>
    </w:p>
    <w:p w14:paraId="6810FB9F" w14:textId="577C6113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ind w:right="242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artner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ub-contractor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enefi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rom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respectiv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isca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rrangement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po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ignatur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artnership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greeme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ha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ollow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hyperlink r:id="rId14" w:tgtFrame="_blank" w:history="1"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UN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Women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Branding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Guidelines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and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Identity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Standards</w:t>
        </w:r>
      </w:hyperlink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roughou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implementatio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rocess;</w:t>
      </w:r>
    </w:p>
    <w:p w14:paraId="6E91F912" w14:textId="087E6E1D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ind w:right="242"/>
        <w:jc w:val="both"/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</w:pP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budge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sha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includ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communicatio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visibility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actions</w:t>
      </w:r>
      <w:r w:rsidR="00EE148A">
        <w:rPr>
          <w:rFonts w:eastAsia="Times New Roman"/>
          <w:spacing w:val="-3"/>
          <w:sz w:val="18"/>
          <w:szCs w:val="18"/>
          <w:lang w:val="en-GB" w:eastAsia="en-GB"/>
        </w:rPr>
        <w:t>.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Example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communication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visibility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action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may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be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but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not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limited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to: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ucces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torie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video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pot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informative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ession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online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campaign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awarenes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campaign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etc.</w:t>
      </w:r>
    </w:p>
    <w:p w14:paraId="3EC6D8E8" w14:textId="3599E415" w:rsidR="009C39CF" w:rsidRPr="00851F02" w:rsidRDefault="009C39CF" w:rsidP="009E2C15">
      <w:pPr>
        <w:spacing w:after="0" w:line="240" w:lineRule="auto"/>
        <w:jc w:val="both"/>
        <w:rPr>
          <w:rFonts w:eastAsia="Calibri" w:cstheme="minorHAnsi"/>
          <w:spacing w:val="-2"/>
          <w:sz w:val="18"/>
          <w:szCs w:val="18"/>
          <w:lang w:val="en-GB"/>
        </w:rPr>
      </w:pPr>
    </w:p>
    <w:p w14:paraId="32BD8DF3" w14:textId="77777777" w:rsidR="00F70E0D" w:rsidRPr="00851F02" w:rsidRDefault="00F70E0D" w:rsidP="00851F02">
      <w:pPr>
        <w:pStyle w:val="ListParagraph"/>
        <w:numPr>
          <w:ilvl w:val="0"/>
          <w:numId w:val="1"/>
        </w:numPr>
        <w:tabs>
          <w:tab w:val="center" w:pos="435"/>
          <w:tab w:val="right" w:pos="8640"/>
        </w:tabs>
        <w:ind w:right="242"/>
        <w:jc w:val="both"/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</w:pPr>
      <w:r w:rsidRPr="00851F02"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  <w:t>Timeframe:</w:t>
      </w:r>
    </w:p>
    <w:p w14:paraId="44C58A0D" w14:textId="2DF85A55" w:rsidR="00F70E0D" w:rsidRPr="005F392C" w:rsidRDefault="00F70E0D" w:rsidP="00851F02">
      <w:pPr>
        <w:pStyle w:val="Default"/>
        <w:jc w:val="both"/>
        <w:rPr>
          <w:sz w:val="18"/>
          <w:szCs w:val="18"/>
          <w:lang w:val="en-GB"/>
        </w:rPr>
      </w:pP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sal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r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expect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star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from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009305AA">
        <w:rPr>
          <w:rStyle w:val="normaltextrun"/>
          <w:sz w:val="18"/>
          <w:szCs w:val="18"/>
          <w:lang w:val="en-GB"/>
        </w:rPr>
        <w:t>January</w:t>
      </w:r>
      <w:r w:rsidR="00851F02">
        <w:rPr>
          <w:rStyle w:val="normaltextrun"/>
          <w:sz w:val="18"/>
          <w:szCs w:val="18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202</w:t>
      </w:r>
      <w:r w:rsidR="00C95CE2">
        <w:rPr>
          <w:rStyle w:val="normaltextrun"/>
          <w:sz w:val="18"/>
          <w:szCs w:val="18"/>
          <w:shd w:val="clear" w:color="auto" w:fill="FFFFFF"/>
          <w:lang w:val="en-GB"/>
        </w:rPr>
        <w:t>3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b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mplement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ith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erio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00111CB3">
        <w:rPr>
          <w:rStyle w:val="normaltextrun"/>
          <w:sz w:val="18"/>
          <w:szCs w:val="18"/>
          <w:shd w:val="clear" w:color="auto" w:fill="FFFFFF"/>
          <w:lang w:val="en-GB"/>
        </w:rPr>
        <w:t>9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onth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an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b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complet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no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late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tha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en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September</w:t>
      </w:r>
      <w:r w:rsidR="00851F02">
        <w:rPr>
          <w:rStyle w:val="normaltextrun"/>
          <w:sz w:val="18"/>
          <w:szCs w:val="18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2023.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</w:p>
    <w:p w14:paraId="4C1058F1" w14:textId="17B7D096" w:rsidR="009C39CF" w:rsidRPr="005F392C" w:rsidRDefault="009C39CF" w:rsidP="000A7AEF">
      <w:pPr>
        <w:spacing w:after="0" w:line="240" w:lineRule="auto"/>
        <w:rPr>
          <w:rFonts w:eastAsia="Calibri" w:cstheme="minorHAnsi"/>
          <w:spacing w:val="-2"/>
          <w:sz w:val="18"/>
          <w:szCs w:val="18"/>
          <w:lang w:val="en-GB"/>
        </w:rPr>
      </w:pPr>
    </w:p>
    <w:p w14:paraId="018198E3" w14:textId="2648D938" w:rsidR="00B55BA7" w:rsidRPr="00175DD1" w:rsidRDefault="00B55BA7" w:rsidP="00D95834">
      <w:pPr>
        <w:pStyle w:val="ListParagraph"/>
        <w:numPr>
          <w:ilvl w:val="0"/>
          <w:numId w:val="1"/>
        </w:numPr>
        <w:tabs>
          <w:tab w:val="center" w:pos="435"/>
          <w:tab w:val="right" w:pos="8640"/>
        </w:tabs>
        <w:ind w:right="242"/>
        <w:jc w:val="both"/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</w:pPr>
      <w:r w:rsidRPr="00175DD1"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  <w:t>Competencies:</w:t>
      </w:r>
    </w:p>
    <w:p w14:paraId="730594A4" w14:textId="77777777" w:rsidR="00113931" w:rsidRDefault="00B55BA7" w:rsidP="00D95834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nent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us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ee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l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andator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quirements/pre-qualific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criteria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se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u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nex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B-1.</w:t>
      </w:r>
      <w:r w:rsidR="008C64FB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</w:p>
    <w:p w14:paraId="2DEFC65D" w14:textId="42CF8662" w:rsidR="00B55BA7" w:rsidRPr="005F392C" w:rsidRDefault="00BF7CF7" w:rsidP="00D95834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  <w:r>
        <w:rPr>
          <w:rStyle w:val="normaltextrun"/>
          <w:sz w:val="18"/>
          <w:szCs w:val="18"/>
          <w:shd w:val="clear" w:color="auto" w:fill="FFFFFF"/>
          <w:lang w:val="en-GB"/>
        </w:rPr>
        <w:t xml:space="preserve">For </w:t>
      </w:r>
      <w:r w:rsidR="000B1696" w:rsidRPr="00427672">
        <w:rPr>
          <w:rFonts w:eastAsia="Arial" w:cstheme="minorHAnsi"/>
          <w:b/>
          <w:sz w:val="18"/>
          <w:szCs w:val="18"/>
          <w:lang w:val="en-GB"/>
        </w:rPr>
        <w:t>Mandatory</w:t>
      </w:r>
      <w:r w:rsidR="000B1696">
        <w:rPr>
          <w:rFonts w:eastAsia="Arial" w:cstheme="minorHAnsi"/>
          <w:b/>
          <w:sz w:val="18"/>
          <w:szCs w:val="18"/>
          <w:lang w:val="en-GB"/>
        </w:rPr>
        <w:t xml:space="preserve"> </w:t>
      </w:r>
      <w:r w:rsidR="000B1696" w:rsidRPr="00427672">
        <w:rPr>
          <w:rFonts w:eastAsia="Arial" w:cstheme="minorHAnsi"/>
          <w:b/>
          <w:sz w:val="18"/>
          <w:szCs w:val="18"/>
          <w:lang w:val="en-GB"/>
        </w:rPr>
        <w:t>requirements/pre-qualification</w:t>
      </w:r>
      <w:r w:rsidR="000B1696">
        <w:rPr>
          <w:rFonts w:eastAsia="Arial" w:cstheme="minorHAnsi"/>
          <w:b/>
          <w:sz w:val="18"/>
          <w:szCs w:val="18"/>
          <w:lang w:val="en-GB"/>
        </w:rPr>
        <w:t xml:space="preserve"> </w:t>
      </w:r>
      <w:r w:rsidR="000B1696" w:rsidRPr="00427672">
        <w:rPr>
          <w:rFonts w:eastAsia="Arial" w:cstheme="minorHAnsi"/>
          <w:b/>
          <w:sz w:val="18"/>
          <w:szCs w:val="18"/>
          <w:lang w:val="en-GB"/>
        </w:rPr>
        <w:t>criteria</w:t>
      </w:r>
      <w:r w:rsidR="000B1696">
        <w:rPr>
          <w:rFonts w:eastAsia="Arial" w:cstheme="minorHAnsi"/>
          <w:b/>
          <w:sz w:val="18"/>
          <w:szCs w:val="18"/>
          <w:lang w:val="en-GB"/>
        </w:rPr>
        <w:t xml:space="preserve"> 1.3 </w:t>
      </w:r>
      <w:r w:rsidR="00AB2320" w:rsidRPr="00AB2320">
        <w:rPr>
          <w:rFonts w:eastAsia="Arial" w:cstheme="minorHAnsi"/>
          <w:bCs/>
          <w:sz w:val="18"/>
          <w:szCs w:val="18"/>
          <w:lang w:val="en-GB"/>
        </w:rPr>
        <w:t>c</w:t>
      </w:r>
      <w:r w:rsidR="008C64FB" w:rsidRPr="00427672">
        <w:rPr>
          <w:rFonts w:eastAsia="Calibri" w:cstheme="minorHAnsi"/>
          <w:sz w:val="18"/>
          <w:szCs w:val="18"/>
          <w:lang w:val="en-GB"/>
        </w:rPr>
        <w:t>onfirm</w:t>
      </w:r>
      <w:r w:rsidR="00B02024">
        <w:rPr>
          <w:rFonts w:eastAsia="Calibri" w:cstheme="minorHAnsi"/>
          <w:sz w:val="18"/>
          <w:szCs w:val="18"/>
          <w:lang w:val="en-GB"/>
        </w:rPr>
        <w:t xml:space="preserve"> </w:t>
      </w:r>
      <w:r w:rsidR="00B02024" w:rsidRPr="00427672">
        <w:rPr>
          <w:rFonts w:eastAsia="Calibri" w:cstheme="minorHAnsi"/>
          <w:sz w:val="18"/>
          <w:szCs w:val="18"/>
          <w:lang w:val="en-GB"/>
        </w:rPr>
        <w:t>at</w:t>
      </w:r>
      <w:r w:rsidR="00B02024">
        <w:rPr>
          <w:rFonts w:eastAsia="Calibri" w:cstheme="minorHAnsi"/>
          <w:sz w:val="18"/>
          <w:szCs w:val="18"/>
          <w:lang w:val="en-GB"/>
        </w:rPr>
        <w:t xml:space="preserve"> </w:t>
      </w:r>
      <w:r w:rsidR="00B02024" w:rsidRPr="00427672">
        <w:rPr>
          <w:rFonts w:eastAsia="Calibri" w:cstheme="minorHAnsi"/>
          <w:sz w:val="18"/>
          <w:szCs w:val="18"/>
          <w:lang w:val="en-GB"/>
        </w:rPr>
        <w:t>least</w:t>
      </w:r>
      <w:r w:rsidR="00B02024">
        <w:rPr>
          <w:rFonts w:eastAsia="Calibri" w:cstheme="minorHAnsi"/>
          <w:sz w:val="18"/>
          <w:szCs w:val="18"/>
          <w:lang w:val="en-GB"/>
        </w:rPr>
        <w:t xml:space="preserve"> </w:t>
      </w:r>
      <w:r w:rsidR="00B02024" w:rsidRPr="00427672">
        <w:rPr>
          <w:rFonts w:eastAsia="Calibri" w:cstheme="minorHAnsi"/>
          <w:sz w:val="18"/>
          <w:szCs w:val="18"/>
          <w:lang w:val="en-GB"/>
        </w:rPr>
        <w:t>five</w:t>
      </w:r>
      <w:r w:rsidR="00B02024">
        <w:rPr>
          <w:rFonts w:eastAsia="Calibri" w:cstheme="minorHAnsi"/>
          <w:sz w:val="18"/>
          <w:szCs w:val="18"/>
          <w:lang w:val="en-GB"/>
        </w:rPr>
        <w:t xml:space="preserve"> </w:t>
      </w:r>
      <w:r w:rsidR="00B02024" w:rsidRPr="00427672">
        <w:rPr>
          <w:rFonts w:eastAsia="Calibri" w:cstheme="minorHAnsi"/>
          <w:sz w:val="18"/>
          <w:szCs w:val="18"/>
          <w:lang w:val="en-GB"/>
        </w:rPr>
        <w:t>(5)</w:t>
      </w:r>
      <w:r w:rsidR="00B02024">
        <w:rPr>
          <w:rFonts w:eastAsia="Calibri" w:cstheme="minorHAnsi"/>
          <w:sz w:val="18"/>
          <w:szCs w:val="18"/>
          <w:lang w:val="en-GB"/>
        </w:rPr>
        <w:t xml:space="preserve"> </w:t>
      </w:r>
      <w:r w:rsidR="00B02024" w:rsidRPr="00427672">
        <w:rPr>
          <w:rFonts w:eastAsia="Calibri" w:cstheme="minorHAnsi"/>
          <w:sz w:val="18"/>
          <w:szCs w:val="18"/>
          <w:lang w:val="en-GB"/>
        </w:rPr>
        <w:t>years</w:t>
      </w:r>
      <w:r w:rsidR="00986125" w:rsidRPr="00845F7A">
        <w:rPr>
          <w:sz w:val="16"/>
          <w:szCs w:val="16"/>
        </w:rPr>
        <w:t xml:space="preserve"> </w:t>
      </w:r>
      <w:r w:rsidR="00986125" w:rsidRPr="00365D1B">
        <w:rPr>
          <w:rFonts w:eastAsia="Arial" w:cstheme="minorHAnsi"/>
          <w:bCs/>
          <w:sz w:val="18"/>
          <w:szCs w:val="18"/>
          <w:lang w:val="en-GB"/>
        </w:rPr>
        <w:t xml:space="preserve">of history registration </w:t>
      </w:r>
      <w:r w:rsidR="008C64FB" w:rsidRPr="00365D1B">
        <w:rPr>
          <w:rFonts w:eastAsia="Arial" w:cstheme="minorHAnsi"/>
          <w:bCs/>
          <w:sz w:val="18"/>
          <w:szCs w:val="18"/>
          <w:lang w:val="en-GB"/>
        </w:rPr>
        <w:t>as an</w:t>
      </w:r>
      <w:r w:rsidR="008C64FB">
        <w:rPr>
          <w:rFonts w:eastAsia="Calibri" w:cstheme="minorHAnsi"/>
          <w:sz w:val="18"/>
          <w:szCs w:val="18"/>
          <w:lang w:val="en-GB"/>
        </w:rPr>
        <w:t xml:space="preserve"> </w:t>
      </w:r>
      <w:r w:rsidR="008C64FB" w:rsidRPr="00427672">
        <w:rPr>
          <w:rFonts w:eastAsia="Calibri" w:cstheme="minorHAnsi"/>
          <w:sz w:val="18"/>
          <w:szCs w:val="18"/>
          <w:lang w:val="en-GB"/>
        </w:rPr>
        <w:t>organization</w:t>
      </w:r>
      <w:r w:rsidR="008C64FB">
        <w:rPr>
          <w:rFonts w:eastAsia="Calibri" w:cstheme="minorHAnsi"/>
          <w:sz w:val="18"/>
          <w:szCs w:val="18"/>
          <w:lang w:val="en-GB"/>
        </w:rPr>
        <w:t xml:space="preserve"> </w:t>
      </w:r>
      <w:r w:rsidR="008C64FB" w:rsidRPr="00427672">
        <w:rPr>
          <w:rFonts w:eastAsia="Calibri" w:cstheme="minorHAnsi"/>
          <w:sz w:val="18"/>
          <w:szCs w:val="18"/>
          <w:lang w:val="en-GB"/>
        </w:rPr>
        <w:t>in</w:t>
      </w:r>
      <w:r w:rsidR="008C64FB">
        <w:rPr>
          <w:rFonts w:eastAsia="Calibri" w:cstheme="minorHAnsi"/>
          <w:sz w:val="18"/>
          <w:szCs w:val="18"/>
          <w:lang w:val="en-GB"/>
        </w:rPr>
        <w:t xml:space="preserve"> </w:t>
      </w:r>
      <w:r w:rsidR="008C64FB" w:rsidRPr="00427672">
        <w:rPr>
          <w:rFonts w:eastAsia="Calibri" w:cstheme="minorHAnsi"/>
          <w:sz w:val="18"/>
          <w:szCs w:val="18"/>
          <w:lang w:val="en-GB"/>
        </w:rPr>
        <w:t>operation</w:t>
      </w:r>
      <w:r w:rsidR="00365D1B">
        <w:rPr>
          <w:rFonts w:eastAsia="Calibri" w:cstheme="minorHAnsi"/>
          <w:sz w:val="18"/>
          <w:szCs w:val="18"/>
          <w:lang w:val="en-GB"/>
        </w:rPr>
        <w:t>.</w:t>
      </w:r>
    </w:p>
    <w:p w14:paraId="76DF2D09" w14:textId="77777777" w:rsidR="005F392C" w:rsidRDefault="005F392C" w:rsidP="00D95834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</w:p>
    <w:p w14:paraId="3C90F908" w14:textId="014595F4" w:rsidR="00B55BA7" w:rsidRPr="005F392C" w:rsidRDefault="00B55BA7" w:rsidP="00D95834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nent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il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ceiv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ass/fai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ating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i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section.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U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OME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erve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igh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verif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form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contain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nent’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s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ques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dditiona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form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fte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sa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ceived.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complet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adequat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ses,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lack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s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isrepresent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ding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question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il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ul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disqualification.</w:t>
      </w:r>
    </w:p>
    <w:p w14:paraId="20AE86EB" w14:textId="77777777" w:rsidR="00B55BA7" w:rsidRPr="00427672" w:rsidRDefault="00B55BA7" w:rsidP="00B55BA7">
      <w:pPr>
        <w:pStyle w:val="ListParagraph"/>
        <w:tabs>
          <w:tab w:val="center" w:pos="4320"/>
          <w:tab w:val="right" w:pos="8640"/>
        </w:tabs>
        <w:jc w:val="both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</w:p>
    <w:p w14:paraId="627AA522" w14:textId="26F01139" w:rsidR="00B55BA7" w:rsidRPr="00C369DA" w:rsidRDefault="00B55BA7" w:rsidP="00851F02">
      <w:pPr>
        <w:pStyle w:val="ListParagraph"/>
        <w:numPr>
          <w:ilvl w:val="0"/>
          <w:numId w:val="49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</w:pP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Technical/functional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competencies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required:</w:t>
      </w:r>
    </w:p>
    <w:p w14:paraId="16F19A53" w14:textId="15247096" w:rsidR="00B55BA7" w:rsidRPr="00427672" w:rsidRDefault="00B55BA7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Knowledg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A192D">
        <w:rPr>
          <w:rFonts w:eastAsia="Times New Roman"/>
          <w:color w:val="000000" w:themeColor="text1"/>
          <w:sz w:val="18"/>
          <w:szCs w:val="18"/>
          <w:lang w:val="en-GB" w:eastAsia="en-GB"/>
        </w:rPr>
        <w:t>at least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95C8166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one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95C8166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year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mplement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multi-sectorial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response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VAW/GBV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(cash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rk,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mpowerment);</w:t>
      </w:r>
    </w:p>
    <w:p w14:paraId="4DBA2117" w14:textId="33C669FE" w:rsidR="00B55BA7" w:rsidRPr="00427672" w:rsidRDefault="00B55BA7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ove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-hous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tis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men/girl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survivor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GBV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t-risk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;</w:t>
      </w:r>
    </w:p>
    <w:p w14:paraId="78945F5F" w14:textId="04FCC1FA" w:rsidR="00B55BA7" w:rsidRPr="00427672" w:rsidRDefault="1BEA0C01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C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mmunity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es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local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community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level;</w:t>
      </w:r>
      <w:r w:rsidR="00851F02"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6F1BAE8E" w14:textId="30863D0C" w:rsidR="00B55BA7" w:rsidRPr="00851F02" w:rsidRDefault="00B55BA7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A192D">
        <w:rPr>
          <w:rFonts w:eastAsia="Times New Roman"/>
          <w:color w:val="000000" w:themeColor="text1"/>
          <w:sz w:val="18"/>
          <w:szCs w:val="18"/>
          <w:lang w:val="en-GB" w:eastAsia="en-GB"/>
        </w:rPr>
        <w:t>at least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BE22661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one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BE22661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year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pply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VAW/GBV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Guid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inciple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clud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Safety,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Confidentiality,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Respect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Non-discrimination</w:t>
      </w:r>
      <w:r w:rsidR="007B6AAA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.</w:t>
      </w:r>
    </w:p>
    <w:p w14:paraId="3B5D44F8" w14:textId="77777777" w:rsidR="00851F02" w:rsidRPr="00427672" w:rsidRDefault="00851F02" w:rsidP="00851F02">
      <w:pPr>
        <w:pStyle w:val="ListParagraph"/>
        <w:tabs>
          <w:tab w:val="center" w:pos="4320"/>
          <w:tab w:val="right" w:pos="8640"/>
        </w:tabs>
        <w:spacing w:after="0" w:line="240" w:lineRule="auto"/>
        <w:jc w:val="both"/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</w:pPr>
    </w:p>
    <w:p w14:paraId="06BA356A" w14:textId="5C482607" w:rsidR="00B55BA7" w:rsidRPr="0007278D" w:rsidRDefault="00B55BA7" w:rsidP="00851F02">
      <w:p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 w:cstheme="minorHAnsi"/>
          <w:color w:val="000000"/>
          <w:spacing w:val="-3"/>
          <w:sz w:val="2"/>
          <w:szCs w:val="2"/>
          <w:highlight w:val="yellow"/>
          <w:lang w:val="en-GB" w:eastAsia="en-GB"/>
        </w:rPr>
      </w:pPr>
    </w:p>
    <w:p w14:paraId="309FE765" w14:textId="62872385" w:rsidR="00B55BA7" w:rsidRPr="00C369DA" w:rsidRDefault="00B55BA7" w:rsidP="00851F02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</w:pP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Other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competencies,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which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whil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required,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can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asset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performanc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services:</w:t>
      </w:r>
    </w:p>
    <w:p w14:paraId="59273299" w14:textId="25FC16D1" w:rsidR="00C22EF1" w:rsidRPr="00B81F56" w:rsidRDefault="00B55BA7" w:rsidP="00701BAE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evious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managing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grants</w:t>
      </w:r>
      <w:r w:rsidR="4513FCB0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/partner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4513FCB0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greements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from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UN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gencies,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GOs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r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ternational</w:t>
      </w:r>
      <w:r w:rsidR="00851F02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rganizations</w:t>
      </w:r>
      <w:r w:rsidR="00C15F00" w:rsidRPr="00B81F56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.</w:t>
      </w:r>
    </w:p>
    <w:sectPr w:rsidR="00C22EF1" w:rsidRPr="00B81F56" w:rsidSect="00B81F56">
      <w:footerReference w:type="default" r:id="rId15"/>
      <w:pgSz w:w="11907" w:h="16839" w:code="9"/>
      <w:pgMar w:top="1080" w:right="1440" w:bottom="1440" w:left="1584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2121F" w14:textId="77777777" w:rsidR="0080025C" w:rsidRDefault="0080025C" w:rsidP="00C22EF1">
      <w:pPr>
        <w:spacing w:after="0" w:line="240" w:lineRule="auto"/>
      </w:pPr>
      <w:r>
        <w:separator/>
      </w:r>
    </w:p>
  </w:endnote>
  <w:endnote w:type="continuationSeparator" w:id="0">
    <w:p w14:paraId="72D4585F" w14:textId="77777777" w:rsidR="0080025C" w:rsidRDefault="0080025C" w:rsidP="00C22EF1">
      <w:pPr>
        <w:spacing w:after="0" w:line="240" w:lineRule="auto"/>
      </w:pPr>
      <w:r>
        <w:continuationSeparator/>
      </w:r>
    </w:p>
  </w:endnote>
  <w:endnote w:type="continuationNotice" w:id="1">
    <w:p w14:paraId="13E41AEC" w14:textId="77777777" w:rsidR="0080025C" w:rsidRDefault="008002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144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5277EC" w14:textId="77777777" w:rsidR="00795652" w:rsidRDefault="007956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CF4970" w14:textId="77777777" w:rsidR="00795652" w:rsidRDefault="00795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00E85" w14:textId="77777777" w:rsidR="0080025C" w:rsidRDefault="0080025C" w:rsidP="00C22EF1">
      <w:pPr>
        <w:spacing w:after="0" w:line="240" w:lineRule="auto"/>
      </w:pPr>
      <w:r>
        <w:separator/>
      </w:r>
    </w:p>
  </w:footnote>
  <w:footnote w:type="continuationSeparator" w:id="0">
    <w:p w14:paraId="2ADA553A" w14:textId="77777777" w:rsidR="0080025C" w:rsidRDefault="0080025C" w:rsidP="00C22EF1">
      <w:pPr>
        <w:spacing w:after="0" w:line="240" w:lineRule="auto"/>
      </w:pPr>
      <w:r>
        <w:continuationSeparator/>
      </w:r>
    </w:p>
  </w:footnote>
  <w:footnote w:type="continuationNotice" w:id="1">
    <w:p w14:paraId="624B623E" w14:textId="77777777" w:rsidR="0080025C" w:rsidRDefault="0080025C">
      <w:pPr>
        <w:spacing w:after="0" w:line="240" w:lineRule="auto"/>
      </w:pPr>
    </w:p>
  </w:footnote>
  <w:footnote w:id="2">
    <w:p w14:paraId="7DFADB83" w14:textId="77777777" w:rsidR="00DE2BFD" w:rsidRPr="000C6BF6" w:rsidRDefault="00DE2BFD" w:rsidP="00DE2BFD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0C6BF6">
        <w:rPr>
          <w:rFonts w:ascii="Calibri" w:hAnsi="Calibri" w:cs="Calibri"/>
          <w:color w:val="0D0D0D"/>
          <w:sz w:val="16"/>
          <w:szCs w:val="16"/>
        </w:rPr>
        <w:t>Definition according to IASC Gender in Humanitarian Action Handbook “refer to women and men of: (a) different ages,</w:t>
      </w:r>
      <w:r>
        <w:rPr>
          <w:rFonts w:ascii="Calibri" w:hAnsi="Calibri" w:cs="Calibri"/>
          <w:color w:val="0D0D0D"/>
          <w:sz w:val="16"/>
          <w:szCs w:val="16"/>
        </w:rPr>
        <w:t xml:space="preserve"> </w:t>
      </w:r>
      <w:r w:rsidRPr="000C6BF6">
        <w:rPr>
          <w:rFonts w:ascii="Calibri" w:hAnsi="Calibri" w:cs="Calibri"/>
          <w:color w:val="0D0D0D"/>
          <w:sz w:val="16"/>
          <w:szCs w:val="16"/>
        </w:rPr>
        <w:t>understanding that gender roles and responsibilities change across the life cycle; (b) diverse backgrounds, understanding that sexuality, ethnicity, nationality, disability, belief, civil or economic status, norms and cultural and traditional practices etc. can be barriers or enablers, depending on context; and (c) different experiences, understanding that experiences of marginalization are heterogeneous. Marginalization derives from multiple and intersecting factors”.</w:t>
      </w:r>
    </w:p>
  </w:footnote>
  <w:footnote w:id="3">
    <w:p w14:paraId="1BC421E2" w14:textId="77777777" w:rsidR="00DE2BFD" w:rsidRPr="00CA3F95" w:rsidRDefault="00DE2BFD" w:rsidP="00DE2BFD">
      <w:pPr>
        <w:pStyle w:val="FootnoteText"/>
        <w:rPr>
          <w:sz w:val="16"/>
          <w:szCs w:val="16"/>
        </w:rPr>
      </w:pPr>
      <w:r w:rsidRPr="00CA3F95">
        <w:rPr>
          <w:rStyle w:val="FootnoteReference"/>
          <w:sz w:val="16"/>
          <w:szCs w:val="16"/>
        </w:rPr>
        <w:footnoteRef/>
      </w:r>
      <w:r w:rsidRPr="00CA3F95">
        <w:rPr>
          <w:sz w:val="16"/>
          <w:szCs w:val="16"/>
        </w:rPr>
        <w:t xml:space="preserve"> Under finalizatio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5AECE5A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FE7341"/>
    <w:multiLevelType w:val="hybridMultilevel"/>
    <w:tmpl w:val="BF6E84D2"/>
    <w:lvl w:ilvl="0" w:tplc="2D6A94C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37B6E"/>
    <w:multiLevelType w:val="hybridMultilevel"/>
    <w:tmpl w:val="FD1808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B1FCD"/>
    <w:multiLevelType w:val="hybridMultilevel"/>
    <w:tmpl w:val="9F4E0D32"/>
    <w:lvl w:ilvl="0" w:tplc="2D6A94C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6604B"/>
    <w:multiLevelType w:val="hybridMultilevel"/>
    <w:tmpl w:val="BD2A884A"/>
    <w:lvl w:ilvl="0" w:tplc="07DE349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F0D0C18"/>
    <w:multiLevelType w:val="multilevel"/>
    <w:tmpl w:val="2DEC4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192B35"/>
    <w:multiLevelType w:val="hybridMultilevel"/>
    <w:tmpl w:val="B5446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17772"/>
    <w:multiLevelType w:val="multilevel"/>
    <w:tmpl w:val="73AE63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16D17F8C"/>
    <w:multiLevelType w:val="multilevel"/>
    <w:tmpl w:val="F9DC098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71D627F"/>
    <w:multiLevelType w:val="hybridMultilevel"/>
    <w:tmpl w:val="B66A9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31690"/>
    <w:multiLevelType w:val="hybridMultilevel"/>
    <w:tmpl w:val="5732B0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C701F"/>
    <w:multiLevelType w:val="hybridMultilevel"/>
    <w:tmpl w:val="1BC6DA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242860"/>
    <w:multiLevelType w:val="hybridMultilevel"/>
    <w:tmpl w:val="8B2A3A64"/>
    <w:lvl w:ilvl="0" w:tplc="C632F11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A74DA8"/>
    <w:multiLevelType w:val="hybridMultilevel"/>
    <w:tmpl w:val="F6E6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D4062"/>
    <w:multiLevelType w:val="hybridMultilevel"/>
    <w:tmpl w:val="4B2EA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36BEE"/>
    <w:multiLevelType w:val="hybridMultilevel"/>
    <w:tmpl w:val="6832BA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287B2F"/>
    <w:multiLevelType w:val="hybridMultilevel"/>
    <w:tmpl w:val="63B694F0"/>
    <w:lvl w:ilvl="0" w:tplc="39560BB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B3EF8"/>
    <w:multiLevelType w:val="hybridMultilevel"/>
    <w:tmpl w:val="D488E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163F3"/>
    <w:multiLevelType w:val="hybridMultilevel"/>
    <w:tmpl w:val="BE20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37E2A"/>
    <w:multiLevelType w:val="hybridMultilevel"/>
    <w:tmpl w:val="81C03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CA6B63"/>
    <w:multiLevelType w:val="multilevel"/>
    <w:tmpl w:val="273C8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A5E23DD"/>
    <w:multiLevelType w:val="hybridMultilevel"/>
    <w:tmpl w:val="FFFFFFFF"/>
    <w:lvl w:ilvl="0" w:tplc="26AA9C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506F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529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F639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2AF2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8C37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906C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B63F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2BD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619C3"/>
    <w:multiLevelType w:val="multilevel"/>
    <w:tmpl w:val="EE528A06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3" w15:restartNumberingAfterBreak="0">
    <w:nsid w:val="3F532474"/>
    <w:multiLevelType w:val="hybridMultilevel"/>
    <w:tmpl w:val="69E26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03129"/>
    <w:multiLevelType w:val="hybridMultilevel"/>
    <w:tmpl w:val="C44C271C"/>
    <w:lvl w:ilvl="0" w:tplc="C632F1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EC7C92"/>
    <w:multiLevelType w:val="hybridMultilevel"/>
    <w:tmpl w:val="7E564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B77B9"/>
    <w:multiLevelType w:val="hybridMultilevel"/>
    <w:tmpl w:val="67162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64172DE"/>
    <w:multiLevelType w:val="hybridMultilevel"/>
    <w:tmpl w:val="E1B80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232333"/>
    <w:multiLevelType w:val="hybridMultilevel"/>
    <w:tmpl w:val="6832BA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E5627"/>
    <w:multiLevelType w:val="multilevel"/>
    <w:tmpl w:val="ADBE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3FE7BE8"/>
    <w:multiLevelType w:val="multilevel"/>
    <w:tmpl w:val="FB86F4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440" w:hanging="108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31" w15:restartNumberingAfterBreak="0">
    <w:nsid w:val="567A5C2F"/>
    <w:multiLevelType w:val="hybridMultilevel"/>
    <w:tmpl w:val="72908C92"/>
    <w:lvl w:ilvl="0" w:tplc="1D4EC3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0C2308"/>
    <w:multiLevelType w:val="multilevel"/>
    <w:tmpl w:val="40CC3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8853896"/>
    <w:multiLevelType w:val="hybridMultilevel"/>
    <w:tmpl w:val="110C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006B6"/>
    <w:multiLevelType w:val="hybridMultilevel"/>
    <w:tmpl w:val="27A093A0"/>
    <w:lvl w:ilvl="0" w:tplc="2D6A94C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435CA"/>
    <w:multiLevelType w:val="hybridMultilevel"/>
    <w:tmpl w:val="72908C9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037FA3"/>
    <w:multiLevelType w:val="multilevel"/>
    <w:tmpl w:val="063689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6715A86"/>
    <w:multiLevelType w:val="hybridMultilevel"/>
    <w:tmpl w:val="37D67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AF1530"/>
    <w:multiLevelType w:val="hybridMultilevel"/>
    <w:tmpl w:val="0764C396"/>
    <w:lvl w:ilvl="0" w:tplc="0409000B">
      <w:start w:val="1"/>
      <w:numFmt w:val="bullet"/>
      <w:lvlText w:val="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9" w15:restartNumberingAfterBreak="0">
    <w:nsid w:val="6DE23551"/>
    <w:multiLevelType w:val="hybridMultilevel"/>
    <w:tmpl w:val="3E2C8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353162"/>
    <w:multiLevelType w:val="hybridMultilevel"/>
    <w:tmpl w:val="D8107666"/>
    <w:lvl w:ilvl="0" w:tplc="8AC655B4">
      <w:start w:val="10"/>
      <w:numFmt w:val="decimal"/>
      <w:lvlText w:val="%1."/>
      <w:lvlJc w:val="left"/>
      <w:pPr>
        <w:ind w:left="9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41" w15:restartNumberingAfterBreak="0">
    <w:nsid w:val="713973C2"/>
    <w:multiLevelType w:val="hybridMultilevel"/>
    <w:tmpl w:val="3AE61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87446"/>
    <w:multiLevelType w:val="multilevel"/>
    <w:tmpl w:val="14C2D7B4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3" w15:restartNumberingAfterBreak="0">
    <w:nsid w:val="75CA1F7E"/>
    <w:multiLevelType w:val="hybridMultilevel"/>
    <w:tmpl w:val="DF021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A53EC"/>
    <w:multiLevelType w:val="hybridMultilevel"/>
    <w:tmpl w:val="73E80D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91E5737"/>
    <w:multiLevelType w:val="multilevel"/>
    <w:tmpl w:val="2A84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ACB1339"/>
    <w:multiLevelType w:val="multilevel"/>
    <w:tmpl w:val="624C8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AFB3F24"/>
    <w:multiLevelType w:val="hybridMultilevel"/>
    <w:tmpl w:val="FB2666E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7CB20265"/>
    <w:multiLevelType w:val="multilevel"/>
    <w:tmpl w:val="2C82D176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9" w15:restartNumberingAfterBreak="0">
    <w:nsid w:val="7E845D40"/>
    <w:multiLevelType w:val="hybridMultilevel"/>
    <w:tmpl w:val="6552770A"/>
    <w:lvl w:ilvl="0" w:tplc="9132ABC6">
      <w:start w:val="4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77673800">
    <w:abstractNumId w:val="24"/>
  </w:num>
  <w:num w:numId="2" w16cid:durableId="1988588986">
    <w:abstractNumId w:val="36"/>
  </w:num>
  <w:num w:numId="3" w16cid:durableId="1881942274">
    <w:abstractNumId w:val="0"/>
  </w:num>
  <w:num w:numId="4" w16cid:durableId="773407220">
    <w:abstractNumId w:val="47"/>
  </w:num>
  <w:num w:numId="5" w16cid:durableId="1923561399">
    <w:abstractNumId w:val="17"/>
  </w:num>
  <w:num w:numId="6" w16cid:durableId="345861341">
    <w:abstractNumId w:val="30"/>
  </w:num>
  <w:num w:numId="7" w16cid:durableId="1595672819">
    <w:abstractNumId w:val="48"/>
  </w:num>
  <w:num w:numId="8" w16cid:durableId="733552912">
    <w:abstractNumId w:val="15"/>
  </w:num>
  <w:num w:numId="9" w16cid:durableId="831262733">
    <w:abstractNumId w:val="11"/>
  </w:num>
  <w:num w:numId="10" w16cid:durableId="844129919">
    <w:abstractNumId w:val="10"/>
  </w:num>
  <w:num w:numId="11" w16cid:durableId="514005018">
    <w:abstractNumId w:val="28"/>
  </w:num>
  <w:num w:numId="12" w16cid:durableId="605767740">
    <w:abstractNumId w:val="2"/>
  </w:num>
  <w:num w:numId="13" w16cid:durableId="339088090">
    <w:abstractNumId w:val="8"/>
  </w:num>
  <w:num w:numId="14" w16cid:durableId="1341196415">
    <w:abstractNumId w:val="22"/>
  </w:num>
  <w:num w:numId="15" w16cid:durableId="1663311880">
    <w:abstractNumId w:val="40"/>
  </w:num>
  <w:num w:numId="16" w16cid:durableId="1069306813">
    <w:abstractNumId w:val="16"/>
  </w:num>
  <w:num w:numId="17" w16cid:durableId="933320628">
    <w:abstractNumId w:val="12"/>
  </w:num>
  <w:num w:numId="18" w16cid:durableId="1745835132">
    <w:abstractNumId w:val="42"/>
  </w:num>
  <w:num w:numId="19" w16cid:durableId="832768167">
    <w:abstractNumId w:val="23"/>
  </w:num>
  <w:num w:numId="20" w16cid:durableId="424038075">
    <w:abstractNumId w:val="41"/>
  </w:num>
  <w:num w:numId="21" w16cid:durableId="1615865710">
    <w:abstractNumId w:val="37"/>
  </w:num>
  <w:num w:numId="22" w16cid:durableId="1121386998">
    <w:abstractNumId w:val="13"/>
  </w:num>
  <w:num w:numId="23" w16cid:durableId="1469973248">
    <w:abstractNumId w:val="43"/>
  </w:num>
  <w:num w:numId="24" w16cid:durableId="414283671">
    <w:abstractNumId w:val="39"/>
  </w:num>
  <w:num w:numId="25" w16cid:durableId="1292708760">
    <w:abstractNumId w:val="3"/>
  </w:num>
  <w:num w:numId="26" w16cid:durableId="48236658">
    <w:abstractNumId w:val="1"/>
  </w:num>
  <w:num w:numId="27" w16cid:durableId="1479566635">
    <w:abstractNumId w:val="34"/>
  </w:num>
  <w:num w:numId="28" w16cid:durableId="290476465">
    <w:abstractNumId w:val="14"/>
  </w:num>
  <w:num w:numId="29" w16cid:durableId="1769932140">
    <w:abstractNumId w:val="26"/>
  </w:num>
  <w:num w:numId="30" w16cid:durableId="1137843930">
    <w:abstractNumId w:val="18"/>
  </w:num>
  <w:num w:numId="31" w16cid:durableId="173810298">
    <w:abstractNumId w:val="7"/>
  </w:num>
  <w:num w:numId="32" w16cid:durableId="1214584724">
    <w:abstractNumId w:val="44"/>
  </w:num>
  <w:num w:numId="33" w16cid:durableId="1679386741">
    <w:abstractNumId w:val="31"/>
  </w:num>
  <w:num w:numId="34" w16cid:durableId="1579244634">
    <w:abstractNumId w:val="33"/>
  </w:num>
  <w:num w:numId="35" w16cid:durableId="1511598240">
    <w:abstractNumId w:val="35"/>
  </w:num>
  <w:num w:numId="36" w16cid:durableId="110394575">
    <w:abstractNumId w:val="9"/>
  </w:num>
  <w:num w:numId="37" w16cid:durableId="1764952152">
    <w:abstractNumId w:val="25"/>
  </w:num>
  <w:num w:numId="38" w16cid:durableId="374163700">
    <w:abstractNumId w:val="27"/>
  </w:num>
  <w:num w:numId="39" w16cid:durableId="1661152052">
    <w:abstractNumId w:val="32"/>
  </w:num>
  <w:num w:numId="40" w16cid:durableId="563418499">
    <w:abstractNumId w:val="29"/>
  </w:num>
  <w:num w:numId="41" w16cid:durableId="225259151">
    <w:abstractNumId w:val="46"/>
  </w:num>
  <w:num w:numId="42" w16cid:durableId="643461775">
    <w:abstractNumId w:val="45"/>
  </w:num>
  <w:num w:numId="43" w16cid:durableId="1216770732">
    <w:abstractNumId w:val="20"/>
  </w:num>
  <w:num w:numId="44" w16cid:durableId="837229662">
    <w:abstractNumId w:val="5"/>
  </w:num>
  <w:num w:numId="45" w16cid:durableId="2011331690">
    <w:abstractNumId w:val="6"/>
  </w:num>
  <w:num w:numId="46" w16cid:durableId="46148075">
    <w:abstractNumId w:val="19"/>
  </w:num>
  <w:num w:numId="47" w16cid:durableId="808399239">
    <w:abstractNumId w:val="38"/>
  </w:num>
  <w:num w:numId="48" w16cid:durableId="918366656">
    <w:abstractNumId w:val="49"/>
  </w:num>
  <w:num w:numId="49" w16cid:durableId="1321890348">
    <w:abstractNumId w:val="4"/>
  </w:num>
  <w:num w:numId="50" w16cid:durableId="1403062840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jE2NjEwNDABcpV0lIJTi4sz8/NACkxqAf13pXYsAAAA"/>
  </w:docVars>
  <w:rsids>
    <w:rsidRoot w:val="00393BC9"/>
    <w:rsid w:val="00002B9B"/>
    <w:rsid w:val="0000786A"/>
    <w:rsid w:val="00010359"/>
    <w:rsid w:val="00011CC6"/>
    <w:rsid w:val="00014F93"/>
    <w:rsid w:val="0002789C"/>
    <w:rsid w:val="0003061D"/>
    <w:rsid w:val="00030A9C"/>
    <w:rsid w:val="000352AC"/>
    <w:rsid w:val="00040638"/>
    <w:rsid w:val="00052E99"/>
    <w:rsid w:val="00053044"/>
    <w:rsid w:val="0005502C"/>
    <w:rsid w:val="000568CF"/>
    <w:rsid w:val="00060AFD"/>
    <w:rsid w:val="00064AAC"/>
    <w:rsid w:val="000668C6"/>
    <w:rsid w:val="00066A23"/>
    <w:rsid w:val="00066F34"/>
    <w:rsid w:val="0006700D"/>
    <w:rsid w:val="0006749D"/>
    <w:rsid w:val="00070255"/>
    <w:rsid w:val="0007278D"/>
    <w:rsid w:val="00072E1E"/>
    <w:rsid w:val="00072E89"/>
    <w:rsid w:val="00074750"/>
    <w:rsid w:val="000748B2"/>
    <w:rsid w:val="00074AD2"/>
    <w:rsid w:val="000771C4"/>
    <w:rsid w:val="00077C68"/>
    <w:rsid w:val="00080E4D"/>
    <w:rsid w:val="00084D3E"/>
    <w:rsid w:val="00084FAF"/>
    <w:rsid w:val="00085C9D"/>
    <w:rsid w:val="0008625E"/>
    <w:rsid w:val="00087269"/>
    <w:rsid w:val="00093025"/>
    <w:rsid w:val="00094E13"/>
    <w:rsid w:val="000970E9"/>
    <w:rsid w:val="000A68D4"/>
    <w:rsid w:val="000A7AEF"/>
    <w:rsid w:val="000A7FAA"/>
    <w:rsid w:val="000B084C"/>
    <w:rsid w:val="000B1696"/>
    <w:rsid w:val="000B25F7"/>
    <w:rsid w:val="000B2923"/>
    <w:rsid w:val="000B3016"/>
    <w:rsid w:val="000B3633"/>
    <w:rsid w:val="000B3CC5"/>
    <w:rsid w:val="000C4668"/>
    <w:rsid w:val="000C5F8A"/>
    <w:rsid w:val="000C7A4C"/>
    <w:rsid w:val="000C7FE0"/>
    <w:rsid w:val="000D4BFB"/>
    <w:rsid w:val="000E471D"/>
    <w:rsid w:val="000E519D"/>
    <w:rsid w:val="000E63D3"/>
    <w:rsid w:val="000E707B"/>
    <w:rsid w:val="000E76E9"/>
    <w:rsid w:val="000F2FBE"/>
    <w:rsid w:val="000F333C"/>
    <w:rsid w:val="000F3A72"/>
    <w:rsid w:val="000F41A2"/>
    <w:rsid w:val="000F5BAD"/>
    <w:rsid w:val="000F6E63"/>
    <w:rsid w:val="00104BA2"/>
    <w:rsid w:val="00105531"/>
    <w:rsid w:val="00106C82"/>
    <w:rsid w:val="001079AB"/>
    <w:rsid w:val="00111CB3"/>
    <w:rsid w:val="00113931"/>
    <w:rsid w:val="001213A5"/>
    <w:rsid w:val="00121E8A"/>
    <w:rsid w:val="0012290F"/>
    <w:rsid w:val="001241E9"/>
    <w:rsid w:val="00125842"/>
    <w:rsid w:val="001265F6"/>
    <w:rsid w:val="00130B8A"/>
    <w:rsid w:val="00131873"/>
    <w:rsid w:val="00131EB7"/>
    <w:rsid w:val="00133097"/>
    <w:rsid w:val="00134858"/>
    <w:rsid w:val="00134C25"/>
    <w:rsid w:val="00136785"/>
    <w:rsid w:val="001429B1"/>
    <w:rsid w:val="00144FBD"/>
    <w:rsid w:val="00146748"/>
    <w:rsid w:val="00152014"/>
    <w:rsid w:val="00152765"/>
    <w:rsid w:val="00160025"/>
    <w:rsid w:val="00166329"/>
    <w:rsid w:val="00166E25"/>
    <w:rsid w:val="00175DD1"/>
    <w:rsid w:val="001773EC"/>
    <w:rsid w:val="00177BD5"/>
    <w:rsid w:val="00183FB0"/>
    <w:rsid w:val="001852EF"/>
    <w:rsid w:val="00191EDB"/>
    <w:rsid w:val="00195678"/>
    <w:rsid w:val="00196D77"/>
    <w:rsid w:val="00196EDD"/>
    <w:rsid w:val="001A0ADF"/>
    <w:rsid w:val="001A17FB"/>
    <w:rsid w:val="001A7BCC"/>
    <w:rsid w:val="001B1013"/>
    <w:rsid w:val="001B3C4E"/>
    <w:rsid w:val="001B462F"/>
    <w:rsid w:val="001B5855"/>
    <w:rsid w:val="001C061F"/>
    <w:rsid w:val="001C2395"/>
    <w:rsid w:val="001C25C1"/>
    <w:rsid w:val="001C3D9B"/>
    <w:rsid w:val="001C617D"/>
    <w:rsid w:val="001C7843"/>
    <w:rsid w:val="001D0D64"/>
    <w:rsid w:val="001D1240"/>
    <w:rsid w:val="001D203E"/>
    <w:rsid w:val="001D555F"/>
    <w:rsid w:val="001D5657"/>
    <w:rsid w:val="001E1F9E"/>
    <w:rsid w:val="001E2324"/>
    <w:rsid w:val="001E5C97"/>
    <w:rsid w:val="001E5DE8"/>
    <w:rsid w:val="001E7B98"/>
    <w:rsid w:val="001F10AE"/>
    <w:rsid w:val="001F4B29"/>
    <w:rsid w:val="001F4CA2"/>
    <w:rsid w:val="00201E07"/>
    <w:rsid w:val="00204428"/>
    <w:rsid w:val="00204568"/>
    <w:rsid w:val="002045F6"/>
    <w:rsid w:val="00206749"/>
    <w:rsid w:val="00207E28"/>
    <w:rsid w:val="00210BDA"/>
    <w:rsid w:val="002114B7"/>
    <w:rsid w:val="00212550"/>
    <w:rsid w:val="002139EA"/>
    <w:rsid w:val="00215976"/>
    <w:rsid w:val="002166C8"/>
    <w:rsid w:val="00221560"/>
    <w:rsid w:val="00221632"/>
    <w:rsid w:val="0022288A"/>
    <w:rsid w:val="002278D7"/>
    <w:rsid w:val="00230B42"/>
    <w:rsid w:val="00230D20"/>
    <w:rsid w:val="00232F44"/>
    <w:rsid w:val="002344B5"/>
    <w:rsid w:val="00236918"/>
    <w:rsid w:val="00241E27"/>
    <w:rsid w:val="00246E98"/>
    <w:rsid w:val="00247607"/>
    <w:rsid w:val="00252163"/>
    <w:rsid w:val="00252C9C"/>
    <w:rsid w:val="00254E19"/>
    <w:rsid w:val="002551C0"/>
    <w:rsid w:val="0025778D"/>
    <w:rsid w:val="00265307"/>
    <w:rsid w:val="00267581"/>
    <w:rsid w:val="00267D4F"/>
    <w:rsid w:val="00271BBF"/>
    <w:rsid w:val="0027620D"/>
    <w:rsid w:val="00276614"/>
    <w:rsid w:val="002766F1"/>
    <w:rsid w:val="00276B0B"/>
    <w:rsid w:val="002814AF"/>
    <w:rsid w:val="0028213D"/>
    <w:rsid w:val="00283532"/>
    <w:rsid w:val="00284E15"/>
    <w:rsid w:val="002871CC"/>
    <w:rsid w:val="002873BC"/>
    <w:rsid w:val="0029136C"/>
    <w:rsid w:val="00296916"/>
    <w:rsid w:val="002A1545"/>
    <w:rsid w:val="002A59AF"/>
    <w:rsid w:val="002A6247"/>
    <w:rsid w:val="002A626A"/>
    <w:rsid w:val="002A74A8"/>
    <w:rsid w:val="002A7E4F"/>
    <w:rsid w:val="002B121C"/>
    <w:rsid w:val="002B1A27"/>
    <w:rsid w:val="002B2EB9"/>
    <w:rsid w:val="002B2F41"/>
    <w:rsid w:val="002C0186"/>
    <w:rsid w:val="002C4C12"/>
    <w:rsid w:val="002C78F7"/>
    <w:rsid w:val="002C7B31"/>
    <w:rsid w:val="002D0DEC"/>
    <w:rsid w:val="002D12E8"/>
    <w:rsid w:val="002D30C0"/>
    <w:rsid w:val="002D7A51"/>
    <w:rsid w:val="002E1A6E"/>
    <w:rsid w:val="002E1D4F"/>
    <w:rsid w:val="002E23EC"/>
    <w:rsid w:val="002E290E"/>
    <w:rsid w:val="002E3E54"/>
    <w:rsid w:val="002E40E4"/>
    <w:rsid w:val="002E5383"/>
    <w:rsid w:val="002E628C"/>
    <w:rsid w:val="002F2BD0"/>
    <w:rsid w:val="002F6AAB"/>
    <w:rsid w:val="002F7806"/>
    <w:rsid w:val="003048F1"/>
    <w:rsid w:val="00305404"/>
    <w:rsid w:val="00307443"/>
    <w:rsid w:val="00310167"/>
    <w:rsid w:val="003101D5"/>
    <w:rsid w:val="003228CB"/>
    <w:rsid w:val="00324981"/>
    <w:rsid w:val="00331BF6"/>
    <w:rsid w:val="00337466"/>
    <w:rsid w:val="00343A44"/>
    <w:rsid w:val="003473BD"/>
    <w:rsid w:val="003504AB"/>
    <w:rsid w:val="003507C0"/>
    <w:rsid w:val="00351870"/>
    <w:rsid w:val="00354A30"/>
    <w:rsid w:val="00355139"/>
    <w:rsid w:val="0035787A"/>
    <w:rsid w:val="003621FC"/>
    <w:rsid w:val="003624A3"/>
    <w:rsid w:val="003644ED"/>
    <w:rsid w:val="003655FD"/>
    <w:rsid w:val="00365D1B"/>
    <w:rsid w:val="00367EB6"/>
    <w:rsid w:val="003737FA"/>
    <w:rsid w:val="00377821"/>
    <w:rsid w:val="0038331D"/>
    <w:rsid w:val="00385EA3"/>
    <w:rsid w:val="00393BC9"/>
    <w:rsid w:val="003941C8"/>
    <w:rsid w:val="00395435"/>
    <w:rsid w:val="00397A6C"/>
    <w:rsid w:val="00397D8E"/>
    <w:rsid w:val="003A25E7"/>
    <w:rsid w:val="003A365E"/>
    <w:rsid w:val="003B2FD1"/>
    <w:rsid w:val="003B4290"/>
    <w:rsid w:val="003B47CC"/>
    <w:rsid w:val="003B4CA8"/>
    <w:rsid w:val="003B599D"/>
    <w:rsid w:val="003B6BCD"/>
    <w:rsid w:val="003C4423"/>
    <w:rsid w:val="003C4584"/>
    <w:rsid w:val="003C504F"/>
    <w:rsid w:val="003D1578"/>
    <w:rsid w:val="003D1ABD"/>
    <w:rsid w:val="003D4057"/>
    <w:rsid w:val="003D6DFE"/>
    <w:rsid w:val="003D7400"/>
    <w:rsid w:val="003D7502"/>
    <w:rsid w:val="003D7546"/>
    <w:rsid w:val="003E2315"/>
    <w:rsid w:val="003E315D"/>
    <w:rsid w:val="003E4504"/>
    <w:rsid w:val="003E4EFB"/>
    <w:rsid w:val="003E664B"/>
    <w:rsid w:val="003E7113"/>
    <w:rsid w:val="003E7C5B"/>
    <w:rsid w:val="003F0B37"/>
    <w:rsid w:val="003F1451"/>
    <w:rsid w:val="003F22BC"/>
    <w:rsid w:val="003F4A0D"/>
    <w:rsid w:val="003F580B"/>
    <w:rsid w:val="004011FD"/>
    <w:rsid w:val="00402C86"/>
    <w:rsid w:val="0040364E"/>
    <w:rsid w:val="00405443"/>
    <w:rsid w:val="0040764E"/>
    <w:rsid w:val="0041124B"/>
    <w:rsid w:val="004130B7"/>
    <w:rsid w:val="004179FD"/>
    <w:rsid w:val="0042164F"/>
    <w:rsid w:val="00422733"/>
    <w:rsid w:val="004245D8"/>
    <w:rsid w:val="0042687C"/>
    <w:rsid w:val="00426E45"/>
    <w:rsid w:val="00427672"/>
    <w:rsid w:val="00427A76"/>
    <w:rsid w:val="004320F9"/>
    <w:rsid w:val="00433654"/>
    <w:rsid w:val="00436A16"/>
    <w:rsid w:val="00444D43"/>
    <w:rsid w:val="004452AB"/>
    <w:rsid w:val="00447CFE"/>
    <w:rsid w:val="004524BA"/>
    <w:rsid w:val="00452900"/>
    <w:rsid w:val="0045331A"/>
    <w:rsid w:val="00456B92"/>
    <w:rsid w:val="0046080C"/>
    <w:rsid w:val="004618C5"/>
    <w:rsid w:val="004642AC"/>
    <w:rsid w:val="004663AC"/>
    <w:rsid w:val="0047013A"/>
    <w:rsid w:val="00470698"/>
    <w:rsid w:val="004759A0"/>
    <w:rsid w:val="0047604D"/>
    <w:rsid w:val="004764FF"/>
    <w:rsid w:val="0047705B"/>
    <w:rsid w:val="004808FB"/>
    <w:rsid w:val="00484A6D"/>
    <w:rsid w:val="00484E80"/>
    <w:rsid w:val="004853DD"/>
    <w:rsid w:val="00486144"/>
    <w:rsid w:val="004868C6"/>
    <w:rsid w:val="00490A08"/>
    <w:rsid w:val="00493C97"/>
    <w:rsid w:val="004A192D"/>
    <w:rsid w:val="004A3E99"/>
    <w:rsid w:val="004A5BB6"/>
    <w:rsid w:val="004B07C9"/>
    <w:rsid w:val="004B1152"/>
    <w:rsid w:val="004B2B5F"/>
    <w:rsid w:val="004B3D2F"/>
    <w:rsid w:val="004B57DF"/>
    <w:rsid w:val="004B6822"/>
    <w:rsid w:val="004C097A"/>
    <w:rsid w:val="004C2F94"/>
    <w:rsid w:val="004C410E"/>
    <w:rsid w:val="004C4E24"/>
    <w:rsid w:val="004C63A3"/>
    <w:rsid w:val="004C6F3A"/>
    <w:rsid w:val="004D0984"/>
    <w:rsid w:val="004D32C4"/>
    <w:rsid w:val="004D3752"/>
    <w:rsid w:val="004D58CD"/>
    <w:rsid w:val="004D77D0"/>
    <w:rsid w:val="004D7BBD"/>
    <w:rsid w:val="004E10B0"/>
    <w:rsid w:val="004E167B"/>
    <w:rsid w:val="004E1CE1"/>
    <w:rsid w:val="004E1F1A"/>
    <w:rsid w:val="004E25A1"/>
    <w:rsid w:val="004E3C7B"/>
    <w:rsid w:val="004E3EC4"/>
    <w:rsid w:val="004E4A5D"/>
    <w:rsid w:val="004E7071"/>
    <w:rsid w:val="004E7D51"/>
    <w:rsid w:val="004F0ACE"/>
    <w:rsid w:val="004F1370"/>
    <w:rsid w:val="004F31E8"/>
    <w:rsid w:val="004F54F8"/>
    <w:rsid w:val="005018F5"/>
    <w:rsid w:val="00505756"/>
    <w:rsid w:val="00505E34"/>
    <w:rsid w:val="00506479"/>
    <w:rsid w:val="00510772"/>
    <w:rsid w:val="00511ABD"/>
    <w:rsid w:val="00512ECF"/>
    <w:rsid w:val="00513252"/>
    <w:rsid w:val="00513623"/>
    <w:rsid w:val="00515AA7"/>
    <w:rsid w:val="005223A3"/>
    <w:rsid w:val="00522433"/>
    <w:rsid w:val="00522BD5"/>
    <w:rsid w:val="0052371C"/>
    <w:rsid w:val="00535329"/>
    <w:rsid w:val="0053792E"/>
    <w:rsid w:val="005379B6"/>
    <w:rsid w:val="00544CBD"/>
    <w:rsid w:val="005463A1"/>
    <w:rsid w:val="005502CF"/>
    <w:rsid w:val="0055159E"/>
    <w:rsid w:val="00551EBF"/>
    <w:rsid w:val="00551FFD"/>
    <w:rsid w:val="00552417"/>
    <w:rsid w:val="00552763"/>
    <w:rsid w:val="00553412"/>
    <w:rsid w:val="0055532B"/>
    <w:rsid w:val="00557F85"/>
    <w:rsid w:val="00560424"/>
    <w:rsid w:val="0056650A"/>
    <w:rsid w:val="00567FDD"/>
    <w:rsid w:val="00575301"/>
    <w:rsid w:val="00580F94"/>
    <w:rsid w:val="00581889"/>
    <w:rsid w:val="00581C1B"/>
    <w:rsid w:val="005829D2"/>
    <w:rsid w:val="00585717"/>
    <w:rsid w:val="00585CFF"/>
    <w:rsid w:val="00585E0B"/>
    <w:rsid w:val="00593999"/>
    <w:rsid w:val="005962D6"/>
    <w:rsid w:val="00596511"/>
    <w:rsid w:val="00597BB9"/>
    <w:rsid w:val="005A4A3A"/>
    <w:rsid w:val="005B0CD0"/>
    <w:rsid w:val="005B11C6"/>
    <w:rsid w:val="005B12DB"/>
    <w:rsid w:val="005B7192"/>
    <w:rsid w:val="005B7922"/>
    <w:rsid w:val="005C02A6"/>
    <w:rsid w:val="005C28E2"/>
    <w:rsid w:val="005C3003"/>
    <w:rsid w:val="005C3921"/>
    <w:rsid w:val="005C42B6"/>
    <w:rsid w:val="005C5102"/>
    <w:rsid w:val="005C6A56"/>
    <w:rsid w:val="005D2BD9"/>
    <w:rsid w:val="005D5CD4"/>
    <w:rsid w:val="005E0978"/>
    <w:rsid w:val="005E14D7"/>
    <w:rsid w:val="005E15B1"/>
    <w:rsid w:val="005E1645"/>
    <w:rsid w:val="005E19F6"/>
    <w:rsid w:val="005E45DA"/>
    <w:rsid w:val="005F1404"/>
    <w:rsid w:val="005F392C"/>
    <w:rsid w:val="005F3D76"/>
    <w:rsid w:val="005F4AE7"/>
    <w:rsid w:val="005F52F4"/>
    <w:rsid w:val="005F58A8"/>
    <w:rsid w:val="005F78B8"/>
    <w:rsid w:val="00600521"/>
    <w:rsid w:val="006015E8"/>
    <w:rsid w:val="00604524"/>
    <w:rsid w:val="00612FAF"/>
    <w:rsid w:val="00613B63"/>
    <w:rsid w:val="00615BFD"/>
    <w:rsid w:val="00624639"/>
    <w:rsid w:val="0063433F"/>
    <w:rsid w:val="0063588D"/>
    <w:rsid w:val="00635E77"/>
    <w:rsid w:val="006371A7"/>
    <w:rsid w:val="00637BD9"/>
    <w:rsid w:val="006429C9"/>
    <w:rsid w:val="00644463"/>
    <w:rsid w:val="00650772"/>
    <w:rsid w:val="00651CDB"/>
    <w:rsid w:val="006529E1"/>
    <w:rsid w:val="00652B4F"/>
    <w:rsid w:val="0065302A"/>
    <w:rsid w:val="00653440"/>
    <w:rsid w:val="00654312"/>
    <w:rsid w:val="0065540E"/>
    <w:rsid w:val="0065654C"/>
    <w:rsid w:val="00656EDE"/>
    <w:rsid w:val="00664CA8"/>
    <w:rsid w:val="0067310A"/>
    <w:rsid w:val="00673499"/>
    <w:rsid w:val="0067364E"/>
    <w:rsid w:val="006742F1"/>
    <w:rsid w:val="00674345"/>
    <w:rsid w:val="00674D3A"/>
    <w:rsid w:val="00677647"/>
    <w:rsid w:val="00681F0D"/>
    <w:rsid w:val="00682835"/>
    <w:rsid w:val="00684600"/>
    <w:rsid w:val="00684F41"/>
    <w:rsid w:val="00692E3A"/>
    <w:rsid w:val="00693A17"/>
    <w:rsid w:val="00694E4F"/>
    <w:rsid w:val="006951EC"/>
    <w:rsid w:val="006952B0"/>
    <w:rsid w:val="006A06C7"/>
    <w:rsid w:val="006A2E3D"/>
    <w:rsid w:val="006A36FF"/>
    <w:rsid w:val="006A3EB3"/>
    <w:rsid w:val="006A4F50"/>
    <w:rsid w:val="006A5A4D"/>
    <w:rsid w:val="006A60B9"/>
    <w:rsid w:val="006B2FE2"/>
    <w:rsid w:val="006C3247"/>
    <w:rsid w:val="006C54CA"/>
    <w:rsid w:val="006D34E6"/>
    <w:rsid w:val="006D6106"/>
    <w:rsid w:val="006D621A"/>
    <w:rsid w:val="006E3FBD"/>
    <w:rsid w:val="006E62D6"/>
    <w:rsid w:val="006F221A"/>
    <w:rsid w:val="006F23FF"/>
    <w:rsid w:val="006F6071"/>
    <w:rsid w:val="006F74CB"/>
    <w:rsid w:val="00701578"/>
    <w:rsid w:val="00701C2A"/>
    <w:rsid w:val="00701D63"/>
    <w:rsid w:val="00703071"/>
    <w:rsid w:val="00704648"/>
    <w:rsid w:val="007053B2"/>
    <w:rsid w:val="00706A53"/>
    <w:rsid w:val="00717FBE"/>
    <w:rsid w:val="0072080C"/>
    <w:rsid w:val="00720B4E"/>
    <w:rsid w:val="00721E68"/>
    <w:rsid w:val="00721E97"/>
    <w:rsid w:val="00730F0D"/>
    <w:rsid w:val="00742D0D"/>
    <w:rsid w:val="0074313A"/>
    <w:rsid w:val="00747623"/>
    <w:rsid w:val="0075741E"/>
    <w:rsid w:val="00766659"/>
    <w:rsid w:val="007737D7"/>
    <w:rsid w:val="00780D5C"/>
    <w:rsid w:val="00780DC6"/>
    <w:rsid w:val="00784415"/>
    <w:rsid w:val="00784D07"/>
    <w:rsid w:val="00784FDF"/>
    <w:rsid w:val="00795652"/>
    <w:rsid w:val="00795699"/>
    <w:rsid w:val="00795F82"/>
    <w:rsid w:val="007A0CFD"/>
    <w:rsid w:val="007A2010"/>
    <w:rsid w:val="007A25A3"/>
    <w:rsid w:val="007A4539"/>
    <w:rsid w:val="007A4A0A"/>
    <w:rsid w:val="007A4F4C"/>
    <w:rsid w:val="007A50E5"/>
    <w:rsid w:val="007A55A0"/>
    <w:rsid w:val="007A5E39"/>
    <w:rsid w:val="007A6E9B"/>
    <w:rsid w:val="007A7AB1"/>
    <w:rsid w:val="007A7D7E"/>
    <w:rsid w:val="007B6334"/>
    <w:rsid w:val="007B6450"/>
    <w:rsid w:val="007B69C0"/>
    <w:rsid w:val="007B6AAA"/>
    <w:rsid w:val="007C0BA4"/>
    <w:rsid w:val="007C280E"/>
    <w:rsid w:val="007C2A4A"/>
    <w:rsid w:val="007D0E71"/>
    <w:rsid w:val="007D360F"/>
    <w:rsid w:val="007D4915"/>
    <w:rsid w:val="007E073F"/>
    <w:rsid w:val="007E38CC"/>
    <w:rsid w:val="007F1BAF"/>
    <w:rsid w:val="007F2ECA"/>
    <w:rsid w:val="007F3912"/>
    <w:rsid w:val="0080025C"/>
    <w:rsid w:val="00803518"/>
    <w:rsid w:val="00803863"/>
    <w:rsid w:val="00803EFF"/>
    <w:rsid w:val="008055E1"/>
    <w:rsid w:val="008065A9"/>
    <w:rsid w:val="0080766A"/>
    <w:rsid w:val="00812495"/>
    <w:rsid w:val="00814D67"/>
    <w:rsid w:val="00820051"/>
    <w:rsid w:val="008220E7"/>
    <w:rsid w:val="00824C52"/>
    <w:rsid w:val="008300AA"/>
    <w:rsid w:val="008308A6"/>
    <w:rsid w:val="00832847"/>
    <w:rsid w:val="00833479"/>
    <w:rsid w:val="008336D1"/>
    <w:rsid w:val="00833714"/>
    <w:rsid w:val="00834AD2"/>
    <w:rsid w:val="0084074D"/>
    <w:rsid w:val="00841900"/>
    <w:rsid w:val="00841CD3"/>
    <w:rsid w:val="00842F20"/>
    <w:rsid w:val="00845F7A"/>
    <w:rsid w:val="0085049B"/>
    <w:rsid w:val="00850C0C"/>
    <w:rsid w:val="00851950"/>
    <w:rsid w:val="00851F02"/>
    <w:rsid w:val="0085413F"/>
    <w:rsid w:val="00855F5C"/>
    <w:rsid w:val="00856EF1"/>
    <w:rsid w:val="0086286F"/>
    <w:rsid w:val="008633D4"/>
    <w:rsid w:val="00864D91"/>
    <w:rsid w:val="00866BDC"/>
    <w:rsid w:val="00873D9C"/>
    <w:rsid w:val="00876632"/>
    <w:rsid w:val="008809F1"/>
    <w:rsid w:val="008839C2"/>
    <w:rsid w:val="008842A9"/>
    <w:rsid w:val="0088532D"/>
    <w:rsid w:val="00885DF9"/>
    <w:rsid w:val="008874D9"/>
    <w:rsid w:val="00895652"/>
    <w:rsid w:val="008A376B"/>
    <w:rsid w:val="008A4449"/>
    <w:rsid w:val="008A4EC7"/>
    <w:rsid w:val="008B102D"/>
    <w:rsid w:val="008B61D9"/>
    <w:rsid w:val="008C1AE7"/>
    <w:rsid w:val="008C2C36"/>
    <w:rsid w:val="008C3B30"/>
    <w:rsid w:val="008C4775"/>
    <w:rsid w:val="008C64FB"/>
    <w:rsid w:val="008D1D98"/>
    <w:rsid w:val="008D5702"/>
    <w:rsid w:val="008D5CFE"/>
    <w:rsid w:val="008D6738"/>
    <w:rsid w:val="008D687F"/>
    <w:rsid w:val="008E00EB"/>
    <w:rsid w:val="008E40CD"/>
    <w:rsid w:val="008E480C"/>
    <w:rsid w:val="008E515F"/>
    <w:rsid w:val="008E7BC4"/>
    <w:rsid w:val="008F1225"/>
    <w:rsid w:val="008F1435"/>
    <w:rsid w:val="008F1E05"/>
    <w:rsid w:val="008F2E48"/>
    <w:rsid w:val="008F66C4"/>
    <w:rsid w:val="009019DE"/>
    <w:rsid w:val="00904BE7"/>
    <w:rsid w:val="00906107"/>
    <w:rsid w:val="00913B3F"/>
    <w:rsid w:val="0091403E"/>
    <w:rsid w:val="009174F9"/>
    <w:rsid w:val="009176EB"/>
    <w:rsid w:val="00917D6F"/>
    <w:rsid w:val="00922BBA"/>
    <w:rsid w:val="009305AA"/>
    <w:rsid w:val="00931FDD"/>
    <w:rsid w:val="00934400"/>
    <w:rsid w:val="00943EE4"/>
    <w:rsid w:val="009504BD"/>
    <w:rsid w:val="0095076A"/>
    <w:rsid w:val="00951CF8"/>
    <w:rsid w:val="00952FAF"/>
    <w:rsid w:val="00954F6C"/>
    <w:rsid w:val="0095517F"/>
    <w:rsid w:val="00956037"/>
    <w:rsid w:val="009571EA"/>
    <w:rsid w:val="00962755"/>
    <w:rsid w:val="00962D77"/>
    <w:rsid w:val="0096325B"/>
    <w:rsid w:val="00963B72"/>
    <w:rsid w:val="00964DC3"/>
    <w:rsid w:val="00971C3E"/>
    <w:rsid w:val="0097460C"/>
    <w:rsid w:val="00975D1B"/>
    <w:rsid w:val="009812E6"/>
    <w:rsid w:val="009817D6"/>
    <w:rsid w:val="0098472C"/>
    <w:rsid w:val="00986125"/>
    <w:rsid w:val="009901C3"/>
    <w:rsid w:val="00991AEC"/>
    <w:rsid w:val="009945FD"/>
    <w:rsid w:val="00995628"/>
    <w:rsid w:val="009A16E5"/>
    <w:rsid w:val="009A3FBC"/>
    <w:rsid w:val="009A4E49"/>
    <w:rsid w:val="009A57CA"/>
    <w:rsid w:val="009B22F4"/>
    <w:rsid w:val="009B2706"/>
    <w:rsid w:val="009B3024"/>
    <w:rsid w:val="009C1583"/>
    <w:rsid w:val="009C39CF"/>
    <w:rsid w:val="009C3C9E"/>
    <w:rsid w:val="009D293C"/>
    <w:rsid w:val="009D7174"/>
    <w:rsid w:val="009E1B47"/>
    <w:rsid w:val="009E2C15"/>
    <w:rsid w:val="009E4D87"/>
    <w:rsid w:val="009F2923"/>
    <w:rsid w:val="009F3C00"/>
    <w:rsid w:val="009F3FF7"/>
    <w:rsid w:val="009F645C"/>
    <w:rsid w:val="00A00EDA"/>
    <w:rsid w:val="00A021B0"/>
    <w:rsid w:val="00A025EB"/>
    <w:rsid w:val="00A03D01"/>
    <w:rsid w:val="00A101E1"/>
    <w:rsid w:val="00A124C4"/>
    <w:rsid w:val="00A12CEF"/>
    <w:rsid w:val="00A13502"/>
    <w:rsid w:val="00A13571"/>
    <w:rsid w:val="00A15123"/>
    <w:rsid w:val="00A15534"/>
    <w:rsid w:val="00A157F5"/>
    <w:rsid w:val="00A15F10"/>
    <w:rsid w:val="00A21381"/>
    <w:rsid w:val="00A222B6"/>
    <w:rsid w:val="00A2241D"/>
    <w:rsid w:val="00A22CB9"/>
    <w:rsid w:val="00A23CE1"/>
    <w:rsid w:val="00A26749"/>
    <w:rsid w:val="00A33E3A"/>
    <w:rsid w:val="00A350D5"/>
    <w:rsid w:val="00A3609D"/>
    <w:rsid w:val="00A36614"/>
    <w:rsid w:val="00A41767"/>
    <w:rsid w:val="00A452F7"/>
    <w:rsid w:val="00A45806"/>
    <w:rsid w:val="00A459C0"/>
    <w:rsid w:val="00A46C39"/>
    <w:rsid w:val="00A52D3B"/>
    <w:rsid w:val="00A53E99"/>
    <w:rsid w:val="00A5448F"/>
    <w:rsid w:val="00A55DD5"/>
    <w:rsid w:val="00A60FE1"/>
    <w:rsid w:val="00A61BA6"/>
    <w:rsid w:val="00A62A04"/>
    <w:rsid w:val="00A62C67"/>
    <w:rsid w:val="00A630A8"/>
    <w:rsid w:val="00A63222"/>
    <w:rsid w:val="00A64EBA"/>
    <w:rsid w:val="00A66E6A"/>
    <w:rsid w:val="00A674C5"/>
    <w:rsid w:val="00A7027F"/>
    <w:rsid w:val="00A70E8C"/>
    <w:rsid w:val="00A714D0"/>
    <w:rsid w:val="00A730BC"/>
    <w:rsid w:val="00A82009"/>
    <w:rsid w:val="00A912DA"/>
    <w:rsid w:val="00A9155D"/>
    <w:rsid w:val="00A949DB"/>
    <w:rsid w:val="00A95B0C"/>
    <w:rsid w:val="00A96C25"/>
    <w:rsid w:val="00AA16E9"/>
    <w:rsid w:val="00AA242B"/>
    <w:rsid w:val="00AA5D77"/>
    <w:rsid w:val="00AA643A"/>
    <w:rsid w:val="00AB0215"/>
    <w:rsid w:val="00AB0EED"/>
    <w:rsid w:val="00AB0EFF"/>
    <w:rsid w:val="00AB2320"/>
    <w:rsid w:val="00AB2894"/>
    <w:rsid w:val="00AB4516"/>
    <w:rsid w:val="00AB7932"/>
    <w:rsid w:val="00AC1A6F"/>
    <w:rsid w:val="00AC2407"/>
    <w:rsid w:val="00AC2D26"/>
    <w:rsid w:val="00AC30E6"/>
    <w:rsid w:val="00AC4DEC"/>
    <w:rsid w:val="00AC7716"/>
    <w:rsid w:val="00AD2212"/>
    <w:rsid w:val="00AD337A"/>
    <w:rsid w:val="00AD5D2E"/>
    <w:rsid w:val="00AD6B4F"/>
    <w:rsid w:val="00AF1EEB"/>
    <w:rsid w:val="00AF31B0"/>
    <w:rsid w:val="00AF3EA9"/>
    <w:rsid w:val="00AF651D"/>
    <w:rsid w:val="00AF7F78"/>
    <w:rsid w:val="00AF7FFD"/>
    <w:rsid w:val="00B013FC"/>
    <w:rsid w:val="00B02024"/>
    <w:rsid w:val="00B030B0"/>
    <w:rsid w:val="00B03FA1"/>
    <w:rsid w:val="00B06CD5"/>
    <w:rsid w:val="00B07A78"/>
    <w:rsid w:val="00B1139B"/>
    <w:rsid w:val="00B1392B"/>
    <w:rsid w:val="00B13F03"/>
    <w:rsid w:val="00B16935"/>
    <w:rsid w:val="00B16995"/>
    <w:rsid w:val="00B21246"/>
    <w:rsid w:val="00B22BA1"/>
    <w:rsid w:val="00B25368"/>
    <w:rsid w:val="00B31F39"/>
    <w:rsid w:val="00B35E05"/>
    <w:rsid w:val="00B36A12"/>
    <w:rsid w:val="00B37EEF"/>
    <w:rsid w:val="00B40974"/>
    <w:rsid w:val="00B44740"/>
    <w:rsid w:val="00B462E6"/>
    <w:rsid w:val="00B50272"/>
    <w:rsid w:val="00B50B06"/>
    <w:rsid w:val="00B50B7B"/>
    <w:rsid w:val="00B52511"/>
    <w:rsid w:val="00B53821"/>
    <w:rsid w:val="00B5441D"/>
    <w:rsid w:val="00B55BA7"/>
    <w:rsid w:val="00B57DE0"/>
    <w:rsid w:val="00B60D95"/>
    <w:rsid w:val="00B71473"/>
    <w:rsid w:val="00B71AC4"/>
    <w:rsid w:val="00B71BEA"/>
    <w:rsid w:val="00B72821"/>
    <w:rsid w:val="00B72E0B"/>
    <w:rsid w:val="00B73FDA"/>
    <w:rsid w:val="00B7515A"/>
    <w:rsid w:val="00B7563A"/>
    <w:rsid w:val="00B80338"/>
    <w:rsid w:val="00B81F56"/>
    <w:rsid w:val="00B82F75"/>
    <w:rsid w:val="00B87E99"/>
    <w:rsid w:val="00B901F2"/>
    <w:rsid w:val="00B910FE"/>
    <w:rsid w:val="00B97DDA"/>
    <w:rsid w:val="00BA4D22"/>
    <w:rsid w:val="00BA4FC8"/>
    <w:rsid w:val="00BA537E"/>
    <w:rsid w:val="00BC1325"/>
    <w:rsid w:val="00BC1C73"/>
    <w:rsid w:val="00BC3DBD"/>
    <w:rsid w:val="00BC4E14"/>
    <w:rsid w:val="00BC672E"/>
    <w:rsid w:val="00BE17FA"/>
    <w:rsid w:val="00BE2958"/>
    <w:rsid w:val="00BE38C4"/>
    <w:rsid w:val="00BE4AA9"/>
    <w:rsid w:val="00BE4E90"/>
    <w:rsid w:val="00BE6E37"/>
    <w:rsid w:val="00BF0379"/>
    <w:rsid w:val="00BF0B51"/>
    <w:rsid w:val="00BF5ED5"/>
    <w:rsid w:val="00BF7CF7"/>
    <w:rsid w:val="00C00D13"/>
    <w:rsid w:val="00C016CE"/>
    <w:rsid w:val="00C02652"/>
    <w:rsid w:val="00C07943"/>
    <w:rsid w:val="00C07DEC"/>
    <w:rsid w:val="00C14002"/>
    <w:rsid w:val="00C15F00"/>
    <w:rsid w:val="00C16ABB"/>
    <w:rsid w:val="00C17C2A"/>
    <w:rsid w:val="00C22EF1"/>
    <w:rsid w:val="00C30D77"/>
    <w:rsid w:val="00C369DA"/>
    <w:rsid w:val="00C37324"/>
    <w:rsid w:val="00C40837"/>
    <w:rsid w:val="00C41EE3"/>
    <w:rsid w:val="00C41F68"/>
    <w:rsid w:val="00C441B8"/>
    <w:rsid w:val="00C50A48"/>
    <w:rsid w:val="00C51078"/>
    <w:rsid w:val="00C5162A"/>
    <w:rsid w:val="00C5754D"/>
    <w:rsid w:val="00C6136F"/>
    <w:rsid w:val="00C815B3"/>
    <w:rsid w:val="00C82ABF"/>
    <w:rsid w:val="00C86F4C"/>
    <w:rsid w:val="00C931D1"/>
    <w:rsid w:val="00C93803"/>
    <w:rsid w:val="00C93909"/>
    <w:rsid w:val="00C93913"/>
    <w:rsid w:val="00C95CE2"/>
    <w:rsid w:val="00CA047A"/>
    <w:rsid w:val="00CA050B"/>
    <w:rsid w:val="00CA39C1"/>
    <w:rsid w:val="00CA3F95"/>
    <w:rsid w:val="00CB22A0"/>
    <w:rsid w:val="00CC2C83"/>
    <w:rsid w:val="00CC4760"/>
    <w:rsid w:val="00CD0DDC"/>
    <w:rsid w:val="00CD13F3"/>
    <w:rsid w:val="00CD25F2"/>
    <w:rsid w:val="00CD2648"/>
    <w:rsid w:val="00CD3D30"/>
    <w:rsid w:val="00CD4BCE"/>
    <w:rsid w:val="00CD5551"/>
    <w:rsid w:val="00CD5C5C"/>
    <w:rsid w:val="00CE2151"/>
    <w:rsid w:val="00CE2A63"/>
    <w:rsid w:val="00CE4B28"/>
    <w:rsid w:val="00CF2C9D"/>
    <w:rsid w:val="00D01656"/>
    <w:rsid w:val="00D01C4B"/>
    <w:rsid w:val="00D01E03"/>
    <w:rsid w:val="00D02897"/>
    <w:rsid w:val="00D02A05"/>
    <w:rsid w:val="00D03CF8"/>
    <w:rsid w:val="00D04871"/>
    <w:rsid w:val="00D04936"/>
    <w:rsid w:val="00D06AC1"/>
    <w:rsid w:val="00D125E4"/>
    <w:rsid w:val="00D13266"/>
    <w:rsid w:val="00D20B64"/>
    <w:rsid w:val="00D214FD"/>
    <w:rsid w:val="00D21D6E"/>
    <w:rsid w:val="00D223F6"/>
    <w:rsid w:val="00D244E1"/>
    <w:rsid w:val="00D25D26"/>
    <w:rsid w:val="00D321D6"/>
    <w:rsid w:val="00D33F71"/>
    <w:rsid w:val="00D34A19"/>
    <w:rsid w:val="00D4311C"/>
    <w:rsid w:val="00D44895"/>
    <w:rsid w:val="00D45B16"/>
    <w:rsid w:val="00D45BAE"/>
    <w:rsid w:val="00D52450"/>
    <w:rsid w:val="00D541F9"/>
    <w:rsid w:val="00D54E06"/>
    <w:rsid w:val="00D63975"/>
    <w:rsid w:val="00D65D46"/>
    <w:rsid w:val="00D661DB"/>
    <w:rsid w:val="00D671E4"/>
    <w:rsid w:val="00D675CF"/>
    <w:rsid w:val="00D70AFD"/>
    <w:rsid w:val="00D70D29"/>
    <w:rsid w:val="00D71283"/>
    <w:rsid w:val="00D71598"/>
    <w:rsid w:val="00D72971"/>
    <w:rsid w:val="00D73641"/>
    <w:rsid w:val="00D7476C"/>
    <w:rsid w:val="00D75280"/>
    <w:rsid w:val="00D75FB9"/>
    <w:rsid w:val="00D761B7"/>
    <w:rsid w:val="00D86B28"/>
    <w:rsid w:val="00D87206"/>
    <w:rsid w:val="00D91545"/>
    <w:rsid w:val="00D93D0D"/>
    <w:rsid w:val="00D95834"/>
    <w:rsid w:val="00DA1764"/>
    <w:rsid w:val="00DA374B"/>
    <w:rsid w:val="00DA42C4"/>
    <w:rsid w:val="00DA49B9"/>
    <w:rsid w:val="00DA5B21"/>
    <w:rsid w:val="00DA6374"/>
    <w:rsid w:val="00DB04C1"/>
    <w:rsid w:val="00DB0500"/>
    <w:rsid w:val="00DB47C1"/>
    <w:rsid w:val="00DB57D4"/>
    <w:rsid w:val="00DC0261"/>
    <w:rsid w:val="00DC1A28"/>
    <w:rsid w:val="00DC486D"/>
    <w:rsid w:val="00DC5793"/>
    <w:rsid w:val="00DC659D"/>
    <w:rsid w:val="00DC6A38"/>
    <w:rsid w:val="00DC7D61"/>
    <w:rsid w:val="00DD14A7"/>
    <w:rsid w:val="00DD17AB"/>
    <w:rsid w:val="00DD1BAD"/>
    <w:rsid w:val="00DD24E8"/>
    <w:rsid w:val="00DD44CA"/>
    <w:rsid w:val="00DD492E"/>
    <w:rsid w:val="00DD4999"/>
    <w:rsid w:val="00DE0978"/>
    <w:rsid w:val="00DE2BFD"/>
    <w:rsid w:val="00DE5241"/>
    <w:rsid w:val="00DE525E"/>
    <w:rsid w:val="00DE6875"/>
    <w:rsid w:val="00DF3758"/>
    <w:rsid w:val="00DF45E2"/>
    <w:rsid w:val="00DF4EF6"/>
    <w:rsid w:val="00E0174B"/>
    <w:rsid w:val="00E03165"/>
    <w:rsid w:val="00E041CA"/>
    <w:rsid w:val="00E064FA"/>
    <w:rsid w:val="00E06B72"/>
    <w:rsid w:val="00E10346"/>
    <w:rsid w:val="00E106E3"/>
    <w:rsid w:val="00E12B30"/>
    <w:rsid w:val="00E176E3"/>
    <w:rsid w:val="00E219AE"/>
    <w:rsid w:val="00E2209F"/>
    <w:rsid w:val="00E24327"/>
    <w:rsid w:val="00E31385"/>
    <w:rsid w:val="00E32CF3"/>
    <w:rsid w:val="00E35DF5"/>
    <w:rsid w:val="00E454EF"/>
    <w:rsid w:val="00E50B2F"/>
    <w:rsid w:val="00E51AF9"/>
    <w:rsid w:val="00E52CD3"/>
    <w:rsid w:val="00E577DC"/>
    <w:rsid w:val="00E579E1"/>
    <w:rsid w:val="00E57E62"/>
    <w:rsid w:val="00E6340D"/>
    <w:rsid w:val="00E65ABD"/>
    <w:rsid w:val="00E67145"/>
    <w:rsid w:val="00E7066A"/>
    <w:rsid w:val="00E7266F"/>
    <w:rsid w:val="00E76C95"/>
    <w:rsid w:val="00E77A84"/>
    <w:rsid w:val="00E8243D"/>
    <w:rsid w:val="00E864CF"/>
    <w:rsid w:val="00E93FC4"/>
    <w:rsid w:val="00E962F0"/>
    <w:rsid w:val="00E971FD"/>
    <w:rsid w:val="00E976F4"/>
    <w:rsid w:val="00EA292B"/>
    <w:rsid w:val="00EA52EA"/>
    <w:rsid w:val="00EA6921"/>
    <w:rsid w:val="00EA73CD"/>
    <w:rsid w:val="00EB0976"/>
    <w:rsid w:val="00EB30E0"/>
    <w:rsid w:val="00EB3324"/>
    <w:rsid w:val="00EB4CCE"/>
    <w:rsid w:val="00EB5C96"/>
    <w:rsid w:val="00EB5E36"/>
    <w:rsid w:val="00EB7A4E"/>
    <w:rsid w:val="00EB7C9F"/>
    <w:rsid w:val="00EC05EC"/>
    <w:rsid w:val="00EC29B7"/>
    <w:rsid w:val="00EC3A19"/>
    <w:rsid w:val="00EC475F"/>
    <w:rsid w:val="00EC66F3"/>
    <w:rsid w:val="00ED3F47"/>
    <w:rsid w:val="00ED447A"/>
    <w:rsid w:val="00ED62A5"/>
    <w:rsid w:val="00EE1108"/>
    <w:rsid w:val="00EE148A"/>
    <w:rsid w:val="00EE1E46"/>
    <w:rsid w:val="00EE2111"/>
    <w:rsid w:val="00EE272E"/>
    <w:rsid w:val="00EE3267"/>
    <w:rsid w:val="00EE4A34"/>
    <w:rsid w:val="00EE5174"/>
    <w:rsid w:val="00EE5899"/>
    <w:rsid w:val="00EF011E"/>
    <w:rsid w:val="00EF3E08"/>
    <w:rsid w:val="00EF63D4"/>
    <w:rsid w:val="00F0200E"/>
    <w:rsid w:val="00F02623"/>
    <w:rsid w:val="00F02B4C"/>
    <w:rsid w:val="00F07F40"/>
    <w:rsid w:val="00F11EA8"/>
    <w:rsid w:val="00F1260C"/>
    <w:rsid w:val="00F1287F"/>
    <w:rsid w:val="00F171F7"/>
    <w:rsid w:val="00F17713"/>
    <w:rsid w:val="00F17DD9"/>
    <w:rsid w:val="00F21183"/>
    <w:rsid w:val="00F22B67"/>
    <w:rsid w:val="00F24CA0"/>
    <w:rsid w:val="00F268B1"/>
    <w:rsid w:val="00F31906"/>
    <w:rsid w:val="00F33146"/>
    <w:rsid w:val="00F3355A"/>
    <w:rsid w:val="00F34E42"/>
    <w:rsid w:val="00F35433"/>
    <w:rsid w:val="00F36132"/>
    <w:rsid w:val="00F53E07"/>
    <w:rsid w:val="00F55493"/>
    <w:rsid w:val="00F55D85"/>
    <w:rsid w:val="00F569F3"/>
    <w:rsid w:val="00F61567"/>
    <w:rsid w:val="00F66836"/>
    <w:rsid w:val="00F67A43"/>
    <w:rsid w:val="00F67F1F"/>
    <w:rsid w:val="00F70E0D"/>
    <w:rsid w:val="00F74F39"/>
    <w:rsid w:val="00F77A7C"/>
    <w:rsid w:val="00F80177"/>
    <w:rsid w:val="00F80991"/>
    <w:rsid w:val="00F81D2F"/>
    <w:rsid w:val="00F90B11"/>
    <w:rsid w:val="00F93859"/>
    <w:rsid w:val="00F94482"/>
    <w:rsid w:val="00F963F7"/>
    <w:rsid w:val="00F96D0E"/>
    <w:rsid w:val="00FA051D"/>
    <w:rsid w:val="00FA5DFA"/>
    <w:rsid w:val="00FA7EED"/>
    <w:rsid w:val="00FB1349"/>
    <w:rsid w:val="00FB1880"/>
    <w:rsid w:val="00FB627F"/>
    <w:rsid w:val="00FB643D"/>
    <w:rsid w:val="00FC1AAB"/>
    <w:rsid w:val="00FC25FF"/>
    <w:rsid w:val="00FC2AB8"/>
    <w:rsid w:val="00FC3F11"/>
    <w:rsid w:val="00FC41E7"/>
    <w:rsid w:val="00FC4522"/>
    <w:rsid w:val="00FC510D"/>
    <w:rsid w:val="00FD19C1"/>
    <w:rsid w:val="00FD20DF"/>
    <w:rsid w:val="00FD7829"/>
    <w:rsid w:val="00FE1263"/>
    <w:rsid w:val="00FE68C9"/>
    <w:rsid w:val="034B34C9"/>
    <w:rsid w:val="03D420EF"/>
    <w:rsid w:val="04A76577"/>
    <w:rsid w:val="05DA8FB3"/>
    <w:rsid w:val="0602C7D8"/>
    <w:rsid w:val="06596480"/>
    <w:rsid w:val="06ADA751"/>
    <w:rsid w:val="07F17000"/>
    <w:rsid w:val="08B7D0CA"/>
    <w:rsid w:val="08B8052E"/>
    <w:rsid w:val="08DC6812"/>
    <w:rsid w:val="09B1F481"/>
    <w:rsid w:val="0A8C2216"/>
    <w:rsid w:val="0BC8B018"/>
    <w:rsid w:val="0BE458FD"/>
    <w:rsid w:val="0C95211A"/>
    <w:rsid w:val="0D53FA00"/>
    <w:rsid w:val="0EC925D3"/>
    <w:rsid w:val="0F17E154"/>
    <w:rsid w:val="109F74D3"/>
    <w:rsid w:val="11C7887D"/>
    <w:rsid w:val="1234B483"/>
    <w:rsid w:val="128CACB1"/>
    <w:rsid w:val="13381EB6"/>
    <w:rsid w:val="157EBF0C"/>
    <w:rsid w:val="15E041F4"/>
    <w:rsid w:val="16B349C0"/>
    <w:rsid w:val="16FBA594"/>
    <w:rsid w:val="17325D41"/>
    <w:rsid w:val="175B6090"/>
    <w:rsid w:val="180407F5"/>
    <w:rsid w:val="1A37A70C"/>
    <w:rsid w:val="1A46522D"/>
    <w:rsid w:val="1BBC787C"/>
    <w:rsid w:val="1BC12225"/>
    <w:rsid w:val="1BEA0C01"/>
    <w:rsid w:val="1DFB2DEA"/>
    <w:rsid w:val="1EA69FEF"/>
    <w:rsid w:val="1FE9EA7E"/>
    <w:rsid w:val="2040F028"/>
    <w:rsid w:val="21AC5AF7"/>
    <w:rsid w:val="21F5A2A6"/>
    <w:rsid w:val="229F44A6"/>
    <w:rsid w:val="23F526E5"/>
    <w:rsid w:val="24287CD5"/>
    <w:rsid w:val="250D0F0D"/>
    <w:rsid w:val="26E42BFB"/>
    <w:rsid w:val="27D59836"/>
    <w:rsid w:val="28966A9B"/>
    <w:rsid w:val="2A508D5D"/>
    <w:rsid w:val="2A5D4040"/>
    <w:rsid w:val="2ADA2509"/>
    <w:rsid w:val="2C09E6D1"/>
    <w:rsid w:val="2D8D40C5"/>
    <w:rsid w:val="2FA2A5D4"/>
    <w:rsid w:val="2FE79CC3"/>
    <w:rsid w:val="304164F6"/>
    <w:rsid w:val="30A61007"/>
    <w:rsid w:val="311A7153"/>
    <w:rsid w:val="31E7E72D"/>
    <w:rsid w:val="32888F30"/>
    <w:rsid w:val="34C35F18"/>
    <w:rsid w:val="350D4E35"/>
    <w:rsid w:val="3633001A"/>
    <w:rsid w:val="3636CA6A"/>
    <w:rsid w:val="36EE28F6"/>
    <w:rsid w:val="3778680A"/>
    <w:rsid w:val="38BDD3D4"/>
    <w:rsid w:val="3989E319"/>
    <w:rsid w:val="39C40FFB"/>
    <w:rsid w:val="3B904B6F"/>
    <w:rsid w:val="3BBAE892"/>
    <w:rsid w:val="3CCDEDF1"/>
    <w:rsid w:val="3D2FF4E0"/>
    <w:rsid w:val="3D6838EC"/>
    <w:rsid w:val="3EBFA17D"/>
    <w:rsid w:val="402897EC"/>
    <w:rsid w:val="4172AFB1"/>
    <w:rsid w:val="42B53DB2"/>
    <w:rsid w:val="443F564C"/>
    <w:rsid w:val="44CF47FD"/>
    <w:rsid w:val="4513FCB0"/>
    <w:rsid w:val="45F0F50B"/>
    <w:rsid w:val="48F66E47"/>
    <w:rsid w:val="493C1859"/>
    <w:rsid w:val="4A7354CF"/>
    <w:rsid w:val="4B170C1F"/>
    <w:rsid w:val="4B2F9CC4"/>
    <w:rsid w:val="4BC8CC80"/>
    <w:rsid w:val="4C232FBB"/>
    <w:rsid w:val="4CF13B2F"/>
    <w:rsid w:val="4DA2A364"/>
    <w:rsid w:val="4E6DC98B"/>
    <w:rsid w:val="4EC103D1"/>
    <w:rsid w:val="4EE42FC5"/>
    <w:rsid w:val="4F5BFCD8"/>
    <w:rsid w:val="4FD6659D"/>
    <w:rsid w:val="5115ECC9"/>
    <w:rsid w:val="514AA500"/>
    <w:rsid w:val="528B189C"/>
    <w:rsid w:val="52F4BBDB"/>
    <w:rsid w:val="531A3665"/>
    <w:rsid w:val="532F45EF"/>
    <w:rsid w:val="5451EE41"/>
    <w:rsid w:val="575701DB"/>
    <w:rsid w:val="584CD770"/>
    <w:rsid w:val="585F643C"/>
    <w:rsid w:val="5969DD9F"/>
    <w:rsid w:val="5A3442F2"/>
    <w:rsid w:val="5BCA3E64"/>
    <w:rsid w:val="5BFB1897"/>
    <w:rsid w:val="5C846E02"/>
    <w:rsid w:val="5DD489D9"/>
    <w:rsid w:val="5F61AF19"/>
    <w:rsid w:val="6107F44D"/>
    <w:rsid w:val="61A47264"/>
    <w:rsid w:val="63CDE575"/>
    <w:rsid w:val="64549114"/>
    <w:rsid w:val="6505FA8D"/>
    <w:rsid w:val="6555C4F5"/>
    <w:rsid w:val="6638FF4A"/>
    <w:rsid w:val="683B0E53"/>
    <w:rsid w:val="6884FD70"/>
    <w:rsid w:val="69430B12"/>
    <w:rsid w:val="695C8166"/>
    <w:rsid w:val="69CA3B55"/>
    <w:rsid w:val="6A01E3F8"/>
    <w:rsid w:val="6A7A3649"/>
    <w:rsid w:val="6AAA6393"/>
    <w:rsid w:val="6ACE16CB"/>
    <w:rsid w:val="6B2D20AE"/>
    <w:rsid w:val="6B770FCB"/>
    <w:rsid w:val="6BE22661"/>
    <w:rsid w:val="6CFA04A5"/>
    <w:rsid w:val="6D10BA09"/>
    <w:rsid w:val="6DE229A0"/>
    <w:rsid w:val="6E692226"/>
    <w:rsid w:val="6F3A96A9"/>
    <w:rsid w:val="71016C4E"/>
    <w:rsid w:val="71BFDF92"/>
    <w:rsid w:val="7211DB0A"/>
    <w:rsid w:val="725FE1D8"/>
    <w:rsid w:val="739FCB7F"/>
    <w:rsid w:val="75DD2EA3"/>
    <w:rsid w:val="79CF151C"/>
    <w:rsid w:val="7AEF99FF"/>
    <w:rsid w:val="7B5489E7"/>
    <w:rsid w:val="7BB17A43"/>
    <w:rsid w:val="7DDE6109"/>
    <w:rsid w:val="7EC3663F"/>
    <w:rsid w:val="7ED735B5"/>
    <w:rsid w:val="7FD68409"/>
    <w:rsid w:val="7FE4A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4156C"/>
  <w15:chartTrackingRefBased/>
  <w15:docId w15:val="{83DAB8CA-9BE0-450C-ACBF-69D8B19DE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EF1"/>
  </w:style>
  <w:style w:type="paragraph" w:styleId="Heading1">
    <w:name w:val="heading 1"/>
    <w:next w:val="Normal"/>
    <w:link w:val="Heading1Char"/>
    <w:uiPriority w:val="9"/>
    <w:qFormat/>
    <w:rsid w:val="00795652"/>
    <w:pPr>
      <w:keepNext/>
      <w:keepLines/>
      <w:spacing w:after="131"/>
      <w:ind w:left="10" w:hanging="10"/>
      <w:outlineLvl w:val="0"/>
    </w:pPr>
    <w:rPr>
      <w:rFonts w:ascii="Times New Roman" w:eastAsia="Times New Roman" w:hAnsi="Times New Roman" w:cs="Times New Roman"/>
      <w:b/>
      <w:i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795652"/>
    <w:pPr>
      <w:keepNext/>
      <w:keepLines/>
      <w:shd w:val="clear" w:color="auto" w:fill="DCDDDD"/>
      <w:spacing w:after="103"/>
      <w:ind w:left="82" w:hanging="10"/>
      <w:outlineLvl w:val="1"/>
    </w:pPr>
    <w:rPr>
      <w:rFonts w:ascii="Times New Roman" w:eastAsia="Times New Roman" w:hAnsi="Times New Roman" w:cs="Times New Roman"/>
      <w:b/>
      <w:color w:val="4066A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C22E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2EF1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22EF1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2E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2EF1"/>
    <w:rPr>
      <w:sz w:val="20"/>
      <w:szCs w:val="20"/>
    </w:rPr>
  </w:style>
  <w:style w:type="character" w:styleId="FootnoteReference">
    <w:name w:val="footnote reference"/>
    <w:aliases w:val="ftref"/>
    <w:uiPriority w:val="99"/>
    <w:unhideWhenUsed/>
    <w:rsid w:val="00C22EF1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C22E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2EF1"/>
  </w:style>
  <w:style w:type="table" w:customStyle="1" w:styleId="TableGrid4">
    <w:name w:val="Table Grid4"/>
    <w:basedOn w:val="TableNormal"/>
    <w:next w:val="TableGrid"/>
    <w:uiPriority w:val="39"/>
    <w:rsid w:val="00C22EF1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C22EF1"/>
  </w:style>
  <w:style w:type="table" w:customStyle="1" w:styleId="TableGrid5">
    <w:name w:val="Table Grid5"/>
    <w:basedOn w:val="TableNormal"/>
    <w:next w:val="TableGrid"/>
    <w:uiPriority w:val="39"/>
    <w:rsid w:val="00C22EF1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22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2E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F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5652"/>
    <w:rPr>
      <w:rFonts w:ascii="Times New Roman" w:eastAsia="Times New Roman" w:hAnsi="Times New Roman" w:cs="Times New Roman"/>
      <w:b/>
      <w:i/>
      <w:color w:val="00000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95652"/>
    <w:rPr>
      <w:rFonts w:ascii="Times New Roman" w:eastAsia="Times New Roman" w:hAnsi="Times New Roman" w:cs="Times New Roman"/>
      <w:b/>
      <w:color w:val="4066AA"/>
      <w:shd w:val="clear" w:color="auto" w:fill="DCDDDD"/>
    </w:rPr>
  </w:style>
  <w:style w:type="paragraph" w:styleId="ListParagraph">
    <w:name w:val="List Paragraph"/>
    <w:aliases w:val="List Paragraph (numbered (a)),List Paragraph1,WB Para,Bullets,Lapis Bulleted List,References,Liste 1,Numbered List Paragraph,ReferencesCxSpLast,123 List Paragraph,Dot pt,F5 List Paragraph,No Spacing1,List Paragraph Char Char Char,Bullet 1"/>
    <w:basedOn w:val="Normal"/>
    <w:link w:val="ListParagraphChar"/>
    <w:uiPriority w:val="34"/>
    <w:qFormat/>
    <w:rsid w:val="0079565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79565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leGrid6">
    <w:name w:val="Table Grid6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6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65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95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652"/>
  </w:style>
  <w:style w:type="character" w:styleId="Hyperlink">
    <w:name w:val="Hyperlink"/>
    <w:basedOn w:val="DefaultParagraphFont"/>
    <w:uiPriority w:val="99"/>
    <w:unhideWhenUsed/>
    <w:rsid w:val="007956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5652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95652"/>
    <w:pPr>
      <w:widowControl w:val="0"/>
      <w:spacing w:after="0" w:line="240" w:lineRule="auto"/>
      <w:ind w:left="103"/>
    </w:pPr>
    <w:rPr>
      <w:rFonts w:ascii="Calibri" w:eastAsia="Calibri" w:hAnsi="Calibri" w:cs="Calibri"/>
    </w:rPr>
  </w:style>
  <w:style w:type="character" w:customStyle="1" w:styleId="hgkelc">
    <w:name w:val="hgkelc"/>
    <w:basedOn w:val="DefaultParagraphFont"/>
    <w:rsid w:val="00AA16E9"/>
  </w:style>
  <w:style w:type="paragraph" w:customStyle="1" w:styleId="footnotedescription">
    <w:name w:val="footnote description"/>
    <w:next w:val="Normal"/>
    <w:link w:val="footnotedescriptionChar"/>
    <w:hidden/>
    <w:rsid w:val="00795652"/>
    <w:pPr>
      <w:spacing w:after="0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795652"/>
    <w:rPr>
      <w:rFonts w:ascii="Times New Roman" w:eastAsia="Times New Roman" w:hAnsi="Times New Roman" w:cs="Times New Roman"/>
      <w:color w:val="000000"/>
      <w:sz w:val="20"/>
    </w:rPr>
  </w:style>
  <w:style w:type="paragraph" w:styleId="TOC1">
    <w:name w:val="toc 1"/>
    <w:hidden/>
    <w:rsid w:val="00795652"/>
    <w:pPr>
      <w:spacing w:after="113" w:line="248" w:lineRule="auto"/>
      <w:ind w:left="25" w:right="29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rsid w:val="00795652"/>
    <w:pPr>
      <w:spacing w:after="24" w:line="249" w:lineRule="auto"/>
      <w:ind w:left="385" w:right="1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footnotemark">
    <w:name w:val="footnote mark"/>
    <w:hidden/>
    <w:rsid w:val="00795652"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0">
    <w:name w:val="TableGrid"/>
    <w:rsid w:val="00795652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rmaltextrun">
    <w:name w:val="normaltextrun"/>
    <w:rsid w:val="00795652"/>
  </w:style>
  <w:style w:type="character" w:customStyle="1" w:styleId="eop">
    <w:name w:val="eop"/>
    <w:rsid w:val="00795652"/>
  </w:style>
  <w:style w:type="paragraph" w:styleId="Revision">
    <w:name w:val="Revision"/>
    <w:hidden/>
    <w:uiPriority w:val="99"/>
    <w:semiHidden/>
    <w:rsid w:val="0079565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96511"/>
    <w:rPr>
      <w:rFonts w:ascii="Times New Roman" w:hAnsi="Times New Roman" w:cs="Times New Roman"/>
      <w:sz w:val="24"/>
      <w:szCs w:val="24"/>
    </w:rPr>
  </w:style>
  <w:style w:type="table" w:customStyle="1" w:styleId="TableGrid8">
    <w:name w:val="Table Grid8"/>
    <w:basedOn w:val="TableNormal"/>
    <w:next w:val="TableGrid"/>
    <w:uiPriority w:val="39"/>
    <w:rsid w:val="0052371C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7364E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D34A19"/>
    <w:pPr>
      <w:spacing w:after="0" w:line="240" w:lineRule="auto"/>
    </w:pPr>
  </w:style>
  <w:style w:type="character" w:customStyle="1" w:styleId="ListParagraphChar">
    <w:name w:val="List Paragraph Char"/>
    <w:aliases w:val="List Paragraph (numbered (a)) Char,List Paragraph1 Char,WB Para Char,Bullets Char,Lapis Bulleted List Char,References Char,Liste 1 Char,Numbered List Paragraph Char,ReferencesCxSpLast Char,123 List Paragraph Char,Dot pt Char"/>
    <w:link w:val="ListParagraph"/>
    <w:uiPriority w:val="34"/>
    <w:qFormat/>
    <w:locked/>
    <w:rsid w:val="00AA5D77"/>
  </w:style>
  <w:style w:type="paragraph" w:customStyle="1" w:styleId="paragraph">
    <w:name w:val="paragraph"/>
    <w:basedOn w:val="Normal"/>
    <w:rsid w:val="004C6F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663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7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3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4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1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80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1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iela.david@unwome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niela.david@unwomen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niela.david@unwomen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gm.org/UNUser/Documents/DownloadPublicDocument?docId=34035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b36798-5b12-4ea1-9b67-3242fa6ead4b">
      <Terms xmlns="http://schemas.microsoft.com/office/infopath/2007/PartnerControls"/>
    </lcf76f155ced4ddcb4097134ff3c332f>
    <TaxCatchAll xmlns="baebb7ee-2ec0-4cc9-942c-fd04cc55e91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D840629F3FD449A64016F5D361DE3" ma:contentTypeVersion="18" ma:contentTypeDescription="Create a new document." ma:contentTypeScope="" ma:versionID="5dae424b07c7373210def08c19b5ac90">
  <xsd:schema xmlns:xsd="http://www.w3.org/2001/XMLSchema" xmlns:xs="http://www.w3.org/2001/XMLSchema" xmlns:p="http://schemas.microsoft.com/office/2006/metadata/properties" xmlns:ns2="58896378-20b4-4c27-aaab-f3dcc36bbd30" xmlns:ns3="46b36798-5b12-4ea1-9b67-3242fa6ead4b" xmlns:ns4="baebb7ee-2ec0-4cc9-942c-fd04cc55e912" targetNamespace="http://schemas.microsoft.com/office/2006/metadata/properties" ma:root="true" ma:fieldsID="4faefb39073901fadda412fbce13ff20" ns2:_="" ns3:_="" ns4:_="">
    <xsd:import namespace="58896378-20b4-4c27-aaab-f3dcc36bbd30"/>
    <xsd:import namespace="46b36798-5b12-4ea1-9b67-3242fa6ead4b"/>
    <xsd:import namespace="baebb7ee-2ec0-4cc9-942c-fd04cc55e9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96378-20b4-4c27-aaab-f3dcc36bbd3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b36798-5b12-4ea1-9b67-3242fa6ead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ebb7ee-2ec0-4cc9-942c-fd04cc55e912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c47b9276-d7f3-4a16-9d3a-1c72c7b735ab}" ma:internalName="TaxCatchAll" ma:showField="CatchAllData" ma:web="baebb7ee-2ec0-4cc9-942c-fd04cc55e9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F6349F-D65D-4DCA-B24A-3D8420D2C0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D4F3AB-806D-45F5-9516-3F182E56BE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9A5AF7-1DC1-4840-9B12-5ECABA54877D}">
  <ds:schemaRefs>
    <ds:schemaRef ds:uri="http://schemas.microsoft.com/office/2006/metadata/properties"/>
    <ds:schemaRef ds:uri="http://schemas.microsoft.com/office/infopath/2007/PartnerControls"/>
    <ds:schemaRef ds:uri="46b36798-5b12-4ea1-9b67-3242fa6ead4b"/>
    <ds:schemaRef ds:uri="baebb7ee-2ec0-4cc9-942c-fd04cc55e912"/>
  </ds:schemaRefs>
</ds:datastoreItem>
</file>

<file path=customXml/itemProps4.xml><?xml version="1.0" encoding="utf-8"?>
<ds:datastoreItem xmlns:ds="http://schemas.openxmlformats.org/officeDocument/2006/customXml" ds:itemID="{7FC4E52F-D8AA-4F0E-8D8F-64F332F43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96378-20b4-4c27-aaab-f3dcc36bbd30"/>
    <ds:schemaRef ds:uri="46b36798-5b12-4ea1-9b67-3242fa6ead4b"/>
    <ds:schemaRef ds:uri="baebb7ee-2ec0-4cc9-942c-fd04cc55e9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657</Words>
  <Characters>9445</Characters>
  <Application>Microsoft Office Word</Application>
  <DocSecurity>0</DocSecurity>
  <Lines>78</Lines>
  <Paragraphs>22</Paragraphs>
  <ScaleCrop>false</ScaleCrop>
  <Company/>
  <LinksUpToDate>false</LinksUpToDate>
  <CharactersWithSpaces>1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Proposal Template for Responsible Party</dc:title>
  <dc:subject/>
  <dc:creator>Brunella CANU</dc:creator>
  <cp:keywords/>
  <dc:description/>
  <cp:lastModifiedBy>Ala Svet</cp:lastModifiedBy>
  <cp:revision>12</cp:revision>
  <cp:lastPrinted>2022-10-10T06:13:00Z</cp:lastPrinted>
  <dcterms:created xsi:type="dcterms:W3CDTF">2022-11-15T14:25:00Z</dcterms:created>
  <dcterms:modified xsi:type="dcterms:W3CDTF">2022-11-1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D840629F3FD449A64016F5D361DE3</vt:lpwstr>
  </property>
  <property fmtid="{D5CDD505-2E9C-101B-9397-08002B2CF9AE}" pid="3" name="_dlc_DocIdItemGuid">
    <vt:lpwstr>9ff37445-b86b-4228-b219-40ee6563279d</vt:lpwstr>
  </property>
  <property fmtid="{D5CDD505-2E9C-101B-9397-08002B2CF9AE}" pid="4" name="MediaServiceImageTags">
    <vt:lpwstr/>
  </property>
</Properties>
</file>